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BE115C">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 xml:space="preserve">Grades for the students in one group will vary based on </w:t>
            </w:r>
            <w:proofErr w:type="gramStart"/>
            <w:r>
              <w:rPr>
                <w:rStyle w:val="normaltextrun"/>
                <w:rFonts w:ascii="Microsoft GothicNeo" w:eastAsia="Microsoft GothicNeo" w:hAnsi="Microsoft GothicNeo" w:cs="Microsoft GothicNeo" w:hint="eastAsia"/>
                <w:b/>
                <w:bCs/>
                <w:sz w:val="16"/>
                <w:szCs w:val="16"/>
              </w:rPr>
              <w:t>the individual</w:t>
            </w:r>
            <w:proofErr w:type="gramEnd"/>
            <w:r>
              <w:rPr>
                <w:rStyle w:val="normaltextrun"/>
                <w:rFonts w:ascii="Microsoft GothicNeo" w:eastAsia="Microsoft GothicNeo" w:hAnsi="Microsoft GothicNeo" w:cs="Microsoft GothicNeo" w:hint="eastAsia"/>
                <w:b/>
                <w:bCs/>
                <w:sz w:val="16"/>
                <w:szCs w:val="16"/>
              </w:rPr>
              <w:t xml:space="preserve"> performance in </w:t>
            </w:r>
            <w:proofErr w:type="gramStart"/>
            <w:r>
              <w:rPr>
                <w:rStyle w:val="normaltextrun"/>
                <w:rFonts w:ascii="Microsoft GothicNeo" w:eastAsia="Microsoft GothicNeo" w:hAnsi="Microsoft GothicNeo" w:cs="Microsoft GothicNeo" w:hint="eastAsia"/>
                <w:b/>
                <w:bCs/>
                <w:sz w:val="16"/>
                <w:szCs w:val="16"/>
              </w:rPr>
              <w:t>the additional</w:t>
            </w:r>
            <w:proofErr w:type="gramEnd"/>
            <w:r>
              <w:rPr>
                <w:rStyle w:val="normaltextrun"/>
                <w:rFonts w:ascii="Microsoft GothicNeo" w:eastAsia="Microsoft GothicNeo" w:hAnsi="Microsoft GothicNeo" w:cs="Microsoft GothicNeo" w:hint="eastAsia"/>
                <w:b/>
                <w:bCs/>
                <w:sz w:val="16"/>
                <w:szCs w:val="16"/>
              </w:rPr>
              <w:t xml:space="preserve">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xml:space="preserve">• A student found guilty of having committed acts of academic integrity </w:t>
            </w:r>
            <w:proofErr w:type="gramStart"/>
            <w:r>
              <w:rPr>
                <w:rStyle w:val="normaltextrun"/>
                <w:rFonts w:ascii="Microsoft GothicNeo" w:eastAsia="Microsoft GothicNeo" w:hAnsi="Microsoft GothicNeo" w:cs="Microsoft GothicNeo" w:hint="eastAsia"/>
                <w:sz w:val="16"/>
                <w:szCs w:val="16"/>
              </w:rPr>
              <w:t>breach(es)</w:t>
            </w:r>
            <w:proofErr w:type="gramEnd"/>
            <w:r>
              <w:rPr>
                <w:rStyle w:val="normaltextrun"/>
                <w:rFonts w:ascii="Microsoft GothicNeo" w:eastAsia="Microsoft GothicNeo" w:hAnsi="Microsoft GothicNeo" w:cs="Microsoft GothicNeo" w:hint="eastAsia"/>
                <w:sz w:val="16"/>
                <w:szCs w:val="16"/>
              </w:rPr>
              <w:t xml:space="preserve">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BE115C">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BE115C">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BE115C">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لتزام</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BE115C">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BE115C">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 xml:space="preserve">This assignment is entirely my own work except where I have duly acknowledged other sources in the text and listed those sources at the end of the assignment.  I have not previously submitted this work to </w:t>
            </w:r>
            <w:proofErr w:type="gramStart"/>
            <w:r>
              <w:rPr>
                <w:rStyle w:val="normaltextrun"/>
                <w:rFonts w:ascii="Microsoft GothicNeo" w:eastAsia="Microsoft GothicNeo" w:hAnsi="Microsoft GothicNeo" w:cs="Microsoft GothicNeo" w:hint="eastAsia"/>
                <w:sz w:val="16"/>
                <w:szCs w:val="16"/>
              </w:rPr>
              <w:t>the HCT</w:t>
            </w:r>
            <w:proofErr w:type="gramEnd"/>
            <w:r>
              <w:rPr>
                <w:rStyle w:val="normaltextrun"/>
                <w:rFonts w:ascii="Microsoft GothicNeo" w:eastAsia="Microsoft GothicNeo" w:hAnsi="Microsoft GothicNeo" w:cs="Microsoft GothicNeo" w:hint="eastAsia"/>
                <w:sz w:val="16"/>
                <w:szCs w:val="16"/>
              </w:rPr>
              <w: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BE115C">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BE115C">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C1F5A" w14:paraId="3E3D2C40" w14:textId="77777777" w:rsidTr="00BE115C">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CF2F3B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BE115C">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BE115C">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BE115C">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BE115C">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BE115C">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BE115C">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BE115C">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BE115C">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BE115C">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BE115C">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BE115C">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BE115C">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BE115C">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BE115C">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BE115C">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BE115C">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BE115C">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722AB747" w14:textId="38C973CB" w:rsidR="00493A73" w:rsidRPr="00567308" w:rsidRDefault="00493A73" w:rsidP="00493A73">
      <w:pPr>
        <w:pStyle w:val="Heading1"/>
      </w:pPr>
      <w:bookmarkStart w:id="0" w:name="_Hlk137551000"/>
      <w:r w:rsidRPr="00EE24BE">
        <w:t>Project Objectives</w:t>
      </w:r>
    </w:p>
    <w:p w14:paraId="4A8D8B90" w14:textId="77777777" w:rsidR="00C147B3" w:rsidRPr="00C147B3" w:rsidRDefault="00C147B3" w:rsidP="00C147B3">
      <w:pPr>
        <w:shd w:val="clear" w:color="auto" w:fill="FFFFFF"/>
        <w:spacing w:before="100" w:beforeAutospacing="1" w:after="100" w:afterAutospacing="1" w:line="270" w:lineRule="atLeast"/>
        <w:jc w:val="both"/>
      </w:pPr>
      <w:r w:rsidRPr="00C147B3">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Generate a data summary using descriptive analysis</w:t>
      </w:r>
    </w:p>
    <w:p w14:paraId="52926CDB"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Create a sample and visualize sample data using graphs/charts and remove the unwanted </w:t>
      </w:r>
      <w:proofErr w:type="gramStart"/>
      <w:r w:rsidRPr="00C147B3">
        <w:t>outliers;</w:t>
      </w:r>
      <w:proofErr w:type="gramEnd"/>
      <w:r w:rsidRPr="00C147B3">
        <w:t xml:space="preserve"> </w:t>
      </w:r>
    </w:p>
    <w:p w14:paraId="5666DCE8"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Investigate the correlation between the </w:t>
      </w:r>
      <w:proofErr w:type="gramStart"/>
      <w:r w:rsidRPr="00C147B3">
        <w:t>variables;</w:t>
      </w:r>
      <w:proofErr w:type="gramEnd"/>
      <w:r w:rsidRPr="00C147B3">
        <w:t xml:space="preserve"> </w:t>
      </w:r>
    </w:p>
    <w:p w14:paraId="433597D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hypothesis testing if you have any assumptions about your </w:t>
      </w:r>
      <w:proofErr w:type="gramStart"/>
      <w:r w:rsidRPr="00C147B3">
        <w:t>dataset;</w:t>
      </w:r>
      <w:proofErr w:type="gramEnd"/>
      <w:r w:rsidRPr="00C147B3">
        <w:t xml:space="preserve"> </w:t>
      </w:r>
    </w:p>
    <w:p w14:paraId="7A0EA14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data preprocessing prior to building a data </w:t>
      </w:r>
      <w:proofErr w:type="gramStart"/>
      <w:r w:rsidRPr="00C147B3">
        <w:t>model;</w:t>
      </w:r>
      <w:proofErr w:type="gramEnd"/>
    </w:p>
    <w:p w14:paraId="1E4D943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Create and optimize the regression model for the selected dataset </w:t>
      </w:r>
      <w:proofErr w:type="gramStart"/>
      <w:r w:rsidRPr="00C147B3">
        <w:t>in order to</w:t>
      </w:r>
      <w:proofErr w:type="gramEnd"/>
      <w:r w:rsidRPr="00C147B3">
        <w:t xml:space="preserve"> predict the values; and</w:t>
      </w:r>
    </w:p>
    <w:p w14:paraId="213B7B50"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Develop and </w:t>
      </w:r>
      <w:proofErr w:type="gramStart"/>
      <w:r w:rsidRPr="00C147B3">
        <w:t>Optimize</w:t>
      </w:r>
      <w:proofErr w:type="gramEnd"/>
      <w:r w:rsidRPr="00C147B3">
        <w:t xml:space="preserve"> the classification model for the selected dataset </w:t>
      </w:r>
      <w:proofErr w:type="gramStart"/>
      <w:r w:rsidRPr="00C147B3">
        <w:t>in order to</w:t>
      </w:r>
      <w:proofErr w:type="gramEnd"/>
      <w:r w:rsidRPr="00C147B3">
        <w:t xml:space="preserve"> predict the values.</w:t>
      </w:r>
    </w:p>
    <w:p w14:paraId="0903F86A" w14:textId="3B9ABA55" w:rsidR="00CE6A7A" w:rsidRPr="00C147B3" w:rsidRDefault="00C147B3" w:rsidP="00013938">
      <w:pPr>
        <w:numPr>
          <w:ilvl w:val="0"/>
          <w:numId w:val="4"/>
        </w:numPr>
        <w:shd w:val="clear" w:color="auto" w:fill="FFFFFF"/>
        <w:spacing w:before="100" w:beforeAutospacing="1" w:after="100" w:afterAutospacing="1" w:line="270" w:lineRule="atLeast"/>
        <w:jc w:val="both"/>
      </w:pPr>
      <w:r w:rsidRPr="00C147B3">
        <w:t xml:space="preserve">Analyze the data for patterns or groups based on clustering and </w:t>
      </w:r>
      <w:r w:rsidR="004C2762" w:rsidRPr="00C147B3">
        <w:t>optimize</w:t>
      </w:r>
      <w:r w:rsidRPr="00C147B3">
        <w:t xml:space="preserve"> the model </w:t>
      </w:r>
      <w:proofErr w:type="gramStart"/>
      <w:r w:rsidRPr="00C147B3">
        <w:t>in order to</w:t>
      </w:r>
      <w:proofErr w:type="gramEnd"/>
      <w:r w:rsidRPr="00C147B3">
        <w:t xml:space="preserve"> obtain the desired output.</w:t>
      </w:r>
    </w:p>
    <w:p w14:paraId="3B5D58C8" w14:textId="5A01A3F4" w:rsidR="00493A73" w:rsidRDefault="00493A73" w:rsidP="00994486">
      <w:pPr>
        <w:pStyle w:val="Heading1"/>
      </w:pPr>
      <w:r>
        <w:t>Project Description</w:t>
      </w:r>
    </w:p>
    <w:p w14:paraId="40FC1826" w14:textId="72F612FC" w:rsidR="00C147B3" w:rsidRDefault="00C147B3" w:rsidP="00C147B3">
      <w:pPr>
        <w:jc w:val="both"/>
      </w:pPr>
      <w:r w:rsidRPr="00EA596C">
        <w:t xml:space="preserve">You are assigned to work on the </w:t>
      </w:r>
      <w:r>
        <w:t>data analysis</w:t>
      </w:r>
      <w:r w:rsidRPr="00EA596C">
        <w:t xml:space="preserve"> for chosen </w:t>
      </w:r>
      <w:r>
        <w:t>dataset</w:t>
      </w:r>
      <w:r w:rsidRPr="00EA596C">
        <w:t xml:space="preserve">. The list of </w:t>
      </w:r>
      <w:r w:rsidR="004C2762">
        <w:t>datasets</w:t>
      </w:r>
      <w:r w:rsidRPr="00EA596C">
        <w:t xml:space="preserve"> </w:t>
      </w:r>
      <w:r w:rsidR="004C2762" w:rsidRPr="00EA596C">
        <w:t>is</w:t>
      </w:r>
      <w:r w:rsidRPr="00EA596C">
        <w:t xml:space="preserve"> available in a </w:t>
      </w:r>
      <w:r>
        <w:t>Kaggle data source(</w:t>
      </w:r>
      <w:hyperlink r:id="rId11" w:history="1">
        <w:r w:rsidRPr="00C147B3">
          <w:rPr>
            <w:color w:val="0E57C4" w:themeColor="background2" w:themeShade="80"/>
          </w:rPr>
          <w:t>https://www.kaggle.com/datasets</w:t>
        </w:r>
      </w:hyperlink>
      <w:r>
        <w:t>)</w:t>
      </w:r>
      <w:r w:rsidRPr="00EA596C">
        <w:t xml:space="preserve">. The project carries 25% of your coursework marks. You are required to work in a team of </w:t>
      </w:r>
      <w:proofErr w:type="gramStart"/>
      <w:r w:rsidRPr="00EA596C">
        <w:t>maximum</w:t>
      </w:r>
      <w:proofErr w:type="gramEnd"/>
      <w:r w:rsidRPr="00EA596C">
        <w:t xml:space="preserve"> FOUR (4) members.</w:t>
      </w:r>
      <w:r>
        <w:t xml:space="preserve"> It is important that you need to collaborate </w:t>
      </w:r>
      <w:proofErr w:type="gramStart"/>
      <w:r>
        <w:t>in</w:t>
      </w:r>
      <w:proofErr w:type="gramEnd"/>
      <w:r>
        <w:t xml:space="preserve"> working on the project within your team. T</w:t>
      </w:r>
      <w:r w:rsidRPr="00342259">
        <w:t xml:space="preserve">he collaboration between the </w:t>
      </w:r>
      <w:r>
        <w:t xml:space="preserve">team </w:t>
      </w:r>
      <w:r w:rsidRPr="00342259">
        <w:t>members will be recorded, tracked, and monitored</w:t>
      </w:r>
      <w:r w:rsidR="004C2762">
        <w:t>.</w:t>
      </w:r>
    </w:p>
    <w:p w14:paraId="6543473A" w14:textId="289DEBEF" w:rsidR="00EF6D1C" w:rsidRPr="00EF6D1C" w:rsidRDefault="00EF6D1C" w:rsidP="00C147B3">
      <w:pPr>
        <w:jc w:val="both"/>
        <w:rPr>
          <w:b/>
        </w:rPr>
      </w:pPr>
      <w:r w:rsidRPr="00EF6D1C">
        <w:rPr>
          <w:b/>
        </w:rPr>
        <w:t xml:space="preserve">For CLO1, CLO2, </w:t>
      </w:r>
      <w:r>
        <w:rPr>
          <w:b/>
        </w:rPr>
        <w:t xml:space="preserve">and </w:t>
      </w:r>
      <w:r w:rsidRPr="00EF6D1C">
        <w:rPr>
          <w:b/>
        </w:rPr>
        <w:t>CLO3 – Regression same dataset should be used</w:t>
      </w:r>
    </w:p>
    <w:p w14:paraId="48EB9FA0" w14:textId="0F8AFBF9" w:rsidR="00EF6D1C" w:rsidRPr="00EF6D1C" w:rsidRDefault="00EF6D1C" w:rsidP="00C147B3">
      <w:pPr>
        <w:jc w:val="both"/>
        <w:rPr>
          <w:b/>
        </w:rPr>
      </w:pPr>
      <w:r w:rsidRPr="00EF6D1C">
        <w:rPr>
          <w:b/>
        </w:rPr>
        <w:t>If required, then CLO3 – classification and Cluster different dataset can be used.</w:t>
      </w:r>
    </w:p>
    <w:p w14:paraId="4B55FBE7" w14:textId="07EEB32B" w:rsidR="00493A73" w:rsidRDefault="00493A73" w:rsidP="00493A73">
      <w:pPr>
        <w:pStyle w:val="Heading1"/>
      </w:pPr>
      <w:r>
        <w:t>Project Tasks/Questions</w:t>
      </w:r>
    </w:p>
    <w:tbl>
      <w:tblPr>
        <w:tblStyle w:val="GridTable6Colorful"/>
        <w:tblW w:w="0" w:type="auto"/>
        <w:tblLook w:val="04A0" w:firstRow="1" w:lastRow="0" w:firstColumn="1" w:lastColumn="0" w:noHBand="0" w:noVBand="1"/>
      </w:tblPr>
      <w:tblGrid>
        <w:gridCol w:w="625"/>
        <w:gridCol w:w="7088"/>
        <w:gridCol w:w="900"/>
      </w:tblGrid>
      <w:tr w:rsidR="00C147B3" w:rsidRPr="005864D8" w14:paraId="1FE536A2" w14:textId="77777777" w:rsidTr="00013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5864D8" w:rsidRDefault="00C147B3" w:rsidP="00013938">
            <w:pPr>
              <w:rPr>
                <w:bCs w:val="0"/>
                <w:color w:val="auto"/>
                <w:sz w:val="22"/>
                <w:szCs w:val="22"/>
              </w:rPr>
            </w:pPr>
            <w:r w:rsidRPr="005864D8">
              <w:rPr>
                <w:bCs w:val="0"/>
                <w:color w:val="auto"/>
                <w:sz w:val="22"/>
                <w:szCs w:val="22"/>
              </w:rPr>
              <w:t>CLO</w:t>
            </w:r>
          </w:p>
        </w:tc>
        <w:tc>
          <w:tcPr>
            <w:tcW w:w="7088" w:type="dxa"/>
          </w:tcPr>
          <w:p w14:paraId="13A1B809" w14:textId="77777777" w:rsidR="00C147B3" w:rsidRPr="005864D8" w:rsidRDefault="00C147B3" w:rsidP="00013938">
            <w:pP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Deliverable Learning Outcomes</w:t>
            </w:r>
          </w:p>
        </w:tc>
        <w:tc>
          <w:tcPr>
            <w:tcW w:w="900" w:type="dxa"/>
          </w:tcPr>
          <w:p w14:paraId="3E1DFFA5" w14:textId="77777777" w:rsidR="00C147B3" w:rsidRPr="005864D8" w:rsidRDefault="00C147B3" w:rsidP="00013938">
            <w:pPr>
              <w:jc w:val="cente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Marks</w:t>
            </w:r>
          </w:p>
        </w:tc>
      </w:tr>
      <w:tr w:rsidR="00C147B3" w:rsidRPr="005864D8" w14:paraId="533ED13D"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5864D8" w:rsidRDefault="00C147B3" w:rsidP="00013938">
            <w:pPr>
              <w:rPr>
                <w:b w:val="0"/>
                <w:bCs w:val="0"/>
                <w:color w:val="auto"/>
                <w:sz w:val="22"/>
                <w:szCs w:val="22"/>
              </w:rPr>
            </w:pPr>
            <w:r w:rsidRPr="005864D8">
              <w:rPr>
                <w:b w:val="0"/>
                <w:bCs w:val="0"/>
                <w:color w:val="auto"/>
                <w:sz w:val="22"/>
                <w:szCs w:val="22"/>
              </w:rPr>
              <w:t>1</w:t>
            </w:r>
          </w:p>
        </w:tc>
        <w:tc>
          <w:tcPr>
            <w:tcW w:w="7088" w:type="dxa"/>
          </w:tcPr>
          <w:p w14:paraId="04E96421"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Define the purpose of data analysis for the chosen dataset</w:t>
            </w:r>
          </w:p>
        </w:tc>
        <w:tc>
          <w:tcPr>
            <w:tcW w:w="900" w:type="dxa"/>
          </w:tcPr>
          <w:p w14:paraId="08B2ED1B" w14:textId="25FA8B18"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C147B3" w:rsidRPr="005864D8" w14:paraId="76392C9B"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5864D8" w:rsidRDefault="00C147B3" w:rsidP="00013938">
            <w:pPr>
              <w:rPr>
                <w:b w:val="0"/>
                <w:bCs w:val="0"/>
                <w:color w:val="auto"/>
                <w:sz w:val="22"/>
                <w:szCs w:val="22"/>
              </w:rPr>
            </w:pPr>
          </w:p>
        </w:tc>
        <w:tc>
          <w:tcPr>
            <w:tcW w:w="7088" w:type="dxa"/>
          </w:tcPr>
          <w:p w14:paraId="65766177"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Identify and </w:t>
            </w:r>
            <w:proofErr w:type="gramStart"/>
            <w:r w:rsidRPr="00A05F43">
              <w:rPr>
                <w:rFonts w:eastAsiaTheme="minorEastAsia"/>
                <w:color w:val="auto"/>
              </w:rPr>
              <w:t>Justify</w:t>
            </w:r>
            <w:proofErr w:type="gramEnd"/>
            <w:r w:rsidRPr="00A05F43">
              <w:rPr>
                <w:rFonts w:eastAsiaTheme="minorEastAsia"/>
                <w:color w:val="auto"/>
              </w:rPr>
              <w:t xml:space="preserve"> the type of programming used for data analysis</w:t>
            </w:r>
          </w:p>
        </w:tc>
        <w:tc>
          <w:tcPr>
            <w:tcW w:w="900" w:type="dxa"/>
          </w:tcPr>
          <w:p w14:paraId="098609F8" w14:textId="5AD4AC61"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2</w:t>
            </w:r>
          </w:p>
        </w:tc>
      </w:tr>
      <w:tr w:rsidR="00C147B3" w:rsidRPr="005864D8" w14:paraId="65530156"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5864D8" w:rsidRDefault="00C147B3" w:rsidP="00013938">
            <w:pPr>
              <w:rPr>
                <w:b w:val="0"/>
                <w:bCs w:val="0"/>
                <w:color w:val="auto"/>
                <w:sz w:val="22"/>
                <w:szCs w:val="22"/>
              </w:rPr>
            </w:pPr>
          </w:p>
        </w:tc>
        <w:tc>
          <w:tcPr>
            <w:tcW w:w="7088" w:type="dxa"/>
          </w:tcPr>
          <w:p w14:paraId="34FFE8DB"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Identify the type and purpose of the machine learning algorithm to be implemented for the chosen dataset</w:t>
            </w:r>
          </w:p>
        </w:tc>
        <w:tc>
          <w:tcPr>
            <w:tcW w:w="900" w:type="dxa"/>
          </w:tcPr>
          <w:p w14:paraId="5894F39F" w14:textId="2C5E376E"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C147B3" w:rsidRPr="005864D8" w14:paraId="7086FB27"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5864D8" w:rsidRDefault="00C147B3" w:rsidP="00013938">
            <w:pPr>
              <w:rPr>
                <w:b w:val="0"/>
                <w:bCs w:val="0"/>
                <w:color w:val="auto"/>
                <w:sz w:val="22"/>
                <w:szCs w:val="22"/>
              </w:rPr>
            </w:pPr>
          </w:p>
        </w:tc>
        <w:tc>
          <w:tcPr>
            <w:tcW w:w="7088" w:type="dxa"/>
          </w:tcPr>
          <w:p w14:paraId="5E349D33"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Identify and </w:t>
            </w:r>
            <w:proofErr w:type="gramStart"/>
            <w:r w:rsidRPr="00A05F43">
              <w:rPr>
                <w:rFonts w:eastAsiaTheme="minorEastAsia"/>
                <w:color w:val="auto"/>
              </w:rPr>
              <w:t>Justify</w:t>
            </w:r>
            <w:proofErr w:type="gramEnd"/>
            <w:r w:rsidRPr="00A05F43">
              <w:rPr>
                <w:rFonts w:eastAsiaTheme="minorEastAsia"/>
                <w:color w:val="auto"/>
              </w:rPr>
              <w:t xml:space="preserve"> the independent and dependent variables for the chosen dataset.</w:t>
            </w:r>
          </w:p>
        </w:tc>
        <w:tc>
          <w:tcPr>
            <w:tcW w:w="900" w:type="dxa"/>
          </w:tcPr>
          <w:p w14:paraId="237F9515" w14:textId="3C61C184"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3</w:t>
            </w:r>
          </w:p>
        </w:tc>
      </w:tr>
      <w:tr w:rsidR="00C147B3" w:rsidRPr="005864D8" w14:paraId="02D32310"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5864D8" w:rsidRDefault="00C147B3" w:rsidP="00013938">
            <w:pPr>
              <w:rPr>
                <w:b w:val="0"/>
                <w:bCs w:val="0"/>
                <w:color w:val="auto"/>
                <w:sz w:val="22"/>
                <w:szCs w:val="22"/>
              </w:rPr>
            </w:pPr>
          </w:p>
        </w:tc>
        <w:tc>
          <w:tcPr>
            <w:tcW w:w="7088" w:type="dxa"/>
          </w:tcPr>
          <w:p w14:paraId="7F73A58A" w14:textId="64DA0A64" w:rsidR="00C147B3" w:rsidRPr="005864D8" w:rsidRDefault="00A05F43" w:rsidP="00013938">
            <w:pPr>
              <w:jc w:val="right"/>
              <w:cnfStyle w:val="000000100000" w:firstRow="0" w:lastRow="0" w:firstColumn="0" w:lastColumn="0" w:oddVBand="0" w:evenVBand="0" w:oddHBand="1"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12A298F8" w14:textId="6B66116C"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b/>
                <w:color w:val="auto"/>
                <w:sz w:val="22"/>
                <w:szCs w:val="22"/>
              </w:rPr>
            </w:pPr>
            <w:r>
              <w:rPr>
                <w:b/>
                <w:color w:val="auto"/>
              </w:rPr>
              <w:t>10</w:t>
            </w:r>
          </w:p>
        </w:tc>
      </w:tr>
      <w:tr w:rsidR="00C147B3" w:rsidRPr="005864D8" w14:paraId="34208F9C" w14:textId="77777777" w:rsidTr="00013938">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5864D8" w:rsidRDefault="00C147B3" w:rsidP="00013938">
            <w:pPr>
              <w:rPr>
                <w:b w:val="0"/>
                <w:bCs w:val="0"/>
                <w:color w:val="auto"/>
                <w:sz w:val="22"/>
                <w:szCs w:val="22"/>
              </w:rPr>
            </w:pPr>
            <w:r w:rsidRPr="005864D8">
              <w:rPr>
                <w:b w:val="0"/>
                <w:bCs w:val="0"/>
                <w:color w:val="auto"/>
                <w:sz w:val="22"/>
                <w:szCs w:val="22"/>
              </w:rPr>
              <w:t>2</w:t>
            </w:r>
          </w:p>
        </w:tc>
        <w:tc>
          <w:tcPr>
            <w:tcW w:w="7088" w:type="dxa"/>
          </w:tcPr>
          <w:p w14:paraId="5FEDBAD4"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Justify why you want to perform the descriptive analysis for the chosen dataset. </w:t>
            </w:r>
          </w:p>
        </w:tc>
        <w:tc>
          <w:tcPr>
            <w:tcW w:w="900" w:type="dxa"/>
          </w:tcPr>
          <w:p w14:paraId="3E2532F4" w14:textId="29B936F0" w:rsidR="00C147B3" w:rsidRPr="005864D8" w:rsidRDefault="00C147B3"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70B45534"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5864D8" w:rsidRDefault="00C147B3" w:rsidP="00C147B3">
            <w:pPr>
              <w:numPr>
                <w:ilvl w:val="0"/>
                <w:numId w:val="20"/>
              </w:numPr>
              <w:rPr>
                <w:b w:val="0"/>
                <w:bCs w:val="0"/>
                <w:color w:val="auto"/>
                <w:sz w:val="22"/>
                <w:szCs w:val="22"/>
              </w:rPr>
            </w:pPr>
          </w:p>
        </w:tc>
        <w:tc>
          <w:tcPr>
            <w:tcW w:w="7088" w:type="dxa"/>
          </w:tcPr>
          <w:p w14:paraId="7FEC0D8D" w14:textId="2BB4A7DB"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to develop a Python </w:t>
            </w:r>
            <w:r w:rsidRPr="00A05F43">
              <w:rPr>
                <w:rFonts w:eastAsiaTheme="minorEastAsia"/>
                <w:color w:val="auto"/>
              </w:rPr>
              <w:t>function for descriptive statistics. The input for the function should be the sample and the field to perform the descriptive statistics.</w:t>
            </w:r>
          </w:p>
        </w:tc>
        <w:tc>
          <w:tcPr>
            <w:tcW w:w="900" w:type="dxa"/>
          </w:tcPr>
          <w:p w14:paraId="1DD0DCD3" w14:textId="6C04260E"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6B2A401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5864D8" w:rsidRDefault="00C147B3" w:rsidP="00C147B3">
            <w:pPr>
              <w:numPr>
                <w:ilvl w:val="0"/>
                <w:numId w:val="20"/>
              </w:numPr>
              <w:rPr>
                <w:b w:val="0"/>
                <w:bCs w:val="0"/>
                <w:color w:val="auto"/>
                <w:sz w:val="22"/>
                <w:szCs w:val="22"/>
              </w:rPr>
            </w:pPr>
          </w:p>
        </w:tc>
        <w:tc>
          <w:tcPr>
            <w:tcW w:w="7088" w:type="dxa"/>
          </w:tcPr>
          <w:p w14:paraId="118E1843" w14:textId="1A9A5409"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program to </w:t>
            </w:r>
            <w:r w:rsidRPr="00A05F43">
              <w:rPr>
                <w:rFonts w:eastAsiaTheme="minorEastAsia"/>
                <w:color w:val="auto"/>
              </w:rPr>
              <w:t xml:space="preserve">random sampling of size 150 and find the </w:t>
            </w:r>
            <w:r w:rsidR="001F6341" w:rsidRPr="00A05F43">
              <w:rPr>
                <w:rFonts w:eastAsiaTheme="minorEastAsia"/>
                <w:color w:val="auto"/>
              </w:rPr>
              <w:t xml:space="preserve">descriptive statistics </w:t>
            </w:r>
            <w:r w:rsidRPr="00A05F43">
              <w:rPr>
                <w:rFonts w:eastAsiaTheme="minorEastAsia"/>
                <w:color w:val="auto"/>
              </w:rPr>
              <w:t>for the dependent variable from the sample [Apply the descriptive function which you created].</w:t>
            </w:r>
          </w:p>
        </w:tc>
        <w:tc>
          <w:tcPr>
            <w:tcW w:w="900" w:type="dxa"/>
          </w:tcPr>
          <w:p w14:paraId="13457871" w14:textId="62EDDDD8"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4238A938"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5864D8" w:rsidRDefault="00C147B3" w:rsidP="00C147B3">
            <w:pPr>
              <w:numPr>
                <w:ilvl w:val="0"/>
                <w:numId w:val="20"/>
              </w:numPr>
              <w:rPr>
                <w:b w:val="0"/>
                <w:bCs w:val="0"/>
                <w:color w:val="auto"/>
                <w:sz w:val="22"/>
                <w:szCs w:val="22"/>
              </w:rPr>
            </w:pPr>
          </w:p>
        </w:tc>
        <w:tc>
          <w:tcPr>
            <w:tcW w:w="7088" w:type="dxa"/>
          </w:tcPr>
          <w:p w14:paraId="5545C7C7" w14:textId="46D12C6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for </w:t>
            </w:r>
            <w:r w:rsidRPr="00A05F43">
              <w:rPr>
                <w:rFonts w:eastAsiaTheme="minorEastAsia"/>
                <w:color w:val="auto"/>
              </w:rPr>
              <w:t>systematic sampling by giving certain conditions and finding the desc stat for the dependent variable from the sample [Apply the descriptive function which you created].</w:t>
            </w:r>
          </w:p>
        </w:tc>
        <w:tc>
          <w:tcPr>
            <w:tcW w:w="900" w:type="dxa"/>
          </w:tcPr>
          <w:p w14:paraId="710E073D" w14:textId="5D6DFD9C"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13D1A589"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5864D8" w:rsidRDefault="00C147B3" w:rsidP="00C147B3">
            <w:pPr>
              <w:numPr>
                <w:ilvl w:val="0"/>
                <w:numId w:val="20"/>
              </w:numPr>
              <w:rPr>
                <w:b w:val="0"/>
                <w:bCs w:val="0"/>
                <w:color w:val="auto"/>
                <w:sz w:val="22"/>
                <w:szCs w:val="22"/>
              </w:rPr>
            </w:pPr>
          </w:p>
        </w:tc>
        <w:tc>
          <w:tcPr>
            <w:tcW w:w="7088" w:type="dxa"/>
          </w:tcPr>
          <w:p w14:paraId="485BE6DE" w14:textId="170B726E"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detailed </w:t>
            </w:r>
            <w:r w:rsidR="00796F16">
              <w:rPr>
                <w:rFonts w:eastAsiaTheme="minorEastAsia"/>
                <w:color w:val="auto"/>
              </w:rPr>
              <w:t xml:space="preserve">descriptive statistics report </w:t>
            </w:r>
            <w:r w:rsidRPr="00A05F43">
              <w:rPr>
                <w:rFonts w:eastAsiaTheme="minorEastAsia"/>
                <w:color w:val="auto"/>
              </w:rPr>
              <w:t xml:space="preserve">about the dependent variable </w:t>
            </w:r>
            <w:r w:rsidR="00796F16">
              <w:rPr>
                <w:rFonts w:eastAsiaTheme="minorEastAsia"/>
                <w:color w:val="auto"/>
              </w:rPr>
              <w:t>of the</w:t>
            </w:r>
            <w:r w:rsidRPr="00A05F43">
              <w:rPr>
                <w:rFonts w:eastAsiaTheme="minorEastAsia"/>
                <w:color w:val="auto"/>
              </w:rPr>
              <w:t xml:space="preserve"> chosen dataset.</w:t>
            </w:r>
          </w:p>
        </w:tc>
        <w:tc>
          <w:tcPr>
            <w:tcW w:w="900" w:type="dxa"/>
          </w:tcPr>
          <w:p w14:paraId="08B49C02" w14:textId="2D294650"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7FFC0D1E" w14:textId="77777777" w:rsidTr="00A05F43">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5864D8" w:rsidRDefault="00C147B3" w:rsidP="00C147B3">
            <w:pPr>
              <w:numPr>
                <w:ilvl w:val="0"/>
                <w:numId w:val="20"/>
              </w:numPr>
              <w:rPr>
                <w:b w:val="0"/>
                <w:bCs w:val="0"/>
                <w:color w:val="auto"/>
                <w:sz w:val="22"/>
                <w:szCs w:val="22"/>
              </w:rPr>
            </w:pPr>
          </w:p>
        </w:tc>
        <w:tc>
          <w:tcPr>
            <w:tcW w:w="7088" w:type="dxa"/>
          </w:tcPr>
          <w:p w14:paraId="59E8556F" w14:textId="2607138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Visualize the dependent variable by the Graph/Chart of the following</w:t>
            </w:r>
            <w:r w:rsidR="001F6341">
              <w:rPr>
                <w:rFonts w:eastAsiaTheme="minorEastAsia"/>
                <w:color w:val="auto"/>
              </w:rPr>
              <w:t xml:space="preserve"> using Python Program</w:t>
            </w:r>
            <w:r w:rsidRPr="00A05F43">
              <w:rPr>
                <w:rFonts w:eastAsiaTheme="minorEastAsia"/>
                <w:color w:val="auto"/>
              </w:rPr>
              <w:t>:</w:t>
            </w:r>
          </w:p>
          <w:p w14:paraId="41225692"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Scatter plot</w:t>
            </w:r>
          </w:p>
          <w:p w14:paraId="5D5FF14F"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Box Plot</w:t>
            </w:r>
          </w:p>
          <w:p w14:paraId="44B94E79"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istogram</w:t>
            </w:r>
          </w:p>
          <w:p w14:paraId="4C70CBB8" w14:textId="77777777" w:rsidR="001F6341" w:rsidRDefault="00C147B3" w:rsidP="001F6341">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eat Map</w:t>
            </w:r>
          </w:p>
          <w:p w14:paraId="14044B94" w14:textId="2195B9F2" w:rsidR="001F6341" w:rsidRPr="00A05F43" w:rsidRDefault="001F634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 xml:space="preserve">Hint: Use </w:t>
            </w:r>
            <w:proofErr w:type="spellStart"/>
            <w:r>
              <w:rPr>
                <w:rFonts w:eastAsiaTheme="minorEastAsia"/>
                <w:color w:val="auto"/>
              </w:rPr>
              <w:t>Matplot</w:t>
            </w:r>
            <w:proofErr w:type="spellEnd"/>
            <w:r>
              <w:rPr>
                <w:rFonts w:eastAsiaTheme="minorEastAsia"/>
                <w:color w:val="auto"/>
              </w:rPr>
              <w:t xml:space="preserve"> or Ski-learn library</w:t>
            </w:r>
          </w:p>
        </w:tc>
        <w:tc>
          <w:tcPr>
            <w:tcW w:w="900" w:type="dxa"/>
          </w:tcPr>
          <w:p w14:paraId="03D43B85" w14:textId="39D7EACE" w:rsidR="00C147B3" w:rsidRPr="005864D8" w:rsidRDefault="00B40CA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C147B3" w:rsidRPr="005864D8" w14:paraId="12C016CE" w14:textId="77777777" w:rsidTr="00A05F43">
        <w:trPr>
          <w:trHeight w:val="1313"/>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5864D8" w:rsidRDefault="00C147B3" w:rsidP="00C147B3">
            <w:pPr>
              <w:numPr>
                <w:ilvl w:val="0"/>
                <w:numId w:val="21"/>
              </w:numPr>
              <w:rPr>
                <w:b w:val="0"/>
                <w:bCs w:val="0"/>
                <w:color w:val="auto"/>
                <w:sz w:val="22"/>
                <w:szCs w:val="22"/>
              </w:rPr>
            </w:pPr>
          </w:p>
        </w:tc>
        <w:tc>
          <w:tcPr>
            <w:tcW w:w="7088" w:type="dxa"/>
          </w:tcPr>
          <w:p w14:paraId="4E1E56B1"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hypothesis test to find the correlation (Pearson and Spearman for numerical variable and chi-square test for categorical variable) between the independent variable and the dependent variable.</w:t>
            </w:r>
          </w:p>
          <w:p w14:paraId="7CF0AD7F" w14:textId="77777777" w:rsidR="00C147B3" w:rsidRPr="00A05F43" w:rsidRDefault="00C147B3"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Note: If you have more than one independent variable, then </w:t>
            </w:r>
            <w:proofErr w:type="gramStart"/>
            <w:r w:rsidRPr="00A05F43">
              <w:rPr>
                <w:rFonts w:eastAsiaTheme="minorEastAsia"/>
                <w:color w:val="auto"/>
              </w:rPr>
              <w:t>chose</w:t>
            </w:r>
            <w:proofErr w:type="gramEnd"/>
            <w:r w:rsidRPr="00A05F43">
              <w:rPr>
                <w:rFonts w:eastAsiaTheme="minorEastAsia"/>
                <w:color w:val="auto"/>
              </w:rPr>
              <w:t xml:space="preserve"> any one of the independent variables.</w:t>
            </w:r>
          </w:p>
        </w:tc>
        <w:tc>
          <w:tcPr>
            <w:tcW w:w="900" w:type="dxa"/>
          </w:tcPr>
          <w:p w14:paraId="383CE23D" w14:textId="2E42B146"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4EC550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5864D8" w:rsidRDefault="00C147B3" w:rsidP="00C147B3">
            <w:pPr>
              <w:numPr>
                <w:ilvl w:val="0"/>
                <w:numId w:val="22"/>
              </w:numPr>
              <w:rPr>
                <w:b w:val="0"/>
                <w:bCs w:val="0"/>
                <w:color w:val="auto"/>
                <w:sz w:val="22"/>
                <w:szCs w:val="22"/>
              </w:rPr>
            </w:pPr>
          </w:p>
        </w:tc>
        <w:tc>
          <w:tcPr>
            <w:tcW w:w="7088" w:type="dxa"/>
          </w:tcPr>
          <w:p w14:paraId="63F8C69F"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Assess the performance of the dependent variable to know whether the sample is representative of the normal population by a one-sample t-test.</w:t>
            </w:r>
          </w:p>
        </w:tc>
        <w:tc>
          <w:tcPr>
            <w:tcW w:w="900" w:type="dxa"/>
          </w:tcPr>
          <w:p w14:paraId="59E8B06E" w14:textId="06214CC7"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7B2AB14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5864D8" w:rsidRDefault="00C147B3" w:rsidP="00013938">
            <w:pPr>
              <w:rPr>
                <w:b w:val="0"/>
                <w:bCs w:val="0"/>
                <w:color w:val="auto"/>
                <w:sz w:val="22"/>
                <w:szCs w:val="22"/>
              </w:rPr>
            </w:pPr>
          </w:p>
        </w:tc>
        <w:tc>
          <w:tcPr>
            <w:tcW w:w="7088" w:type="dxa"/>
          </w:tcPr>
          <w:p w14:paraId="035F80C9" w14:textId="43C372C8" w:rsidR="00C147B3" w:rsidRPr="005864D8" w:rsidRDefault="00A05F43" w:rsidP="00013938">
            <w:pPr>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DC4AB5" w14:textId="03BF4C7D"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10</w:t>
            </w:r>
          </w:p>
        </w:tc>
      </w:tr>
      <w:tr w:rsidR="00411A5A" w:rsidRPr="005864D8" w14:paraId="092166BF"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5864D8" w:rsidRDefault="00411A5A" w:rsidP="00411A5A">
            <w:pPr>
              <w:rPr>
                <w:b w:val="0"/>
                <w:bCs w:val="0"/>
                <w:color w:val="auto"/>
                <w:sz w:val="22"/>
                <w:szCs w:val="22"/>
              </w:rPr>
            </w:pPr>
            <w:r w:rsidRPr="005864D8">
              <w:rPr>
                <w:b w:val="0"/>
                <w:bCs w:val="0"/>
                <w:color w:val="auto"/>
                <w:sz w:val="22"/>
                <w:szCs w:val="22"/>
              </w:rPr>
              <w:t>3</w:t>
            </w:r>
          </w:p>
        </w:tc>
        <w:tc>
          <w:tcPr>
            <w:tcW w:w="7088" w:type="dxa"/>
          </w:tcPr>
          <w:p w14:paraId="1B9A9200" w14:textId="77B7E030"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Build, Train, Develop and Evaluate using Simple Regression for chosen dataset.</w:t>
            </w:r>
          </w:p>
        </w:tc>
        <w:tc>
          <w:tcPr>
            <w:tcW w:w="900" w:type="dxa"/>
          </w:tcPr>
          <w:p w14:paraId="13DFBB4E" w14:textId="342236EB" w:rsidR="00411A5A" w:rsidRPr="005864D8" w:rsidRDefault="001F6341"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5</w:t>
            </w:r>
          </w:p>
        </w:tc>
      </w:tr>
      <w:tr w:rsidR="00411A5A" w:rsidRPr="005864D8" w14:paraId="115A13C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5864D8" w:rsidRDefault="00411A5A" w:rsidP="00411A5A">
            <w:pPr>
              <w:rPr>
                <w:b w:val="0"/>
                <w:bCs w:val="0"/>
                <w:sz w:val="22"/>
                <w:szCs w:val="22"/>
              </w:rPr>
            </w:pPr>
          </w:p>
        </w:tc>
        <w:tc>
          <w:tcPr>
            <w:tcW w:w="7088" w:type="dxa"/>
          </w:tcPr>
          <w:p w14:paraId="2E794FEA" w14:textId="48E78784" w:rsidR="00411A5A" w:rsidRPr="00A05F43" w:rsidRDefault="00EF6D1C"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pPr>
            <w:r>
              <w:rPr>
                <w:rFonts w:eastAsiaTheme="minorEastAsia"/>
                <w:color w:val="auto"/>
              </w:rPr>
              <w:t>Develop a script to f</w:t>
            </w:r>
            <w:r w:rsidR="00411A5A" w:rsidRPr="00910F56">
              <w:rPr>
                <w:rFonts w:eastAsiaTheme="minorEastAsia"/>
                <w:color w:val="auto"/>
              </w:rPr>
              <w:t>orecast the value of the dependent variable from all the relevant independent variables using Multiple Linear Regression</w:t>
            </w:r>
          </w:p>
        </w:tc>
        <w:tc>
          <w:tcPr>
            <w:tcW w:w="900" w:type="dxa"/>
          </w:tcPr>
          <w:p w14:paraId="7EFB7F93" w14:textId="4A0EB9A0" w:rsidR="00411A5A" w:rsidRDefault="001F6341" w:rsidP="00411A5A">
            <w:pPr>
              <w:jc w:val="center"/>
              <w:cnfStyle w:val="000000000000" w:firstRow="0" w:lastRow="0" w:firstColumn="0" w:lastColumn="0" w:oddVBand="0" w:evenVBand="0" w:oddHBand="0" w:evenHBand="0" w:firstRowFirstColumn="0" w:firstRowLastColumn="0" w:lastRowFirstColumn="0" w:lastRowLastColumn="0"/>
            </w:pPr>
            <w:r>
              <w:rPr>
                <w:color w:val="auto"/>
              </w:rPr>
              <w:t>5</w:t>
            </w:r>
          </w:p>
        </w:tc>
      </w:tr>
      <w:tr w:rsidR="00411A5A" w:rsidRPr="005864D8" w14:paraId="629D5F9C"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5864D8" w:rsidRDefault="00411A5A" w:rsidP="00411A5A">
            <w:pPr>
              <w:rPr>
                <w:b w:val="0"/>
                <w:bCs w:val="0"/>
                <w:sz w:val="22"/>
                <w:szCs w:val="22"/>
              </w:rPr>
            </w:pPr>
          </w:p>
        </w:tc>
        <w:tc>
          <w:tcPr>
            <w:tcW w:w="7088" w:type="dxa"/>
          </w:tcPr>
          <w:p w14:paraId="46E474BA" w14:textId="1AE500D3"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pPr>
            <w:r w:rsidRPr="00A05F43">
              <w:rPr>
                <w:rFonts w:eastAsiaTheme="minorEastAsia"/>
                <w:color w:val="auto"/>
              </w:rPr>
              <w:t xml:space="preserve">Predict the value of the dependent variable from the different classifier such as </w:t>
            </w:r>
            <w:r w:rsidR="00EF6D1C">
              <w:rPr>
                <w:rFonts w:eastAsiaTheme="minorEastAsia"/>
                <w:color w:val="auto"/>
              </w:rPr>
              <w:t xml:space="preserve">Logistic Regression, KNN, </w:t>
            </w:r>
            <w:r w:rsidR="00EF6D1C" w:rsidRPr="001558F6">
              <w:rPr>
                <w:rFonts w:eastAsiaTheme="minorEastAsia"/>
                <w:color w:val="auto"/>
                <w:highlight w:val="yellow"/>
              </w:rPr>
              <w:t>Naïve-Bayes</w:t>
            </w:r>
            <w:r w:rsidR="00EF6D1C">
              <w:rPr>
                <w:rFonts w:eastAsiaTheme="minorEastAsia"/>
                <w:color w:val="auto"/>
              </w:rPr>
              <w:t xml:space="preserve"> and Decision Tree</w:t>
            </w:r>
            <w:r w:rsidRPr="00A05F43">
              <w:rPr>
                <w:rFonts w:eastAsiaTheme="minorEastAsia"/>
                <w:color w:val="auto"/>
              </w:rPr>
              <w:t>.</w:t>
            </w:r>
          </w:p>
        </w:tc>
        <w:tc>
          <w:tcPr>
            <w:tcW w:w="900" w:type="dxa"/>
          </w:tcPr>
          <w:p w14:paraId="455ED850" w14:textId="19382D3E" w:rsidR="00411A5A" w:rsidRDefault="001254B3" w:rsidP="00411A5A">
            <w:pPr>
              <w:jc w:val="center"/>
              <w:cnfStyle w:val="000000100000" w:firstRow="0" w:lastRow="0" w:firstColumn="0" w:lastColumn="0" w:oddVBand="0" w:evenVBand="0" w:oddHBand="1" w:evenHBand="0" w:firstRowFirstColumn="0" w:firstRowLastColumn="0" w:lastRowFirstColumn="0" w:lastRowLastColumn="0"/>
            </w:pPr>
            <w:r>
              <w:t>17</w:t>
            </w:r>
          </w:p>
        </w:tc>
      </w:tr>
      <w:tr w:rsidR="00411A5A" w:rsidRPr="005864D8" w14:paraId="21FA62AA"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5864D8" w:rsidRDefault="00411A5A" w:rsidP="00411A5A">
            <w:pPr>
              <w:rPr>
                <w:b w:val="0"/>
                <w:bCs w:val="0"/>
                <w:color w:val="auto"/>
                <w:sz w:val="22"/>
                <w:szCs w:val="22"/>
              </w:rPr>
            </w:pPr>
          </w:p>
        </w:tc>
        <w:tc>
          <w:tcPr>
            <w:tcW w:w="7088" w:type="dxa"/>
          </w:tcPr>
          <w:p w14:paraId="097C291B" w14:textId="77777777" w:rsidR="00411A5A" w:rsidRPr="001558F6"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highlight w:val="yellow"/>
              </w:rPr>
            </w:pPr>
            <w:r w:rsidRPr="001558F6">
              <w:rPr>
                <w:rFonts w:eastAsiaTheme="minorEastAsia"/>
                <w:color w:val="auto"/>
                <w:highlight w:val="yellow"/>
              </w:rPr>
              <w:t>Evaluate the performance of each model using confusion matrix and accuracy and identify the best fit classifier for the chosen dataset.</w:t>
            </w:r>
          </w:p>
        </w:tc>
        <w:tc>
          <w:tcPr>
            <w:tcW w:w="900" w:type="dxa"/>
          </w:tcPr>
          <w:p w14:paraId="7B41AF98" w14:textId="3162F04F"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9</w:t>
            </w:r>
          </w:p>
        </w:tc>
      </w:tr>
      <w:tr w:rsidR="00411A5A" w:rsidRPr="005864D8" w14:paraId="18026F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5864D8" w:rsidRDefault="00411A5A" w:rsidP="00411A5A">
            <w:pPr>
              <w:rPr>
                <w:b w:val="0"/>
                <w:bCs w:val="0"/>
                <w:color w:val="auto"/>
                <w:sz w:val="22"/>
                <w:szCs w:val="22"/>
              </w:rPr>
            </w:pPr>
          </w:p>
        </w:tc>
        <w:tc>
          <w:tcPr>
            <w:tcW w:w="7088" w:type="dxa"/>
          </w:tcPr>
          <w:p w14:paraId="4CFFA784" w14:textId="77777777" w:rsidR="00411A5A" w:rsidRPr="001558F6"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highlight w:val="yellow"/>
              </w:rPr>
            </w:pPr>
            <w:r w:rsidRPr="001558F6">
              <w:rPr>
                <w:rFonts w:eastAsiaTheme="minorEastAsia"/>
                <w:color w:val="auto"/>
                <w:highlight w:val="yellow"/>
              </w:rPr>
              <w:t>Predict the dependent variable by using best-fit classifier.</w:t>
            </w:r>
          </w:p>
        </w:tc>
        <w:tc>
          <w:tcPr>
            <w:tcW w:w="900" w:type="dxa"/>
          </w:tcPr>
          <w:p w14:paraId="06CA3FE9" w14:textId="77777777" w:rsidR="00411A5A" w:rsidRPr="005864D8" w:rsidRDefault="00411A5A"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D5D47" w:rsidRPr="005864D8" w14:paraId="718D2988"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5864D8" w:rsidRDefault="00411A5A" w:rsidP="00411A5A">
            <w:pPr>
              <w:rPr>
                <w:b w:val="0"/>
                <w:bCs w:val="0"/>
                <w:color w:val="auto"/>
                <w:sz w:val="22"/>
                <w:szCs w:val="22"/>
              </w:rPr>
            </w:pPr>
          </w:p>
        </w:tc>
        <w:tc>
          <w:tcPr>
            <w:tcW w:w="7088" w:type="dxa"/>
          </w:tcPr>
          <w:p w14:paraId="3BE6AB1F" w14:textId="77777777" w:rsidR="00411A5A" w:rsidRPr="00A05F43"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cluster analysis such as K-means and Horizontal for any field from the chosen dataset.</w:t>
            </w:r>
          </w:p>
        </w:tc>
        <w:tc>
          <w:tcPr>
            <w:tcW w:w="900" w:type="dxa"/>
          </w:tcPr>
          <w:p w14:paraId="1B3F96E9" w14:textId="30EFB407"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8</w:t>
            </w:r>
          </w:p>
        </w:tc>
      </w:tr>
      <w:tr w:rsidR="00EF6D1C" w:rsidRPr="005864D8" w14:paraId="26F5BDF3"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5864D8" w:rsidRDefault="00411A5A" w:rsidP="00411A5A">
            <w:pPr>
              <w:rPr>
                <w:b w:val="0"/>
                <w:bCs w:val="0"/>
                <w:color w:val="auto"/>
                <w:sz w:val="22"/>
                <w:szCs w:val="22"/>
              </w:rPr>
            </w:pPr>
          </w:p>
        </w:tc>
        <w:tc>
          <w:tcPr>
            <w:tcW w:w="7088" w:type="dxa"/>
          </w:tcPr>
          <w:p w14:paraId="5CBF8EB7" w14:textId="77777777" w:rsidR="00411A5A" w:rsidRPr="001558F6"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highlight w:val="yellow"/>
              </w:rPr>
            </w:pPr>
            <w:r w:rsidRPr="001558F6">
              <w:rPr>
                <w:rFonts w:eastAsiaTheme="minorEastAsia"/>
                <w:color w:val="auto"/>
                <w:highlight w:val="yellow"/>
              </w:rPr>
              <w:t>Explain the strategy for improving the system after viewing the cluster diagram.</w:t>
            </w:r>
          </w:p>
        </w:tc>
        <w:tc>
          <w:tcPr>
            <w:tcW w:w="900" w:type="dxa"/>
          </w:tcPr>
          <w:p w14:paraId="3BD2F45F" w14:textId="2F8401DA" w:rsidR="00411A5A" w:rsidRPr="005864D8" w:rsidRDefault="00EF6D1C"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D5D47" w:rsidRPr="005864D8" w14:paraId="735409E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5864D8" w:rsidRDefault="00411A5A" w:rsidP="00411A5A">
            <w:pPr>
              <w:rPr>
                <w:b w:val="0"/>
                <w:bCs w:val="0"/>
                <w:color w:val="auto"/>
                <w:sz w:val="22"/>
                <w:szCs w:val="22"/>
              </w:rPr>
            </w:pPr>
          </w:p>
        </w:tc>
        <w:tc>
          <w:tcPr>
            <w:tcW w:w="7088" w:type="dxa"/>
          </w:tcPr>
          <w:p w14:paraId="4FB22A4A" w14:textId="77777777" w:rsidR="00411A5A" w:rsidRPr="00A05F43"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0D3918" w14:textId="60704735"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4</w:t>
            </w:r>
            <w:r w:rsidR="00B40CA1">
              <w:rPr>
                <w:b/>
                <w:color w:val="auto"/>
              </w:rPr>
              <w:t>2</w:t>
            </w:r>
          </w:p>
        </w:tc>
      </w:tr>
      <w:tr w:rsidR="00EF6D1C" w:rsidRPr="005864D8" w14:paraId="5AE4905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5864D8" w:rsidRDefault="00411A5A" w:rsidP="00411A5A">
            <w:pPr>
              <w:rPr>
                <w:b w:val="0"/>
                <w:bCs w:val="0"/>
                <w:color w:val="auto"/>
                <w:sz w:val="22"/>
                <w:szCs w:val="22"/>
              </w:rPr>
            </w:pPr>
            <w:r w:rsidRPr="005864D8">
              <w:rPr>
                <w:b w:val="0"/>
                <w:bCs w:val="0"/>
                <w:color w:val="auto"/>
                <w:sz w:val="22"/>
                <w:szCs w:val="22"/>
              </w:rPr>
              <w:t>4</w:t>
            </w:r>
          </w:p>
        </w:tc>
        <w:tc>
          <w:tcPr>
            <w:tcW w:w="7088" w:type="dxa"/>
          </w:tcPr>
          <w:p w14:paraId="3DE16DFD" w14:textId="544321FA" w:rsidR="00411A5A"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reate a new repo for project in Git Hub</w:t>
            </w:r>
          </w:p>
        </w:tc>
        <w:tc>
          <w:tcPr>
            <w:tcW w:w="900" w:type="dxa"/>
          </w:tcPr>
          <w:p w14:paraId="0C455543" w14:textId="1286394A" w:rsidR="00411A5A" w:rsidRPr="005864D8" w:rsidRDefault="00DC12A2"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D5D47" w:rsidRPr="005864D8" w14:paraId="4D3812D2"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5864D8" w:rsidRDefault="002D5D47" w:rsidP="00411A5A">
            <w:pPr>
              <w:rPr>
                <w:sz w:val="22"/>
                <w:szCs w:val="22"/>
              </w:rPr>
            </w:pPr>
          </w:p>
        </w:tc>
        <w:tc>
          <w:tcPr>
            <w:tcW w:w="7088" w:type="dxa"/>
          </w:tcPr>
          <w:p w14:paraId="47A79D3B" w14:textId="47B1B5E4" w:rsidR="002D5D47" w:rsidRPr="00EF6D1C" w:rsidRDefault="002D5D47"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Upload all the project files created for CLO</w:t>
            </w:r>
            <w:proofErr w:type="gramStart"/>
            <w:r w:rsidRPr="00EF6D1C">
              <w:rPr>
                <w:rFonts w:eastAsiaTheme="minorEastAsia"/>
                <w:color w:val="auto"/>
              </w:rPr>
              <w:t>1,CLO</w:t>
            </w:r>
            <w:proofErr w:type="gramEnd"/>
            <w:r w:rsidRPr="00EF6D1C">
              <w:rPr>
                <w:rFonts w:eastAsiaTheme="minorEastAsia"/>
                <w:color w:val="auto"/>
              </w:rPr>
              <w:t>2 and CLO3 to the Git Hub repo</w:t>
            </w:r>
          </w:p>
        </w:tc>
        <w:tc>
          <w:tcPr>
            <w:tcW w:w="900" w:type="dxa"/>
          </w:tcPr>
          <w:p w14:paraId="0447B003" w14:textId="7BAD3EA1" w:rsidR="002D5D47" w:rsidRDefault="00535DFE"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D5D47" w:rsidRPr="005864D8" w14:paraId="323BABF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5864D8" w:rsidRDefault="002D5D47" w:rsidP="00411A5A">
            <w:pPr>
              <w:rPr>
                <w:sz w:val="22"/>
                <w:szCs w:val="22"/>
              </w:rPr>
            </w:pPr>
          </w:p>
        </w:tc>
        <w:tc>
          <w:tcPr>
            <w:tcW w:w="7088" w:type="dxa"/>
          </w:tcPr>
          <w:p w14:paraId="318C7758" w14:textId="40987599" w:rsidR="002D5D47"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onfigure Git with GitHub</w:t>
            </w:r>
          </w:p>
        </w:tc>
        <w:tc>
          <w:tcPr>
            <w:tcW w:w="900" w:type="dxa"/>
          </w:tcPr>
          <w:p w14:paraId="74CB31A0" w14:textId="743BB259" w:rsidR="002D5D47"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D5D47" w:rsidRPr="005864D8" w14:paraId="18D7290F"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5864D8" w:rsidRDefault="002D5D47" w:rsidP="00411A5A">
            <w:pPr>
              <w:rPr>
                <w:sz w:val="22"/>
                <w:szCs w:val="22"/>
              </w:rPr>
            </w:pPr>
          </w:p>
        </w:tc>
        <w:tc>
          <w:tcPr>
            <w:tcW w:w="7088" w:type="dxa"/>
          </w:tcPr>
          <w:p w14:paraId="46B6FACE" w14:textId="70BB3CCA" w:rsidR="002D5D47"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Clone Git hub repo to Git</w:t>
            </w:r>
          </w:p>
        </w:tc>
        <w:tc>
          <w:tcPr>
            <w:tcW w:w="900" w:type="dxa"/>
          </w:tcPr>
          <w:p w14:paraId="74C085BA" w14:textId="7F12E146" w:rsidR="002D5D47" w:rsidRDefault="00DC12A2"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1F6341" w:rsidRPr="005864D8" w14:paraId="21AB3C4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5864D8" w:rsidRDefault="001F6341" w:rsidP="00411A5A">
            <w:pPr>
              <w:rPr>
                <w:sz w:val="22"/>
                <w:szCs w:val="22"/>
              </w:rPr>
            </w:pPr>
          </w:p>
        </w:tc>
        <w:tc>
          <w:tcPr>
            <w:tcW w:w="7088" w:type="dxa"/>
          </w:tcPr>
          <w:p w14:paraId="6FABADEB" w14:textId="2098F300" w:rsidR="001F6341" w:rsidRPr="00EF6D1C" w:rsidRDefault="001F6341"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Pull any file from Git Hub repo to Git</w:t>
            </w:r>
          </w:p>
        </w:tc>
        <w:tc>
          <w:tcPr>
            <w:tcW w:w="900" w:type="dxa"/>
          </w:tcPr>
          <w:p w14:paraId="283C057C" w14:textId="01F4E428" w:rsidR="001F6341"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1F6341" w:rsidRPr="005864D8" w14:paraId="3BA38DB6"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5864D8" w:rsidRDefault="001F6341" w:rsidP="00411A5A">
            <w:pPr>
              <w:rPr>
                <w:sz w:val="22"/>
                <w:szCs w:val="22"/>
              </w:rPr>
            </w:pPr>
          </w:p>
        </w:tc>
        <w:tc>
          <w:tcPr>
            <w:tcW w:w="7088" w:type="dxa"/>
          </w:tcPr>
          <w:p w14:paraId="45914DCB" w14:textId="662F4C63" w:rsidR="001F6341"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Modify the pulled file and push the modified file to Git Hub</w:t>
            </w:r>
          </w:p>
        </w:tc>
        <w:tc>
          <w:tcPr>
            <w:tcW w:w="900" w:type="dxa"/>
          </w:tcPr>
          <w:p w14:paraId="72622E9F" w14:textId="26130C9B" w:rsidR="001F6341" w:rsidRDefault="00DC12A2" w:rsidP="00411A5A">
            <w:pPr>
              <w:jc w:val="center"/>
              <w:cnfStyle w:val="000000000000" w:firstRow="0" w:lastRow="0" w:firstColumn="0" w:lastColumn="0" w:oddVBand="0" w:evenVBand="0" w:oddHBand="0" w:evenHBand="0" w:firstRowFirstColumn="0" w:firstRowLastColumn="0" w:lastRowFirstColumn="0" w:lastRowLastColumn="0"/>
            </w:pPr>
            <w:r>
              <w:t>5</w:t>
            </w:r>
          </w:p>
        </w:tc>
      </w:tr>
      <w:tr w:rsidR="00EF6D1C" w:rsidRPr="005864D8" w14:paraId="73DBE099"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5864D8" w:rsidRDefault="00EF6D1C" w:rsidP="00EF6D1C">
            <w:pPr>
              <w:rPr>
                <w:sz w:val="22"/>
                <w:szCs w:val="22"/>
              </w:rPr>
            </w:pPr>
          </w:p>
        </w:tc>
        <w:tc>
          <w:tcPr>
            <w:tcW w:w="7088" w:type="dxa"/>
          </w:tcPr>
          <w:p w14:paraId="7F437789" w14:textId="71929099" w:rsidR="00EF6D1C" w:rsidRPr="00EF6D1C" w:rsidRDefault="00EF6D1C" w:rsidP="00EF6D1C">
            <w:pPr>
              <w:ind w:left="410"/>
              <w:jc w:val="right"/>
              <w:cnfStyle w:val="000000100000" w:firstRow="0" w:lastRow="0" w:firstColumn="0" w:lastColumn="0" w:oddVBand="0" w:evenVBand="0" w:oddHBand="1" w:evenHBand="0" w:firstRowFirstColumn="0" w:firstRowLastColumn="0" w:lastRowFirstColumn="0" w:lastRowLastColumn="0"/>
            </w:pPr>
            <w:r w:rsidRPr="00A05F43">
              <w:rPr>
                <w:rFonts w:eastAsiaTheme="minorEastAsia"/>
                <w:b/>
                <w:color w:val="auto"/>
              </w:rPr>
              <w:t>Total</w:t>
            </w:r>
          </w:p>
        </w:tc>
        <w:tc>
          <w:tcPr>
            <w:tcW w:w="900" w:type="dxa"/>
          </w:tcPr>
          <w:p w14:paraId="5A4DC06C" w14:textId="3BD6E127" w:rsidR="00EF6D1C" w:rsidRPr="00EF6D1C" w:rsidRDefault="00EF6D1C" w:rsidP="00EF6D1C">
            <w:pPr>
              <w:jc w:val="center"/>
              <w:cnfStyle w:val="000000100000" w:firstRow="0" w:lastRow="0" w:firstColumn="0" w:lastColumn="0" w:oddVBand="0" w:evenVBand="0" w:oddHBand="1" w:evenHBand="0" w:firstRowFirstColumn="0" w:firstRowLastColumn="0" w:lastRowFirstColumn="0" w:lastRowLastColumn="0"/>
              <w:rPr>
                <w:b/>
              </w:rPr>
            </w:pPr>
            <w:r w:rsidRPr="00EF6D1C">
              <w:rPr>
                <w:b/>
              </w:rPr>
              <w:t>2</w:t>
            </w:r>
            <w:r w:rsidR="00535DFE">
              <w:rPr>
                <w:b/>
              </w:rPr>
              <w:t>6</w:t>
            </w:r>
          </w:p>
        </w:tc>
      </w:tr>
    </w:tbl>
    <w:p w14:paraId="1E6717DE" w14:textId="1CC1672E" w:rsidR="00AC14BE" w:rsidRPr="00AC14BE"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2912C1F7" w14:textId="77777777"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bookmarkStart w:id="1" w:name="_Hlk137552981"/>
      <w:r w:rsidRPr="009B53B6">
        <w:rPr>
          <w:i/>
          <w:iCs w:val="0"/>
          <w:color w:val="808080" w:themeColor="background1" w:themeShade="80"/>
        </w:rPr>
        <w:lastRenderedPageBreak/>
        <w:t xml:space="preserve">Please link each question/task to its corresponding CLO’s and assign marks according to the CAP. </w:t>
      </w:r>
    </w:p>
    <w:p w14:paraId="249633FC" w14:textId="0A75FC58"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r w:rsidRPr="009B53B6">
        <w:rPr>
          <w:i/>
          <w:iCs w:val="0"/>
          <w:color w:val="808080" w:themeColor="background1" w:themeShade="80"/>
        </w:rPr>
        <w:t>Please note that a task might address many CLOs.</w:t>
      </w:r>
    </w:p>
    <w:p w14:paraId="0B9416F5" w14:textId="71727ECD" w:rsidR="00493A73" w:rsidRPr="00884B77" w:rsidRDefault="00994486" w:rsidP="00884B77">
      <w:pPr>
        <w:pStyle w:val="Heading1"/>
      </w:pPr>
      <w:r>
        <w:t>Project Deliverables</w:t>
      </w:r>
    </w:p>
    <w:p w14:paraId="14013C10" w14:textId="1AED6634" w:rsidR="00884B77" w:rsidRPr="00884B77" w:rsidRDefault="00884B77" w:rsidP="00884B77">
      <w:pPr>
        <w:jc w:val="both"/>
        <w:rPr>
          <w:color w:val="000000" w:themeColor="text1"/>
          <w:sz w:val="32"/>
          <w:szCs w:val="32"/>
        </w:rPr>
      </w:pPr>
      <w:bookmarkStart w:id="2" w:name="design"/>
      <w:r w:rsidRPr="00884B77">
        <w:rPr>
          <w:color w:val="000000" w:themeColor="text1"/>
          <w:sz w:val="32"/>
          <w:szCs w:val="32"/>
        </w:rPr>
        <w:t>Project Report (50%)</w:t>
      </w:r>
    </w:p>
    <w:p w14:paraId="5628793A" w14:textId="5077839F" w:rsidR="00C147B3" w:rsidRPr="009B53B6" w:rsidRDefault="00C147B3" w:rsidP="00C147B3">
      <w:pPr>
        <w:pStyle w:val="ListParagraph"/>
        <w:numPr>
          <w:ilvl w:val="0"/>
          <w:numId w:val="3"/>
        </w:numPr>
        <w:ind w:left="720"/>
        <w:jc w:val="both"/>
        <w:rPr>
          <w:color w:val="000000" w:themeColor="text1"/>
        </w:rPr>
      </w:pPr>
      <w:r w:rsidRPr="00342259">
        <w:rPr>
          <w:b/>
          <w:color w:val="000000" w:themeColor="text1"/>
        </w:rPr>
        <w:t>Deliverable 1</w:t>
      </w:r>
      <w:r w:rsidRPr="009B53B6">
        <w:rPr>
          <w:color w:val="000000" w:themeColor="text1"/>
        </w:rPr>
        <w:t xml:space="preserve">: </w:t>
      </w:r>
      <w:r>
        <w:rPr>
          <w:color w:val="000000" w:themeColor="text1"/>
        </w:rPr>
        <w:t xml:space="preserve">A complete report about the purpose of data analysis, programming language chosen for data analysis, types of machine language algorithm to be </w:t>
      </w:r>
      <w:proofErr w:type="spellStart"/>
      <w:r>
        <w:rPr>
          <w:color w:val="000000" w:themeColor="text1"/>
        </w:rPr>
        <w:t>analysed</w:t>
      </w:r>
      <w:proofErr w:type="spellEnd"/>
      <w:r>
        <w:rPr>
          <w:color w:val="000000" w:themeColor="text1"/>
        </w:rPr>
        <w:t xml:space="preserve"> and the list of variables chosen for analysis </w:t>
      </w:r>
      <w:r w:rsidRPr="009B53B6">
        <w:rPr>
          <w:color w:val="000000" w:themeColor="text1"/>
        </w:rPr>
        <w:t>[CLO</w:t>
      </w:r>
      <w:r>
        <w:rPr>
          <w:color w:val="000000" w:themeColor="text1"/>
        </w:rPr>
        <w:t>1</w:t>
      </w:r>
      <w:r w:rsidRPr="009B53B6">
        <w:rPr>
          <w:color w:val="000000" w:themeColor="text1"/>
        </w:rPr>
        <w:t xml:space="preserve">] </w:t>
      </w:r>
    </w:p>
    <w:p w14:paraId="69BF8873" w14:textId="52936EB8"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2</w:t>
      </w:r>
      <w:r w:rsidRPr="009B53B6">
        <w:rPr>
          <w:color w:val="000000" w:themeColor="text1"/>
        </w:rPr>
        <w:t xml:space="preserve">: </w:t>
      </w:r>
      <w:r>
        <w:rPr>
          <w:color w:val="000000" w:themeColor="text1"/>
        </w:rPr>
        <w:t xml:space="preserve">A detailed report about the summary of the data, sampling, graphs/charts to analyze the data, relationship between variables, evaluating assumptions using hypothesis testing, predicting the variables using the regression model </w:t>
      </w:r>
      <w:r w:rsidRPr="009B53B6">
        <w:rPr>
          <w:color w:val="000000" w:themeColor="text1"/>
        </w:rPr>
        <w:t>[CLO</w:t>
      </w:r>
      <w:r>
        <w:rPr>
          <w:color w:val="000000" w:themeColor="text1"/>
        </w:rPr>
        <w:t xml:space="preserve"> 2,3</w:t>
      </w:r>
      <w:r w:rsidRPr="009B53B6">
        <w:rPr>
          <w:color w:val="000000" w:themeColor="text1"/>
        </w:rPr>
        <w:t xml:space="preserve">] </w:t>
      </w:r>
    </w:p>
    <w:p w14:paraId="73E29092" w14:textId="3DC93A40"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3</w:t>
      </w:r>
      <w:r w:rsidRPr="009B53B6">
        <w:rPr>
          <w:color w:val="000000" w:themeColor="text1"/>
        </w:rPr>
        <w:t xml:space="preserve">: </w:t>
      </w:r>
      <w:r>
        <w:rPr>
          <w:color w:val="000000" w:themeColor="text1"/>
        </w:rPr>
        <w:t xml:space="preserve">A comprehensive description about the data model created using classification and clustering algorithm of machine learning. It should involve the narrative about the data model is </w:t>
      </w:r>
      <w:proofErr w:type="gramStart"/>
      <w:r>
        <w:rPr>
          <w:color w:val="000000" w:themeColor="text1"/>
        </w:rPr>
        <w:t>optimize</w:t>
      </w:r>
      <w:proofErr w:type="gramEnd"/>
      <w:r>
        <w:rPr>
          <w:color w:val="000000" w:themeColor="text1"/>
        </w:rPr>
        <w:t xml:space="preserve"> to predict the variables and bow the best fit model has been chosen. [</w:t>
      </w:r>
      <w:r w:rsidRPr="009B53B6">
        <w:rPr>
          <w:color w:val="000000" w:themeColor="text1"/>
        </w:rPr>
        <w:t>CLO</w:t>
      </w:r>
      <w:r>
        <w:rPr>
          <w:color w:val="000000" w:themeColor="text1"/>
        </w:rPr>
        <w:t xml:space="preserve"> 2,3</w:t>
      </w:r>
      <w:r w:rsidRPr="009B53B6">
        <w:rPr>
          <w:color w:val="000000" w:themeColor="text1"/>
        </w:rPr>
        <w:t xml:space="preserve">] </w:t>
      </w:r>
    </w:p>
    <w:p w14:paraId="55D1275A" w14:textId="6BCC6FE8" w:rsidR="00C147B3" w:rsidRPr="007378D0" w:rsidRDefault="00C147B3" w:rsidP="00C147B3">
      <w:pPr>
        <w:pStyle w:val="ListParagraph"/>
        <w:numPr>
          <w:ilvl w:val="0"/>
          <w:numId w:val="3"/>
        </w:numPr>
        <w:ind w:left="720"/>
        <w:jc w:val="both"/>
        <w:rPr>
          <w:color w:val="000000" w:themeColor="text1"/>
        </w:rPr>
      </w:pPr>
      <w:r w:rsidRPr="00BB464B">
        <w:rPr>
          <w:b/>
          <w:color w:val="000000" w:themeColor="text1"/>
        </w:rPr>
        <w:t>Deliverable 4</w:t>
      </w:r>
      <w:r w:rsidRPr="007378D0">
        <w:rPr>
          <w:color w:val="000000" w:themeColor="text1"/>
        </w:rPr>
        <w:t xml:space="preserve">: </w:t>
      </w:r>
      <w:r>
        <w:rPr>
          <w:color w:val="000000" w:themeColor="text1"/>
        </w:rPr>
        <w:t>Complete narration about data versioning using Git. [</w:t>
      </w:r>
      <w:r w:rsidRPr="009B53B6">
        <w:rPr>
          <w:color w:val="000000" w:themeColor="text1"/>
        </w:rPr>
        <w:t>CLO</w:t>
      </w:r>
      <w:r>
        <w:rPr>
          <w:color w:val="000000" w:themeColor="text1"/>
        </w:rPr>
        <w:t xml:space="preserve"> 4</w:t>
      </w:r>
      <w:r w:rsidRPr="009B53B6">
        <w:rPr>
          <w:color w:val="000000" w:themeColor="text1"/>
        </w:rPr>
        <w:t xml:space="preserve">] </w:t>
      </w:r>
      <w:r w:rsidRPr="007378D0">
        <w:rPr>
          <w:color w:val="000000" w:themeColor="text1"/>
        </w:rPr>
        <w:t xml:space="preserve"> </w:t>
      </w:r>
    </w:p>
    <w:p w14:paraId="53DF7A57" w14:textId="79AC6EAD" w:rsidR="00C147B3" w:rsidRPr="00884B77" w:rsidRDefault="00C147B3" w:rsidP="00C147B3">
      <w:pPr>
        <w:pStyle w:val="ListParagraph"/>
        <w:numPr>
          <w:ilvl w:val="0"/>
          <w:numId w:val="3"/>
        </w:numPr>
        <w:ind w:left="720"/>
        <w:jc w:val="both"/>
        <w:rPr>
          <w:color w:val="000000" w:themeColor="text1"/>
        </w:rPr>
      </w:pPr>
      <w:r w:rsidRPr="009B53B6">
        <w:rPr>
          <w:b/>
          <w:bCs/>
          <w:color w:val="000000" w:themeColor="text1"/>
        </w:rPr>
        <w:t xml:space="preserve">Written Communication: </w:t>
      </w:r>
      <w:r w:rsidRPr="00625AB2">
        <w:rPr>
          <w:bCs/>
          <w:color w:val="000000" w:themeColor="text1"/>
        </w:rPr>
        <w:t xml:space="preserve">Complete report with specified format and </w:t>
      </w:r>
      <w:r w:rsidR="0084030D" w:rsidRPr="00625AB2">
        <w:rPr>
          <w:bCs/>
          <w:color w:val="000000" w:themeColor="text1"/>
        </w:rPr>
        <w:t>structure</w:t>
      </w:r>
      <w:r w:rsidR="0084030D">
        <w:rPr>
          <w:bCs/>
          <w:color w:val="000000" w:themeColor="text1"/>
        </w:rPr>
        <w:t xml:space="preserve"> [12 points]</w:t>
      </w:r>
      <w:r w:rsidRPr="00625AB2">
        <w:rPr>
          <w:bCs/>
          <w:color w:val="000000" w:themeColor="text1"/>
        </w:rPr>
        <w:t>.</w:t>
      </w:r>
      <w:r w:rsidRPr="009B53B6">
        <w:rPr>
          <w:b/>
          <w:bCs/>
          <w:color w:val="000000" w:themeColor="text1"/>
        </w:rPr>
        <w:t xml:space="preserve"> </w:t>
      </w:r>
    </w:p>
    <w:p w14:paraId="42198417" w14:textId="7DDF0439" w:rsidR="00884B77" w:rsidRPr="00884B77" w:rsidRDefault="00884B77" w:rsidP="00884B77">
      <w:pPr>
        <w:jc w:val="both"/>
        <w:rPr>
          <w:color w:val="000000" w:themeColor="text1"/>
          <w:sz w:val="32"/>
          <w:szCs w:val="32"/>
        </w:rPr>
      </w:pPr>
      <w:r w:rsidRPr="00884B77">
        <w:rPr>
          <w:color w:val="000000" w:themeColor="text1"/>
          <w:sz w:val="32"/>
          <w:szCs w:val="32"/>
        </w:rPr>
        <w:t xml:space="preserve">Project </w:t>
      </w:r>
      <w:r>
        <w:rPr>
          <w:color w:val="000000" w:themeColor="text1"/>
          <w:sz w:val="32"/>
          <w:szCs w:val="32"/>
        </w:rPr>
        <w:t>O</w:t>
      </w:r>
      <w:r w:rsidRPr="00884B77">
        <w:rPr>
          <w:color w:val="000000" w:themeColor="text1"/>
          <w:sz w:val="32"/>
          <w:szCs w:val="32"/>
        </w:rPr>
        <w:t>ral (50%)</w:t>
      </w:r>
    </w:p>
    <w:p w14:paraId="3F6542DB"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Oral Communication</w:t>
      </w:r>
      <w:r w:rsidRPr="009B53B6">
        <w:rPr>
          <w:color w:val="000000" w:themeColor="text1"/>
        </w:rPr>
        <w:t xml:space="preserve">: </w:t>
      </w:r>
      <w:r>
        <w:rPr>
          <w:color w:val="000000" w:themeColor="text1"/>
        </w:rPr>
        <w:t>Each student will be assessed in the form of individual oral defense with PowerPoint presentation.</w:t>
      </w:r>
      <w:r w:rsidRPr="009B53B6">
        <w:rPr>
          <w:color w:val="000000" w:themeColor="text1"/>
        </w:rPr>
        <w:t xml:space="preserve"> [All CLOs] [</w:t>
      </w:r>
      <w:r>
        <w:rPr>
          <w:color w:val="000000" w:themeColor="text1"/>
        </w:rPr>
        <w:t>10</w:t>
      </w:r>
      <w:r w:rsidRPr="009B53B6">
        <w:rPr>
          <w:color w:val="000000" w:themeColor="text1"/>
        </w:rPr>
        <w:t xml:space="preserve"> Marks] </w:t>
      </w:r>
    </w:p>
    <w:p w14:paraId="2AC2B0F0"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 xml:space="preserve">Follow-up Questions and Discussion </w:t>
      </w:r>
      <w:r w:rsidRPr="009B53B6">
        <w:rPr>
          <w:color w:val="000000" w:themeColor="text1"/>
        </w:rPr>
        <w:t>[All CLOs] [</w:t>
      </w:r>
      <w:r>
        <w:rPr>
          <w:color w:val="000000" w:themeColor="text1"/>
        </w:rPr>
        <w:t xml:space="preserve">30 </w:t>
      </w:r>
      <w:r w:rsidRPr="009B53B6">
        <w:rPr>
          <w:color w:val="000000" w:themeColor="text1"/>
        </w:rPr>
        <w:t>Marks]</w:t>
      </w:r>
    </w:p>
    <w:p w14:paraId="0A0AB7D0" w14:textId="4F504800" w:rsidR="00C147B3" w:rsidRPr="00CE6A7A" w:rsidRDefault="00C147B3" w:rsidP="00C147B3">
      <w:pPr>
        <w:pStyle w:val="ListParagraph"/>
        <w:numPr>
          <w:ilvl w:val="0"/>
          <w:numId w:val="3"/>
        </w:numPr>
        <w:ind w:left="720"/>
        <w:jc w:val="both"/>
        <w:rPr>
          <w:color w:val="000000" w:themeColor="text1"/>
        </w:rPr>
      </w:pPr>
      <w:r>
        <w:rPr>
          <w:b/>
          <w:bCs/>
          <w:color w:val="000000" w:themeColor="text1"/>
        </w:rPr>
        <w:t>[</w:t>
      </w:r>
      <w:r w:rsidRPr="009B53B6">
        <w:rPr>
          <w:b/>
          <w:bCs/>
          <w:color w:val="000000" w:themeColor="text1"/>
        </w:rPr>
        <w:t>Collaboration</w:t>
      </w:r>
      <w:r>
        <w:rPr>
          <w:b/>
          <w:bCs/>
          <w:color w:val="000000" w:themeColor="text1"/>
        </w:rPr>
        <w:t xml:space="preserve">] </w:t>
      </w:r>
      <w:r w:rsidRPr="009B53B6">
        <w:rPr>
          <w:color w:val="000000" w:themeColor="text1"/>
        </w:rPr>
        <w:t>[</w:t>
      </w:r>
      <w:r w:rsidR="00884B77">
        <w:rPr>
          <w:color w:val="000000" w:themeColor="text1"/>
        </w:rPr>
        <w:t>10</w:t>
      </w:r>
      <w:r w:rsidRPr="009B53B6">
        <w:rPr>
          <w:color w:val="000000" w:themeColor="text1"/>
        </w:rPr>
        <w:t xml:space="preserve"> Marks]. </w:t>
      </w:r>
    </w:p>
    <w:bookmarkEnd w:id="2"/>
    <w:p w14:paraId="1A444824" w14:textId="77777777" w:rsidR="00B87555" w:rsidRDefault="00FC768E" w:rsidP="00B87555">
      <w:pPr>
        <w:pStyle w:val="Default"/>
        <w:ind w:firstLine="0"/>
        <w:jc w:val="both"/>
        <w:rPr>
          <w:rFonts w:cs="Garamond"/>
          <w:sz w:val="20"/>
          <w:szCs w:val="20"/>
        </w:rPr>
      </w:pPr>
      <w:r>
        <w:rPr>
          <w:rFonts w:cs="Garamond"/>
          <w:sz w:val="20"/>
          <w:szCs w:val="20"/>
        </w:rPr>
        <w:t xml:space="preserve">Note: </w:t>
      </w:r>
      <w:r w:rsidR="00B87555" w:rsidRPr="00B87555">
        <w:rPr>
          <w:rFonts w:cs="Garamond"/>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Default="00B87555" w:rsidP="00B87555">
      <w:pPr>
        <w:pStyle w:val="Default"/>
        <w:ind w:firstLine="0"/>
        <w:jc w:val="both"/>
        <w:rPr>
          <w:rFonts w:cs="Garamond"/>
          <w:sz w:val="20"/>
          <w:szCs w:val="20"/>
        </w:rPr>
      </w:pPr>
    </w:p>
    <w:p w14:paraId="096D8BFE" w14:textId="055C5A10" w:rsidR="00C147B3" w:rsidRPr="00FA3EF1" w:rsidRDefault="00B87555" w:rsidP="00B87555">
      <w:pPr>
        <w:pStyle w:val="Default"/>
        <w:ind w:firstLine="0"/>
        <w:jc w:val="both"/>
        <w:rPr>
          <w:rFonts w:ascii="Times New Roman" w:eastAsia="Times New Roman" w:hAnsi="Times New Roman" w:cs="Times New Roman"/>
          <w:color w:val="0E101A"/>
        </w:rPr>
      </w:pPr>
      <w:r w:rsidRPr="009B53B6">
        <w:rPr>
          <w:i/>
          <w:color w:val="808080" w:themeColor="background1" w:themeShade="80"/>
        </w:rPr>
        <w:t>Points</w:t>
      </w:r>
      <w:r w:rsidR="00C147B3" w:rsidRPr="009B53B6">
        <w:rPr>
          <w:i/>
          <w:color w:val="808080" w:themeColor="background1" w:themeShade="80"/>
        </w:rPr>
        <w:t xml:space="preserve"> 1 to </w:t>
      </w:r>
      <w:r w:rsidR="00C147B3">
        <w:rPr>
          <w:i/>
          <w:color w:val="808080" w:themeColor="background1" w:themeShade="80"/>
        </w:rPr>
        <w:t>4</w:t>
      </w:r>
      <w:r w:rsidR="00C147B3" w:rsidRPr="009B53B6">
        <w:rPr>
          <w:i/>
          <w:color w:val="808080" w:themeColor="background1" w:themeShade="80"/>
        </w:rPr>
        <w:t xml:space="preserve"> are a part of group grading [50%] and </w:t>
      </w:r>
      <w:r w:rsidR="00844EFE" w:rsidRPr="009B53B6">
        <w:rPr>
          <w:i/>
          <w:color w:val="808080" w:themeColor="background1" w:themeShade="80"/>
        </w:rPr>
        <w:t>points</w:t>
      </w:r>
      <w:r w:rsidR="00C147B3" w:rsidRPr="009B53B6">
        <w:rPr>
          <w:i/>
          <w:color w:val="808080" w:themeColor="background1" w:themeShade="80"/>
        </w:rPr>
        <w:t xml:space="preserve"> </w:t>
      </w:r>
      <w:r w:rsidR="00C147B3">
        <w:rPr>
          <w:i/>
          <w:color w:val="808080" w:themeColor="background1" w:themeShade="80"/>
        </w:rPr>
        <w:t xml:space="preserve">5,6, </w:t>
      </w:r>
      <w:r w:rsidR="00C147B3" w:rsidRPr="009B53B6">
        <w:rPr>
          <w:i/>
          <w:color w:val="808080" w:themeColor="background1" w:themeShade="80"/>
        </w:rPr>
        <w:t>7</w:t>
      </w:r>
      <w:r w:rsidR="00C147B3">
        <w:rPr>
          <w:i/>
          <w:color w:val="808080" w:themeColor="background1" w:themeShade="80"/>
        </w:rPr>
        <w:t xml:space="preserve"> and</w:t>
      </w:r>
      <w:r w:rsidR="00C147B3" w:rsidRPr="009B53B6">
        <w:rPr>
          <w:i/>
          <w:color w:val="808080" w:themeColor="background1" w:themeShade="80"/>
        </w:rPr>
        <w:t xml:space="preserve"> 8 contribute to individual gradin</w:t>
      </w:r>
      <w:r w:rsidR="00C147B3">
        <w:rPr>
          <w:i/>
          <w:color w:val="808080" w:themeColor="background1" w:themeShade="80"/>
        </w:rPr>
        <w:t xml:space="preserve">g. </w:t>
      </w:r>
    </w:p>
    <w:p w14:paraId="76C4618D" w14:textId="77777777" w:rsidR="00091EFB" w:rsidRDefault="00091EFB" w:rsidP="007D0D61">
      <w:pPr>
        <w:spacing w:after="0" w:line="240" w:lineRule="auto"/>
        <w:rPr>
          <w:i/>
          <w:iCs w:val="0"/>
          <w:color w:val="808080" w:themeColor="background1" w:themeShade="80"/>
        </w:rPr>
      </w:pPr>
      <w:bookmarkStart w:id="3" w:name="_Hlk137554179"/>
      <w:bookmarkEnd w:id="1"/>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12"/>
          <w:footerReference w:type="default" r:id="rId13"/>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lastRenderedPageBreak/>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00CE6A7A">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00CE6A7A">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proofErr w:type="gramStart"/>
            <w:r>
              <w:rPr>
                <w:rFonts w:cstheme="minorHAnsi"/>
                <w:color w:val="444444"/>
                <w:sz w:val="18"/>
                <w:szCs w:val="18"/>
                <w:shd w:val="clear" w:color="auto" w:fill="FFFFFF"/>
              </w:rPr>
              <w:t>Purpose</w:t>
            </w:r>
            <w:proofErr w:type="gramEnd"/>
            <w:r>
              <w:rPr>
                <w:rFonts w:cstheme="minorHAnsi"/>
                <w:color w:val="444444"/>
                <w:sz w:val="18"/>
                <w:szCs w:val="18"/>
                <w:shd w:val="clear" w:color="auto" w:fill="FFFFFF"/>
              </w:rPr>
              <w:t xml:space="preserve"> of data analysis </w:t>
            </w:r>
            <w:proofErr w:type="gramStart"/>
            <w:r>
              <w:rPr>
                <w:rFonts w:cstheme="minorHAnsi"/>
                <w:color w:val="444444"/>
                <w:sz w:val="18"/>
                <w:szCs w:val="18"/>
                <w:shd w:val="clear" w:color="auto" w:fill="FFFFFF"/>
              </w:rPr>
              <w:t>not</w:t>
            </w:r>
            <w:proofErr w:type="gramEnd"/>
            <w:r>
              <w:rPr>
                <w:rFonts w:cstheme="minorHAnsi"/>
                <w:color w:val="444444"/>
                <w:sz w:val="18"/>
                <w:szCs w:val="18"/>
                <w:shd w:val="clear" w:color="auto" w:fill="FFFFFF"/>
              </w:rPr>
              <w:t xml:space="preserve">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 xml:space="preserve">of programming </w:t>
            </w:r>
            <w:proofErr w:type="gramStart"/>
            <w:r w:rsidR="001573AE">
              <w:rPr>
                <w:rFonts w:cstheme="minorHAnsi"/>
                <w:color w:val="444444"/>
                <w:sz w:val="18"/>
                <w:szCs w:val="18"/>
                <w:shd w:val="clear" w:color="auto" w:fill="FFFFFF"/>
              </w:rPr>
              <w:t>language</w:t>
            </w:r>
            <w:proofErr w:type="gramEnd"/>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proofErr w:type="gramStart"/>
            <w:r>
              <w:rPr>
                <w:rFonts w:cstheme="minorHAnsi"/>
                <w:sz w:val="18"/>
                <w:szCs w:val="18"/>
              </w:rPr>
              <w:t>Type</w:t>
            </w:r>
            <w:proofErr w:type="gramEnd"/>
            <w:r>
              <w:rPr>
                <w:rFonts w:cstheme="minorHAnsi"/>
                <w:sz w:val="18"/>
                <w:szCs w:val="18"/>
              </w:rPr>
              <w:t xml:space="preserv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proofErr w:type="gramStart"/>
            <w:r>
              <w:rPr>
                <w:rFonts w:cstheme="minorHAnsi"/>
                <w:color w:val="444444"/>
                <w:sz w:val="18"/>
                <w:szCs w:val="18"/>
                <w:shd w:val="clear" w:color="auto" w:fill="FFFFFF"/>
              </w:rPr>
              <w:t>Purpose</w:t>
            </w:r>
            <w:proofErr w:type="gramEnd"/>
            <w:r>
              <w:rPr>
                <w:rFonts w:cstheme="minorHAnsi"/>
                <w:color w:val="444444"/>
                <w:sz w:val="18"/>
                <w:szCs w:val="18"/>
                <w:shd w:val="clear" w:color="auto" w:fill="FFFFFF"/>
              </w:rPr>
              <w:t xml:space="preserve"> of data analysis </w:t>
            </w:r>
            <w:proofErr w:type="gramStart"/>
            <w:r>
              <w:rPr>
                <w:rFonts w:cstheme="minorHAnsi"/>
                <w:color w:val="444444"/>
                <w:sz w:val="18"/>
                <w:szCs w:val="18"/>
                <w:shd w:val="clear" w:color="auto" w:fill="FFFFFF"/>
              </w:rPr>
              <w:t>mentioned</w:t>
            </w:r>
            <w:proofErr w:type="gramEnd"/>
            <w:r>
              <w:rPr>
                <w:rFonts w:cstheme="minorHAnsi"/>
                <w:color w:val="444444"/>
                <w:sz w:val="18"/>
                <w:szCs w:val="18"/>
                <w:shd w:val="clear" w:color="auto" w:fill="FFFFFF"/>
              </w:rPr>
              <w:t xml:space="preserve">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w:t>
            </w:r>
            <w:proofErr w:type="gramStart"/>
            <w:r w:rsidRPr="00013938">
              <w:rPr>
                <w:rFonts w:cstheme="minorHAnsi"/>
                <w:color w:val="444444"/>
                <w:sz w:val="18"/>
                <w:szCs w:val="18"/>
                <w:shd w:val="clear" w:color="auto" w:fill="FFFFFF"/>
              </w:rPr>
              <w:t>algorithm</w:t>
            </w:r>
            <w:proofErr w:type="gramEnd"/>
            <w:r w:rsidRPr="00013938">
              <w:rPr>
                <w:rFonts w:cstheme="minorHAnsi"/>
                <w:color w:val="444444"/>
                <w:sz w:val="18"/>
                <w:szCs w:val="18"/>
                <w:shd w:val="clear" w:color="auto" w:fill="FFFFFF"/>
              </w:rPr>
              <w:t xml:space="preserve"> to be analyzed </w:t>
            </w:r>
            <w:proofErr w:type="gramStart"/>
            <w:r w:rsidRPr="00013938">
              <w:rPr>
                <w:rFonts w:cstheme="minorHAnsi"/>
                <w:color w:val="444444"/>
                <w:sz w:val="18"/>
                <w:szCs w:val="18"/>
                <w:shd w:val="clear" w:color="auto" w:fill="FFFFFF"/>
              </w:rPr>
              <w:t>is</w:t>
            </w:r>
            <w:proofErr w:type="gramEnd"/>
            <w:r w:rsidRPr="00013938">
              <w:rPr>
                <w:rFonts w:cstheme="minorHAnsi"/>
                <w:color w:val="444444"/>
                <w:sz w:val="18"/>
                <w:szCs w:val="18"/>
                <w:shd w:val="clear" w:color="auto" w:fill="FFFFFF"/>
              </w:rPr>
              <w:t xml:space="preserve">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proofErr w:type="gramStart"/>
            <w:r>
              <w:rPr>
                <w:rFonts w:cstheme="minorHAnsi"/>
                <w:color w:val="444444"/>
                <w:sz w:val="18"/>
                <w:szCs w:val="18"/>
                <w:shd w:val="clear" w:color="auto" w:fill="FFFFFF"/>
              </w:rPr>
              <w:t>Purpose</w:t>
            </w:r>
            <w:proofErr w:type="gramEnd"/>
            <w:r>
              <w:rPr>
                <w:rFonts w:cstheme="minorHAnsi"/>
                <w:color w:val="444444"/>
                <w:sz w:val="18"/>
                <w:szCs w:val="18"/>
                <w:shd w:val="clear" w:color="auto" w:fill="FFFFFF"/>
              </w:rPr>
              <w:t xml:space="preserv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w:t>
            </w:r>
            <w:proofErr w:type="gramStart"/>
            <w:r w:rsidRPr="00013938">
              <w:rPr>
                <w:rFonts w:cstheme="minorHAnsi"/>
                <w:color w:val="444444"/>
                <w:sz w:val="18"/>
                <w:szCs w:val="18"/>
                <w:shd w:val="clear" w:color="auto" w:fill="FFFFFF"/>
              </w:rPr>
              <w:t>algorithm</w:t>
            </w:r>
            <w:proofErr w:type="gramEnd"/>
            <w:r w:rsidRPr="00013938">
              <w:rPr>
                <w:rFonts w:cstheme="minorHAnsi"/>
                <w:color w:val="444444"/>
                <w:sz w:val="18"/>
                <w:szCs w:val="18"/>
                <w:shd w:val="clear" w:color="auto" w:fill="FFFFFF"/>
              </w:rPr>
              <w:t xml:space="preserve"> to be analyzed </w:t>
            </w:r>
            <w:proofErr w:type="gramStart"/>
            <w:r w:rsidRPr="00013938">
              <w:rPr>
                <w:rFonts w:cstheme="minorHAnsi"/>
                <w:color w:val="444444"/>
                <w:sz w:val="18"/>
                <w:szCs w:val="18"/>
                <w:shd w:val="clear" w:color="auto" w:fill="FFFFFF"/>
              </w:rPr>
              <w:t>is</w:t>
            </w:r>
            <w:proofErr w:type="gramEnd"/>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proofErr w:type="gramStart"/>
            <w:r w:rsidRPr="001573AE">
              <w:rPr>
                <w:rFonts w:cstheme="minorHAnsi"/>
                <w:color w:val="444444"/>
                <w:sz w:val="18"/>
                <w:szCs w:val="18"/>
                <w:shd w:val="clear" w:color="auto" w:fill="FFFFFF"/>
              </w:rPr>
              <w:t>Purpose</w:t>
            </w:r>
            <w:proofErr w:type="gramEnd"/>
            <w:r w:rsidRPr="001573AE">
              <w:rPr>
                <w:rFonts w:cstheme="minorHAnsi"/>
                <w:color w:val="444444"/>
                <w:sz w:val="18"/>
                <w:szCs w:val="18"/>
                <w:shd w:val="clear" w:color="auto" w:fill="FFFFFF"/>
              </w:rPr>
              <w:t xml:space="preserv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w:t>
            </w:r>
            <w:proofErr w:type="gramStart"/>
            <w:r w:rsidRPr="00013938">
              <w:rPr>
                <w:rFonts w:ascii="Calibri" w:hAnsi="Calibri" w:cs="Calibri"/>
                <w:sz w:val="18"/>
                <w:szCs w:val="18"/>
              </w:rPr>
              <w:t>algorithm</w:t>
            </w:r>
            <w:proofErr w:type="gramEnd"/>
            <w:r w:rsidRPr="00013938">
              <w:rPr>
                <w:rFonts w:ascii="Calibri" w:hAnsi="Calibri" w:cs="Calibri"/>
                <w:sz w:val="18"/>
                <w:szCs w:val="18"/>
              </w:rPr>
              <w:t xml:space="preserve">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proofErr w:type="gramStart"/>
            <w:r>
              <w:rPr>
                <w:rFonts w:cstheme="minorHAnsi"/>
                <w:sz w:val="18"/>
                <w:szCs w:val="18"/>
              </w:rPr>
              <w:t>Purpose</w:t>
            </w:r>
            <w:proofErr w:type="gramEnd"/>
            <w:r>
              <w:rPr>
                <w:rFonts w:cstheme="minorHAnsi"/>
                <w:sz w:val="18"/>
                <w:szCs w:val="18"/>
              </w:rPr>
              <w:t xml:space="preserve"> of data analysis is clearly mentioned with </w:t>
            </w:r>
            <w:proofErr w:type="gramStart"/>
            <w:r>
              <w:rPr>
                <w:rFonts w:cstheme="minorHAnsi"/>
                <w:sz w:val="18"/>
                <w:szCs w:val="18"/>
              </w:rPr>
              <w:t>appropriate</w:t>
            </w:r>
            <w:proofErr w:type="gramEnd"/>
            <w:r>
              <w:rPr>
                <w:rFonts w:cstheme="minorHAnsi"/>
                <w:sz w:val="18"/>
                <w:szCs w:val="18"/>
              </w:rPr>
              <w:t xml:space="preserv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proofErr w:type="gramStart"/>
            <w:r>
              <w:rPr>
                <w:rFonts w:cstheme="minorHAnsi"/>
                <w:color w:val="444444"/>
                <w:sz w:val="18"/>
                <w:szCs w:val="18"/>
                <w:shd w:val="clear" w:color="auto" w:fill="FFFFFF"/>
              </w:rPr>
              <w:t>Thoroughness</w:t>
            </w:r>
            <w:proofErr w:type="gramEnd"/>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proofErr w:type="gramStart"/>
            <w:r w:rsidRPr="00CE6A7A">
              <w:rPr>
                <w:rFonts w:cstheme="minorHAnsi"/>
                <w:color w:val="444444"/>
                <w:sz w:val="18"/>
                <w:szCs w:val="18"/>
                <w:shd w:val="clear" w:color="auto" w:fill="FFFFFF"/>
              </w:rPr>
              <w:t>Student synthesizes</w:t>
            </w:r>
            <w:proofErr w:type="gramEnd"/>
            <w:r w:rsidRPr="00CE6A7A">
              <w:rPr>
                <w:rFonts w:cstheme="minorHAnsi"/>
                <w:color w:val="444444"/>
                <w:sz w:val="18"/>
                <w:szCs w:val="18"/>
                <w:shd w:val="clear" w:color="auto" w:fill="FFFFFF"/>
              </w:rPr>
              <w:t xml:space="preserve"> information </w:t>
            </w:r>
            <w:r w:rsidR="00013938">
              <w:rPr>
                <w:rFonts w:cstheme="minorHAnsi"/>
                <w:color w:val="444444"/>
                <w:sz w:val="18"/>
                <w:szCs w:val="18"/>
                <w:shd w:val="clear" w:color="auto" w:fill="FFFFFF"/>
              </w:rPr>
              <w:t xml:space="preserve">about machine learning </w:t>
            </w:r>
            <w:proofErr w:type="gramStart"/>
            <w:r w:rsidR="00013938">
              <w:rPr>
                <w:rFonts w:cstheme="minorHAnsi"/>
                <w:color w:val="444444"/>
                <w:sz w:val="18"/>
                <w:szCs w:val="18"/>
                <w:shd w:val="clear" w:color="auto" w:fill="FFFFFF"/>
              </w:rPr>
              <w:t>algorithm</w:t>
            </w:r>
            <w:proofErr w:type="gramEnd"/>
            <w:r w:rsidR="00013938">
              <w:rPr>
                <w:rFonts w:cstheme="minorHAnsi"/>
                <w:color w:val="444444"/>
                <w:sz w:val="18"/>
                <w:szCs w:val="18"/>
                <w:shd w:val="clear" w:color="auto" w:fill="FFFFFF"/>
              </w:rPr>
              <w:t xml:space="preserve"> </w:t>
            </w:r>
            <w:r w:rsidRPr="00CE6A7A">
              <w:rPr>
                <w:rFonts w:cstheme="minorHAnsi"/>
                <w:color w:val="444444"/>
                <w:sz w:val="18"/>
                <w:szCs w:val="18"/>
                <w:shd w:val="clear" w:color="auto" w:fill="FFFFFF"/>
              </w:rPr>
              <w:t xml:space="preserve">from multiple disciplines and sources and </w:t>
            </w:r>
            <w:proofErr w:type="gramStart"/>
            <w:r w:rsidRPr="00CE6A7A">
              <w:rPr>
                <w:rFonts w:cstheme="minorHAnsi"/>
                <w:color w:val="444444"/>
                <w:sz w:val="18"/>
                <w:szCs w:val="18"/>
                <w:shd w:val="clear" w:color="auto" w:fill="FFFFFF"/>
              </w:rPr>
              <w:t>presents</w:t>
            </w:r>
            <w:proofErr w:type="gramEnd"/>
            <w:r w:rsidRPr="00CE6A7A">
              <w:rPr>
                <w:rFonts w:cstheme="minorHAnsi"/>
                <w:color w:val="444444"/>
                <w:sz w:val="18"/>
                <w:szCs w:val="18"/>
                <w:shd w:val="clear" w:color="auto" w:fill="FFFFFF"/>
              </w:rPr>
              <w:t xml:space="preserve">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lastRenderedPageBreak/>
              <w:t xml:space="preserve">Employ outstanding knowledge about </w:t>
            </w:r>
            <w:proofErr w:type="gramStart"/>
            <w:r>
              <w:rPr>
                <w:rFonts w:cstheme="minorHAnsi"/>
                <w:sz w:val="18"/>
                <w:szCs w:val="18"/>
              </w:rPr>
              <w:t>the data</w:t>
            </w:r>
            <w:proofErr w:type="gramEnd"/>
            <w:r>
              <w:rPr>
                <w:rFonts w:cstheme="minorHAnsi"/>
                <w:sz w:val="18"/>
                <w:szCs w:val="18"/>
              </w:rPr>
              <w:t xml:space="preserve">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00CE6A7A">
        <w:tc>
          <w:tcPr>
            <w:tcW w:w="2484" w:type="dxa"/>
          </w:tcPr>
          <w:p w14:paraId="28CE41EA" w14:textId="77777777" w:rsidR="00854F3F" w:rsidRPr="00CE6A7A" w:rsidRDefault="00854F3F" w:rsidP="00854F3F">
            <w:pPr>
              <w:rPr>
                <w:sz w:val="18"/>
                <w:szCs w:val="18"/>
              </w:rPr>
            </w:pPr>
            <w:bookmarkStart w:id="4"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gression models </w:t>
            </w:r>
            <w:proofErr w:type="gramStart"/>
            <w:r>
              <w:rPr>
                <w:rFonts w:cstheme="minorHAnsi"/>
                <w:color w:val="444444"/>
                <w:sz w:val="18"/>
                <w:szCs w:val="18"/>
                <w:shd w:val="clear" w:color="auto" w:fill="FFFFFF"/>
              </w:rPr>
              <w:t>are not functioned</w:t>
            </w:r>
            <w:proofErr w:type="gramEnd"/>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justification to perform descriptive statistics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but </w:t>
            </w:r>
            <w:proofErr w:type="gramStart"/>
            <w:r>
              <w:rPr>
                <w:rFonts w:cstheme="minorHAnsi"/>
                <w:color w:val="444444"/>
                <w:sz w:val="18"/>
                <w:szCs w:val="18"/>
                <w:shd w:val="clear" w:color="auto" w:fill="FFFFFF"/>
              </w:rPr>
              <w:t>not</w:t>
            </w:r>
            <w:proofErr w:type="gramEnd"/>
            <w:r>
              <w:rPr>
                <w:rFonts w:cstheme="minorHAnsi"/>
                <w:color w:val="444444"/>
                <w:sz w:val="18"/>
                <w:szCs w:val="18"/>
                <w:shd w:val="clear" w:color="auto" w:fill="FFFFFF"/>
              </w:rPr>
              <w:t xml:space="preserve">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vidence for data preprocessing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w:t>
            </w:r>
            <w:proofErr w:type="gramStart"/>
            <w:r>
              <w:rPr>
                <w:rFonts w:cstheme="minorHAnsi"/>
                <w:color w:val="444444"/>
                <w:sz w:val="18"/>
                <w:szCs w:val="18"/>
                <w:shd w:val="clear" w:color="auto" w:fill="FFFFFF"/>
              </w:rPr>
              <w:t>are functioned</w:t>
            </w:r>
            <w:proofErr w:type="gramEnd"/>
            <w:r>
              <w:rPr>
                <w:rFonts w:cstheme="minorHAnsi"/>
                <w:color w:val="444444"/>
                <w:sz w:val="18"/>
                <w:szCs w:val="18"/>
                <w:shd w:val="clear" w:color="auto" w:fill="FFFFFF"/>
              </w:rPr>
              <w:t xml:space="preserve">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w:t>
            </w:r>
            <w:proofErr w:type="gramStart"/>
            <w:r>
              <w:rPr>
                <w:rFonts w:cstheme="minorHAnsi"/>
                <w:color w:val="444444"/>
                <w:sz w:val="18"/>
                <w:szCs w:val="18"/>
                <w:shd w:val="clear" w:color="auto" w:fill="FFFFFF"/>
              </w:rPr>
              <w:t>model is</w:t>
            </w:r>
            <w:proofErr w:type="gramEnd"/>
            <w:r>
              <w:rPr>
                <w:rFonts w:cstheme="minorHAnsi"/>
                <w:color w:val="444444"/>
                <w:sz w:val="18"/>
                <w:szCs w:val="18"/>
                <w:shd w:val="clear" w:color="auto" w:fill="FFFFFF"/>
              </w:rPr>
              <w:t xml:space="preserve"> 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proofErr w:type="gramStart"/>
            <w:r w:rsidRPr="00DD6C3C">
              <w:rPr>
                <w:rFonts w:cstheme="minorHAnsi"/>
                <w:sz w:val="18"/>
                <w:szCs w:val="18"/>
              </w:rPr>
              <w:t>Best</w:t>
            </w:r>
            <w:proofErr w:type="gramEnd"/>
            <w:r w:rsidRPr="00DD6C3C">
              <w:rPr>
                <w:rFonts w:cstheme="minorHAnsi"/>
                <w:sz w:val="18"/>
                <w:szCs w:val="18"/>
              </w:rPr>
              <w:t xml:space="preserve">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justification to perform descriptive statistics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are</w:t>
            </w:r>
            <w:proofErr w:type="gramEnd"/>
            <w:r>
              <w:rPr>
                <w:rFonts w:cstheme="minorHAnsi"/>
                <w:color w:val="444444"/>
                <w:sz w:val="18"/>
                <w:szCs w:val="18"/>
                <w:shd w:val="clear" w:color="auto" w:fill="FFFFFF"/>
              </w:rPr>
              <w:t xml:space="preserv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vidence for data preprocessing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are </w:t>
            </w:r>
            <w:proofErr w:type="gramStart"/>
            <w:r>
              <w:rPr>
                <w:rFonts w:cstheme="minorHAnsi"/>
                <w:color w:val="444444"/>
                <w:sz w:val="18"/>
                <w:szCs w:val="18"/>
                <w:shd w:val="clear" w:color="auto" w:fill="FFFFFF"/>
              </w:rPr>
              <w:t>functioned</w:t>
            </w:r>
            <w:proofErr w:type="gramEnd"/>
            <w:r>
              <w:rPr>
                <w:rFonts w:cstheme="minorHAnsi"/>
                <w:color w:val="444444"/>
                <w:sz w:val="18"/>
                <w:szCs w:val="18"/>
                <w:shd w:val="clear" w:color="auto" w:fill="FFFFFF"/>
              </w:rPr>
              <w:t xml:space="preserve">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w:t>
            </w:r>
            <w:proofErr w:type="gramStart"/>
            <w:r>
              <w:rPr>
                <w:rFonts w:cstheme="minorHAnsi"/>
                <w:color w:val="444444"/>
                <w:sz w:val="18"/>
                <w:szCs w:val="18"/>
                <w:shd w:val="clear" w:color="auto" w:fill="FFFFFF"/>
              </w:rPr>
              <w:t>model is</w:t>
            </w:r>
            <w:proofErr w:type="gramEnd"/>
            <w:r>
              <w:rPr>
                <w:rFonts w:cstheme="minorHAnsi"/>
                <w:color w:val="444444"/>
                <w:sz w:val="18"/>
                <w:szCs w:val="18"/>
                <w:shd w:val="clear" w:color="auto" w:fill="FFFFFF"/>
              </w:rPr>
              <w:t xml:space="preserve"> 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proofErr w:type="gramStart"/>
            <w:r>
              <w:rPr>
                <w:rFonts w:cstheme="minorHAnsi"/>
                <w:sz w:val="18"/>
                <w:szCs w:val="18"/>
              </w:rPr>
              <w:t>Best</w:t>
            </w:r>
            <w:proofErr w:type="gramEnd"/>
            <w:r>
              <w:rPr>
                <w:rFonts w:cstheme="minorHAnsi"/>
                <w:sz w:val="18"/>
                <w:szCs w:val="18"/>
              </w:rPr>
              <w:t xml:space="preserve">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lastRenderedPageBreak/>
              <w:t>All of</w:t>
            </w:r>
            <w:proofErr w:type="gramEnd"/>
            <w:r w:rsidRPr="00CE6A7A">
              <w:rPr>
                <w:rFonts w:cstheme="minorHAnsi"/>
                <w:color w:val="211D1E"/>
                <w:sz w:val="18"/>
                <w:szCs w:val="18"/>
              </w:rPr>
              <w:t>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w:t>
            </w:r>
            <w:proofErr w:type="gramStart"/>
            <w:r w:rsidR="00B9453A">
              <w:rPr>
                <w:rFonts w:cstheme="minorHAnsi"/>
                <w:color w:val="444444"/>
                <w:sz w:val="18"/>
                <w:szCs w:val="18"/>
                <w:shd w:val="clear" w:color="auto" w:fill="FFFFFF"/>
              </w:rPr>
              <w:t>exploratory</w:t>
            </w:r>
            <w:proofErr w:type="gramEnd"/>
            <w:r w:rsidR="00B9453A">
              <w:rPr>
                <w:rFonts w:cstheme="minorHAnsi"/>
                <w:color w:val="444444"/>
                <w:sz w:val="18"/>
                <w:szCs w:val="18"/>
                <w:shd w:val="clear" w:color="auto" w:fill="FFFFFF"/>
              </w:rPr>
              <w:t xml:space="preserve">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 xml:space="preserve">Other regression </w:t>
            </w:r>
            <w:proofErr w:type="gramStart"/>
            <w:r>
              <w:rPr>
                <w:rFonts w:cstheme="minorHAnsi"/>
                <w:color w:val="444444"/>
                <w:sz w:val="18"/>
                <w:szCs w:val="18"/>
                <w:shd w:val="clear" w:color="auto" w:fill="FFFFFF"/>
              </w:rPr>
              <w:t>model</w:t>
            </w:r>
            <w:proofErr w:type="gramEnd"/>
            <w:r>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are</w:t>
            </w:r>
            <w:proofErr w:type="gramEnd"/>
            <w:r>
              <w:rPr>
                <w:rFonts w:cstheme="minorHAnsi"/>
                <w:color w:val="444444"/>
                <w:sz w:val="18"/>
                <w:szCs w:val="18"/>
                <w:shd w:val="clear" w:color="auto" w:fill="FFFFFF"/>
              </w:rPr>
              <w:t xml:space="preserv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4"/>
      <w:tr w:rsidR="00854F3F" w:rsidRPr="00CE6A7A" w14:paraId="5BAB7467" w14:textId="77777777" w:rsidTr="00CE6A7A">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Pr>
                <w:rFonts w:cstheme="minorHAnsi"/>
                <w:sz w:val="18"/>
                <w:szCs w:val="18"/>
              </w:rPr>
              <w:t xml:space="preserve">strategies are produced from cluster </w:t>
            </w:r>
            <w:proofErr w:type="gramStart"/>
            <w:r>
              <w:rPr>
                <w:rFonts w:cstheme="minorHAnsi"/>
                <w:sz w:val="18"/>
                <w:szCs w:val="18"/>
              </w:rPr>
              <w:t>model</w:t>
            </w:r>
            <w:proofErr w:type="gramEnd"/>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Thorough optimization and recommendation are performed for 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Strategies are derived from cluster </w:t>
            </w:r>
            <w:proofErr w:type="gramStart"/>
            <w:r>
              <w:rPr>
                <w:rFonts w:cstheme="minorHAnsi"/>
                <w:sz w:val="18"/>
                <w:szCs w:val="18"/>
              </w:rPr>
              <w:t>model</w:t>
            </w:r>
            <w:proofErr w:type="gramEnd"/>
            <w:r>
              <w:rPr>
                <w:rFonts w:cstheme="minorHAnsi"/>
                <w:sz w:val="18"/>
                <w:szCs w:val="18"/>
              </w:rPr>
              <w:t xml:space="preserve">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Strategies are derived from cluster </w:t>
            </w:r>
            <w:proofErr w:type="gramStart"/>
            <w:r>
              <w:rPr>
                <w:rFonts w:cstheme="minorHAnsi"/>
                <w:sz w:val="18"/>
                <w:szCs w:val="18"/>
              </w:rPr>
              <w:t>model</w:t>
            </w:r>
            <w:proofErr w:type="gramEnd"/>
            <w:r>
              <w:rPr>
                <w:rFonts w:cstheme="minorHAnsi"/>
                <w:sz w:val="18"/>
                <w:szCs w:val="18"/>
              </w:rPr>
              <w:t xml:space="preserve">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lastRenderedPageBreak/>
              <w:t>All of</w:t>
            </w:r>
            <w:proofErr w:type="gramEnd"/>
            <w:r w:rsidRPr="00CE6A7A">
              <w:rPr>
                <w:rFonts w:cstheme="minorHAnsi"/>
                <w:color w:val="211D1E"/>
                <w:sz w:val="18"/>
                <w:szCs w:val="18"/>
              </w:rPr>
              <w:t>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w:t>
            </w:r>
            <w:proofErr w:type="gramStart"/>
            <w:r w:rsidR="00565B33">
              <w:rPr>
                <w:rFonts w:cstheme="minorHAnsi"/>
                <w:color w:val="444444"/>
                <w:sz w:val="18"/>
                <w:szCs w:val="18"/>
                <w:shd w:val="clear" w:color="auto" w:fill="FFFFFF"/>
              </w:rPr>
              <w:t>performed</w:t>
            </w:r>
            <w:proofErr w:type="gramEnd"/>
            <w:r w:rsidR="00565B33">
              <w:rPr>
                <w:rFonts w:cstheme="minorHAnsi"/>
                <w:color w:val="444444"/>
                <w:sz w:val="18"/>
                <w:szCs w:val="18"/>
                <w:shd w:val="clear" w:color="auto" w:fill="FFFFFF"/>
              </w:rPr>
              <w:t xml:space="preserve">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1A6D83" w:rsidRPr="00CE6A7A" w14:paraId="353AA84A" w14:textId="77777777" w:rsidTr="00CE6A7A">
        <w:tc>
          <w:tcPr>
            <w:tcW w:w="2484" w:type="dxa"/>
          </w:tcPr>
          <w:p w14:paraId="5B9D774C" w14:textId="77777777" w:rsidR="001A6D83" w:rsidRPr="00CE6A7A" w:rsidRDefault="001A6D83" w:rsidP="001A6D83">
            <w:pPr>
              <w:rPr>
                <w:sz w:val="18"/>
                <w:szCs w:val="18"/>
              </w:rPr>
            </w:pPr>
          </w:p>
        </w:tc>
        <w:tc>
          <w:tcPr>
            <w:tcW w:w="1386" w:type="dxa"/>
          </w:tcPr>
          <w:p w14:paraId="42F67D52" w14:textId="6A7DF1BD"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Deliverable 4:</w:t>
            </w:r>
            <w:r>
              <w:rPr>
                <w:rFonts w:ascii="Calibri" w:eastAsia="Times New Roman" w:hAnsi="Calibri" w:cs="Times New Roman"/>
                <w:b/>
                <w:bCs/>
                <w:sz w:val="18"/>
                <w:szCs w:val="18"/>
              </w:rPr>
              <w:t xml:space="preserve"> Data Versioning</w:t>
            </w:r>
            <w:r w:rsidRPr="00CE6A7A">
              <w:rPr>
                <w:rFonts w:ascii="Calibri" w:eastAsia="Times New Roman" w:hAnsi="Calibri" w:cs="Times New Roman"/>
                <w:b/>
                <w:bCs/>
                <w:sz w:val="18"/>
                <w:szCs w:val="18"/>
              </w:rPr>
              <w:t xml:space="preserve"> </w:t>
            </w:r>
          </w:p>
          <w:p w14:paraId="05327D0C" w14:textId="157FF359"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CLO </w:t>
            </w:r>
            <w:r>
              <w:rPr>
                <w:rFonts w:ascii="Calibri" w:eastAsia="Times New Roman" w:hAnsi="Calibri" w:cs="Times New Roman"/>
                <w:b/>
                <w:bCs/>
                <w:sz w:val="18"/>
                <w:szCs w:val="18"/>
              </w:rPr>
              <w:t>4</w:t>
            </w:r>
            <w:r w:rsidRPr="00CE6A7A">
              <w:rPr>
                <w:rFonts w:ascii="Calibri" w:eastAsia="Times New Roman" w:hAnsi="Calibri" w:cs="Times New Roman"/>
                <w:b/>
                <w:bCs/>
                <w:sz w:val="18"/>
                <w:szCs w:val="18"/>
              </w:rPr>
              <w:t>]</w:t>
            </w:r>
          </w:p>
          <w:p w14:paraId="7CF3E90E" w14:textId="6C9F09B3"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40CB07" w14:textId="77777777" w:rsidR="001A6D83" w:rsidRPr="00CE6A7A" w:rsidRDefault="001A6D83" w:rsidP="001A6D83">
            <w:pPr>
              <w:spacing w:line="240" w:lineRule="auto"/>
              <w:ind w:left="105" w:right="105"/>
              <w:textAlignment w:val="baseline"/>
              <w:rPr>
                <w:rFonts w:ascii="Calibri" w:eastAsia="Times New Roman" w:hAnsi="Calibri" w:cs="Times New Roman"/>
                <w:b/>
                <w:bCs/>
                <w:sz w:val="18"/>
                <w:szCs w:val="18"/>
              </w:rPr>
            </w:pPr>
          </w:p>
          <w:p w14:paraId="34B998A5" w14:textId="77777777" w:rsidR="001A6D83" w:rsidRPr="00CE6A7A" w:rsidRDefault="001A6D83" w:rsidP="001A6D83">
            <w:pPr>
              <w:spacing w:line="240" w:lineRule="auto"/>
              <w:ind w:left="105" w:right="105"/>
              <w:textAlignment w:val="baseline"/>
              <w:rPr>
                <w:sz w:val="18"/>
                <w:szCs w:val="18"/>
              </w:rPr>
            </w:pPr>
          </w:p>
        </w:tc>
        <w:tc>
          <w:tcPr>
            <w:tcW w:w="1170" w:type="dxa"/>
          </w:tcPr>
          <w:p w14:paraId="4F21C842" w14:textId="77777777" w:rsidR="001A6D83" w:rsidRPr="00CE6A7A" w:rsidRDefault="001A6D83" w:rsidP="001A6D83">
            <w:pPr>
              <w:rPr>
                <w:sz w:val="18"/>
                <w:szCs w:val="18"/>
              </w:rPr>
            </w:pPr>
          </w:p>
        </w:tc>
        <w:tc>
          <w:tcPr>
            <w:tcW w:w="1899" w:type="dxa"/>
          </w:tcPr>
          <w:p w14:paraId="0D40FF0E" w14:textId="665AA623"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creating a new repository and uploading project files to Git Hub</w:t>
            </w:r>
          </w:p>
          <w:p w14:paraId="1185666C" w14:textId="7B541078"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45B708C3" w14:textId="367159AE"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No evidence for cloning Git hub repo to Git</w:t>
            </w:r>
          </w:p>
          <w:p w14:paraId="19D7FE47" w14:textId="4CD85BF9"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Push and Pull are not performed</w:t>
            </w:r>
          </w:p>
          <w:p w14:paraId="7076348E" w14:textId="77777777" w:rsidR="001A6D83" w:rsidRPr="00CE6A7A" w:rsidRDefault="001A6D83" w:rsidP="001A6D83">
            <w:pPr>
              <w:pStyle w:val="ListParagraph"/>
              <w:numPr>
                <w:ilvl w:val="0"/>
                <w:numId w:val="0"/>
              </w:numPr>
              <w:spacing w:before="120" w:line="240" w:lineRule="auto"/>
              <w:ind w:left="197"/>
              <w:rPr>
                <w:rFonts w:cstheme="minorHAnsi"/>
                <w:sz w:val="18"/>
                <w:szCs w:val="18"/>
              </w:rPr>
            </w:pPr>
          </w:p>
        </w:tc>
        <w:tc>
          <w:tcPr>
            <w:tcW w:w="1899" w:type="dxa"/>
          </w:tcPr>
          <w:p w14:paraId="01C7A279" w14:textId="18CD5F5A"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D1EE8EA" w14:textId="4658AECF"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pository model is created but files are not uploaded to repo </w:t>
            </w:r>
          </w:p>
          <w:p w14:paraId="5A70C564" w14:textId="77777777"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597F7E52" w14:textId="17F9EA46"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appropriate options</w:t>
            </w:r>
          </w:p>
          <w:p w14:paraId="0B1DF685" w14:textId="5B7E27C0"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performed which are insignificant</w:t>
            </w:r>
          </w:p>
          <w:p w14:paraId="74D59C84" w14:textId="77777777" w:rsidR="001A6D83" w:rsidRPr="00CE6A7A" w:rsidRDefault="001A6D83" w:rsidP="001A6D83">
            <w:pPr>
              <w:rPr>
                <w:sz w:val="18"/>
                <w:szCs w:val="18"/>
              </w:rPr>
            </w:pPr>
          </w:p>
        </w:tc>
        <w:tc>
          <w:tcPr>
            <w:tcW w:w="1899" w:type="dxa"/>
          </w:tcPr>
          <w:p w14:paraId="4CA3A19C" w14:textId="2E08B358"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r w:rsidR="00692174" w:rsidRPr="00CE6A7A">
              <w:rPr>
                <w:rFonts w:eastAsia="Times New Roman" w:cstheme="minorHAnsi"/>
                <w:color w:val="211D1E"/>
                <w:sz w:val="18"/>
                <w:szCs w:val="18"/>
              </w:rPr>
              <w:t>all</w:t>
            </w:r>
            <w:r w:rsidRPr="00CE6A7A">
              <w:rPr>
                <w:rFonts w:eastAsia="Times New Roman" w:cstheme="minorHAnsi"/>
                <w:color w:val="211D1E"/>
                <w:sz w:val="18"/>
                <w:szCs w:val="18"/>
              </w:rPr>
              <w:t> the following: </w:t>
            </w:r>
          </w:p>
          <w:p w14:paraId="79A95491" w14:textId="7ACF7BCB"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po are</w:t>
            </w:r>
            <w:r w:rsidRPr="00CE6A7A">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created  and</w:t>
            </w:r>
            <w:proofErr w:type="gramEnd"/>
            <w:r>
              <w:rPr>
                <w:rFonts w:cstheme="minorHAnsi"/>
                <w:color w:val="444444"/>
                <w:sz w:val="18"/>
                <w:szCs w:val="18"/>
                <w:shd w:val="clear" w:color="auto" w:fill="FFFFFF"/>
              </w:rPr>
              <w:t xml:space="preserve"> project files are uploaded to repo</w:t>
            </w:r>
          </w:p>
          <w:p w14:paraId="701E325D" w14:textId="6AAE5F35"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Git </w:t>
            </w:r>
            <w:proofErr w:type="gramStart"/>
            <w:r>
              <w:rPr>
                <w:rFonts w:cstheme="minorHAnsi"/>
                <w:sz w:val="18"/>
                <w:szCs w:val="18"/>
              </w:rPr>
              <w:t>configuration</w:t>
            </w:r>
            <w:proofErr w:type="gramEnd"/>
            <w:r>
              <w:rPr>
                <w:rFonts w:cstheme="minorHAnsi"/>
                <w:sz w:val="18"/>
                <w:szCs w:val="18"/>
              </w:rPr>
              <w:t xml:space="preserve"> </w:t>
            </w:r>
            <w:proofErr w:type="gramStart"/>
            <w:r>
              <w:rPr>
                <w:rFonts w:cstheme="minorHAnsi"/>
                <w:sz w:val="18"/>
                <w:szCs w:val="18"/>
              </w:rPr>
              <w:t>are</w:t>
            </w:r>
            <w:proofErr w:type="gramEnd"/>
            <w:r>
              <w:rPr>
                <w:rFonts w:cstheme="minorHAnsi"/>
                <w:sz w:val="18"/>
                <w:szCs w:val="18"/>
              </w:rPr>
              <w:t xml:space="preserve"> performed with accordance of Git Hub </w:t>
            </w:r>
          </w:p>
          <w:p w14:paraId="517F0502" w14:textId="330F7915"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proper options</w:t>
            </w:r>
          </w:p>
          <w:p w14:paraId="10EFF4DF" w14:textId="7F080F56"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significant but not consistent</w:t>
            </w:r>
          </w:p>
          <w:p w14:paraId="70E947C6" w14:textId="77777777" w:rsidR="001A6D83" w:rsidRPr="00CE6A7A" w:rsidRDefault="001A6D83" w:rsidP="001A6D83">
            <w:pPr>
              <w:rPr>
                <w:sz w:val="18"/>
                <w:szCs w:val="18"/>
              </w:rPr>
            </w:pPr>
          </w:p>
        </w:tc>
        <w:tc>
          <w:tcPr>
            <w:tcW w:w="1899" w:type="dxa"/>
          </w:tcPr>
          <w:p w14:paraId="063A124E"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6A36F45D" w14:textId="3B9B1A7D"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Repo are created and project files are uploaded</w:t>
            </w:r>
          </w:p>
          <w:p w14:paraId="19F6957D"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59497112" w14:textId="7E2CD809"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 xml:space="preserve">Many functions related to cloning </w:t>
            </w:r>
            <w:proofErr w:type="gramStart"/>
            <w:r>
              <w:rPr>
                <w:rFonts w:cstheme="minorHAnsi"/>
                <w:color w:val="444444"/>
                <w:sz w:val="18"/>
                <w:szCs w:val="18"/>
                <w:shd w:val="clear" w:color="auto" w:fill="FFFFFF"/>
              </w:rPr>
              <w:t>is</w:t>
            </w:r>
            <w:proofErr w:type="gramEnd"/>
            <w:r>
              <w:rPr>
                <w:rFonts w:cstheme="minorHAnsi"/>
                <w:color w:val="444444"/>
                <w:sz w:val="18"/>
                <w:szCs w:val="18"/>
                <w:shd w:val="clear" w:color="auto" w:fill="FFFFFF"/>
              </w:rPr>
              <w:t xml:space="preserve"> performed apart from basic operations</w:t>
            </w:r>
          </w:p>
          <w:p w14:paraId="1968E029" w14:textId="151A281A"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18E98F3E" w14:textId="2781232C" w:rsidR="001A6D83" w:rsidRPr="00CE6A7A" w:rsidRDefault="001A6D83" w:rsidP="001A6D83">
            <w:pPr>
              <w:pStyle w:val="ListParagraph"/>
              <w:numPr>
                <w:ilvl w:val="0"/>
                <w:numId w:val="0"/>
              </w:numPr>
              <w:spacing w:before="120" w:line="240" w:lineRule="auto"/>
              <w:ind w:left="269"/>
              <w:rPr>
                <w:rFonts w:cstheme="minorHAnsi"/>
                <w:sz w:val="18"/>
                <w:szCs w:val="18"/>
              </w:rPr>
            </w:pPr>
          </w:p>
        </w:tc>
        <w:tc>
          <w:tcPr>
            <w:tcW w:w="1900" w:type="dxa"/>
          </w:tcPr>
          <w:p w14:paraId="32ED6F29"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422EF627" w14:textId="6EBB51D0"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Scenario is created and explained about significance of repo creation</w:t>
            </w:r>
          </w:p>
          <w:p w14:paraId="1EA616D4"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64C682A1" w14:textId="177C2E63" w:rsidR="001A6D83" w:rsidRPr="001A6D83"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Different cloning techniques should be elucidated.</w:t>
            </w:r>
          </w:p>
          <w:p w14:paraId="2E8E3C7F" w14:textId="120C4100" w:rsid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7B264909" w14:textId="429FE0C2" w:rsidR="00CA5707" w:rsidRPr="00CE6A7A"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Branching should be exhibited</w:t>
            </w:r>
          </w:p>
          <w:p w14:paraId="30868F77" w14:textId="77777777" w:rsidR="001A6D83" w:rsidRPr="00CE6A7A" w:rsidRDefault="001A6D83" w:rsidP="001A6D83">
            <w:pPr>
              <w:rPr>
                <w:sz w:val="18"/>
                <w:szCs w:val="18"/>
              </w:rPr>
            </w:pPr>
          </w:p>
        </w:tc>
      </w:tr>
      <w:tr w:rsidR="00854F3F" w:rsidRPr="00CE6A7A" w14:paraId="1DE1D4D0" w14:textId="77777777" w:rsidTr="00CE6A7A">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 xml:space="preserve">Report </w:t>
            </w:r>
            <w:proofErr w:type="gramStart"/>
            <w:r w:rsidRPr="00CE6A7A">
              <w:rPr>
                <w:rFonts w:ascii="Calibri" w:eastAsia="Times New Roman" w:hAnsi="Calibri" w:cs="Times New Roman"/>
                <w:b/>
                <w:bCs/>
                <w:sz w:val="18"/>
                <w:szCs w:val="18"/>
              </w:rPr>
              <w:t>Quality  [</w:t>
            </w:r>
            <w:proofErr w:type="gramEnd"/>
            <w:r w:rsidRPr="00CE6A7A">
              <w:rPr>
                <w:rFonts w:ascii="Calibri" w:eastAsia="Times New Roman" w:hAnsi="Calibri" w:cs="Times New Roman"/>
                <w:b/>
                <w:bCs/>
                <w:sz w:val="18"/>
                <w:szCs w:val="18"/>
              </w:rPr>
              <w:t>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report </w:t>
            </w:r>
            <w:proofErr w:type="gramStart"/>
            <w:r w:rsidRPr="00CE6A7A">
              <w:rPr>
                <w:rFonts w:cstheme="minorHAnsi"/>
                <w:color w:val="444444"/>
                <w:sz w:val="18"/>
                <w:szCs w:val="18"/>
                <w:shd w:val="clear" w:color="auto" w:fill="FFFFFF"/>
              </w:rPr>
              <w:t>with</w:t>
            </w:r>
            <w:proofErr w:type="gramEnd"/>
            <w:r w:rsidRPr="00CE6A7A">
              <w:rPr>
                <w:rFonts w:cstheme="minorHAnsi"/>
                <w:color w:val="444444"/>
                <w:sz w:val="18"/>
                <w:szCs w:val="18"/>
                <w:shd w:val="clear" w:color="auto" w:fill="FFFFFF"/>
              </w:rPr>
              <w:t xml:space="preserve">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w:t>
            </w:r>
            <w:proofErr w:type="gramStart"/>
            <w:r w:rsidRPr="00CE6A7A">
              <w:rPr>
                <w:rFonts w:eastAsia="Times New Roman" w:cstheme="minorHAnsi"/>
                <w:color w:val="211D1E"/>
                <w:sz w:val="18"/>
                <w:szCs w:val="18"/>
              </w:rPr>
              <w:t>all of</w:t>
            </w:r>
            <w:proofErr w:type="gramEnd"/>
            <w:r w:rsidRPr="00CE6A7A">
              <w:rPr>
                <w:rFonts w:eastAsia="Times New Roman" w:cstheme="minorHAnsi"/>
                <w:color w:val="211D1E"/>
                <w:sz w:val="18"/>
                <w:szCs w:val="18"/>
              </w:rPr>
              <w:t>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Complete report </w:t>
            </w:r>
            <w:proofErr w:type="gramStart"/>
            <w:r w:rsidRPr="00CE6A7A">
              <w:rPr>
                <w:rFonts w:cstheme="minorHAnsi"/>
                <w:color w:val="444444"/>
                <w:sz w:val="18"/>
                <w:szCs w:val="18"/>
                <w:shd w:val="clear" w:color="auto" w:fill="FFFFFF"/>
              </w:rPr>
              <w:t>with</w:t>
            </w:r>
            <w:proofErr w:type="gramEnd"/>
            <w:r w:rsidRPr="00CE6A7A">
              <w:rPr>
                <w:rFonts w:cstheme="minorHAnsi"/>
                <w:color w:val="444444"/>
                <w:sz w:val="18"/>
                <w:szCs w:val="18"/>
                <w:shd w:val="clear" w:color="auto" w:fill="FFFFFF"/>
              </w:rPr>
              <w:t xml:space="preserve">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proofErr w:type="gramStart"/>
            <w:r w:rsidRPr="00CE6A7A">
              <w:rPr>
                <w:rFonts w:eastAsia="Times New Roman" w:cstheme="minorHAnsi"/>
                <w:color w:val="211D1E"/>
                <w:sz w:val="18"/>
                <w:szCs w:val="18"/>
              </w:rPr>
              <w:t>all of</w:t>
            </w:r>
            <w:proofErr w:type="gramEnd"/>
            <w:r w:rsidRPr="00CE6A7A">
              <w:rPr>
                <w:rFonts w:eastAsia="Times New Roman" w:cstheme="minorHAnsi"/>
                <w:color w:val="211D1E"/>
                <w:sz w:val="18"/>
                <w:szCs w:val="18"/>
              </w:rPr>
              <w:t>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3"/>
    <w:p w14:paraId="0FA96C9C" w14:textId="0DFC14A6" w:rsidR="00CE6A7A" w:rsidRDefault="00CE6A7A" w:rsidP="00CE6A7A">
      <w:pPr>
        <w:pStyle w:val="Heading2"/>
      </w:pPr>
      <w:r>
        <w:lastRenderedPageBreak/>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w:t>
      </w:r>
      <w:proofErr w:type="gramStart"/>
      <w:r w:rsidRPr="009332D1">
        <w:rPr>
          <w:b w:val="0"/>
          <w:bCs w:val="0"/>
        </w:rPr>
        <w:t>_</w:t>
      </w:r>
      <w:r>
        <w:rPr>
          <w:b w:val="0"/>
          <w:bCs w:val="0"/>
        </w:rPr>
        <w:tab/>
      </w:r>
      <w:r>
        <w:rPr>
          <w:b w:val="0"/>
          <w:bCs w:val="0"/>
        </w:rPr>
        <w:tab/>
      </w:r>
      <w:r w:rsidRPr="009332D1">
        <w:t>Student</w:t>
      </w:r>
      <w:proofErr w:type="gramEnd"/>
      <w:r w:rsidRPr="009332D1">
        <w:t xml:space="preserve"> HCT </w:t>
      </w:r>
      <w:proofErr w:type="gramStart"/>
      <w:r w:rsidRPr="009332D1">
        <w:t>ID:</w:t>
      </w:r>
      <w:r>
        <w:rPr>
          <w:b w:val="0"/>
          <w:bCs w:val="0"/>
        </w:rPr>
        <w:t>_</w:t>
      </w:r>
      <w:proofErr w:type="gramEnd"/>
      <w:r>
        <w:rPr>
          <w:b w:val="0"/>
          <w:bCs w:val="0"/>
        </w:rPr>
        <w:t>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4"/>
        <w:gridCol w:w="885"/>
        <w:gridCol w:w="1817"/>
        <w:gridCol w:w="3137"/>
        <w:gridCol w:w="3137"/>
        <w:gridCol w:w="1817"/>
        <w:gridCol w:w="181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Absent</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1-5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59.5% </w:t>
            </w:r>
            <w:r>
              <w:rPr>
                <w:rFonts w:ascii="Calibri" w:eastAsia="Times New Roman" w:hAnsi="Calibri" w:cs="Segoe UI"/>
                <w:b/>
                <w:bCs/>
                <w:sz w:val="20"/>
                <w:szCs w:val="20"/>
              </w:rPr>
              <w:t xml:space="preserve">- </w:t>
            </w:r>
            <w:r w:rsidRPr="008E1050">
              <w:rPr>
                <w:rFonts w:ascii="Calibri" w:eastAsia="Times New Roman" w:hAnsi="Calibri" w:cs="Segoe UI"/>
                <w:b/>
                <w:bCs/>
                <w:sz w:val="20"/>
                <w:szCs w:val="20"/>
              </w:rPr>
              <w:t>6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69.5% </w:t>
            </w:r>
            <w:r>
              <w:rPr>
                <w:rFonts w:ascii="Calibri" w:eastAsia="Times New Roman" w:hAnsi="Calibri" w:cs="Segoe UI"/>
                <w:b/>
                <w:bCs/>
                <w:sz w:val="20"/>
                <w:szCs w:val="20"/>
              </w:rPr>
              <w:t>-</w:t>
            </w:r>
            <w:r w:rsidRPr="008E1050">
              <w:rPr>
                <w:rFonts w:ascii="Calibri" w:eastAsia="Times New Roman" w:hAnsi="Calibri" w:cs="Segoe UI"/>
                <w:b/>
                <w:bCs/>
                <w:sz w:val="20"/>
                <w:szCs w:val="20"/>
              </w:rPr>
              <w:t> 7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76.5% à8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86.5% à100%</w:t>
            </w:r>
            <w:r w:rsidRPr="008E1050">
              <w:rPr>
                <w:rFonts w:ascii="Calibri" w:eastAsia="Times New Roman" w:hAnsi="Calibri" w:cs="Segoe UI"/>
                <w:sz w:val="20"/>
                <w:szCs w:val="20"/>
              </w:rPr>
              <w:t> </w:t>
            </w:r>
          </w:p>
        </w:tc>
      </w:tr>
      <w:tr w:rsidR="00CE6A7A" w:rsidRPr="008E1050"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Collaboration (1</w:t>
            </w:r>
            <w:r>
              <w:rPr>
                <w:rFonts w:ascii="Calibri" w:eastAsia="Times New Roman" w:hAnsi="Calibri" w:cs="Segoe UI"/>
                <w:b/>
                <w:bCs/>
                <w:sz w:val="20"/>
                <w:szCs w:val="20"/>
              </w:rPr>
              <w:t>0</w:t>
            </w:r>
            <w:r w:rsidRPr="008E1050">
              <w:rPr>
                <w:rFonts w:ascii="Calibri" w:eastAsia="Times New Roman" w:hAnsi="Calibri" w:cs="Segoe UI"/>
                <w:b/>
                <w:bCs/>
                <w:sz w:val="20"/>
                <w:szCs w:val="20"/>
              </w:rPr>
              <w:t>%)</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oes not partake in the task or is so frequently distracted that he/she produces. </w:t>
            </w:r>
          </w:p>
          <w:p w14:paraId="28A9F2E2" w14:textId="4EBF7ECC"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Having made no contribution to the group's objective. </w:t>
            </w:r>
          </w:p>
          <w:p w14:paraId="1AD7876B" w14:textId="77777777" w:rsidR="003A71ED" w:rsidRPr="00072558" w:rsidRDefault="003A71ED" w:rsidP="003A71ED">
            <w:pPr>
              <w:spacing w:line="240" w:lineRule="auto"/>
              <w:textAlignment w:val="baseline"/>
              <w:rPr>
                <w:rFonts w:eastAsia="Times New Roman" w:cstheme="minorHAnsi"/>
                <w:sz w:val="20"/>
                <w:szCs w:val="20"/>
              </w:rPr>
            </w:pPr>
          </w:p>
          <w:p w14:paraId="5972DA01" w14:textId="77777777" w:rsidR="003A71ED" w:rsidRPr="00072558" w:rsidRDefault="003A71ED" w:rsidP="003A71ED">
            <w:pPr>
              <w:spacing w:line="240" w:lineRule="auto"/>
              <w:textAlignment w:val="baseline"/>
              <w:rPr>
                <w:rFonts w:eastAsia="Times New Roman" w:cstheme="minorHAnsi"/>
                <w:sz w:val="20"/>
                <w:szCs w:val="20"/>
              </w:rPr>
            </w:pPr>
          </w:p>
          <w:p w14:paraId="262232CE"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0903C588" w14:textId="77777777" w:rsidR="003A71ED" w:rsidRPr="00072558" w:rsidRDefault="003A71ED" w:rsidP="003A71ED">
            <w:pPr>
              <w:spacing w:line="240" w:lineRule="auto"/>
              <w:textAlignment w:val="baseline"/>
              <w:rPr>
                <w:rFonts w:eastAsia="Times New Roman" w:cstheme="minorHAnsi"/>
                <w:sz w:val="20"/>
                <w:szCs w:val="20"/>
              </w:rPr>
            </w:pPr>
          </w:p>
          <w:p w14:paraId="796A052E" w14:textId="127EE1D2"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the task but does not collaborate with others or contribute to the group process. </w:t>
            </w:r>
          </w:p>
          <w:p w14:paraId="5E67329F"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discussions. </w:t>
            </w:r>
          </w:p>
          <w:p w14:paraId="07513265"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own opinion and viewpoints. </w:t>
            </w:r>
          </w:p>
          <w:p w14:paraId="159B37EA"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Remains dedicated to the subject.</w:t>
            </w:r>
          </w:p>
          <w:p w14:paraId="38E91303" w14:textId="7EBCD403"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erforms independently specific tasks </w:t>
            </w:r>
          </w:p>
          <w:p w14:paraId="608B247E" w14:textId="77777777" w:rsidR="003A71ED" w:rsidRPr="00072558" w:rsidRDefault="003A71ED" w:rsidP="003A71ED">
            <w:pPr>
              <w:spacing w:line="240" w:lineRule="auto"/>
              <w:textAlignment w:val="baseline"/>
              <w:rPr>
                <w:rFonts w:eastAsia="Times New Roman" w:cstheme="minorHAnsi"/>
                <w:sz w:val="20"/>
                <w:szCs w:val="20"/>
              </w:rPr>
            </w:pPr>
          </w:p>
          <w:p w14:paraId="5503DDC6"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105FD345" w14:textId="77777777" w:rsidR="003A71ED" w:rsidRPr="00072558" w:rsidRDefault="003A71ED" w:rsidP="003A71ED">
            <w:pPr>
              <w:spacing w:line="240" w:lineRule="auto"/>
              <w:textAlignment w:val="baseline"/>
              <w:rPr>
                <w:rFonts w:eastAsia="Times New Roman" w:cstheme="minorHAnsi"/>
                <w:sz w:val="20"/>
                <w:szCs w:val="20"/>
              </w:rPr>
            </w:pPr>
          </w:p>
          <w:p w14:paraId="6218A454" w14:textId="61E5688F"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perates with the group </w:t>
            </w:r>
            <w:proofErr w:type="gramStart"/>
            <w:r w:rsidRPr="00072558">
              <w:rPr>
                <w:rFonts w:eastAsia="Times New Roman" w:cstheme="minorHAnsi"/>
                <w:sz w:val="20"/>
                <w:szCs w:val="20"/>
              </w:rPr>
              <w:t>process, but</w:t>
            </w:r>
            <w:proofErr w:type="gramEnd"/>
            <w:r w:rsidRPr="00072558">
              <w:rPr>
                <w:rFonts w:eastAsia="Times New Roman" w:cstheme="minorHAnsi"/>
                <w:sz w:val="20"/>
                <w:szCs w:val="20"/>
              </w:rPr>
              <w:t xml:space="preserve"> does not coordinate contributions with those of others.</w:t>
            </w:r>
          </w:p>
          <w:p w14:paraId="0F4CBB04"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Does not interrupt while listening.</w:t>
            </w:r>
          </w:p>
          <w:p w14:paraId="10F0889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Actively seeks the input of others.</w:t>
            </w:r>
          </w:p>
          <w:p w14:paraId="3D7BE69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cepts duties that have been assigned. </w:t>
            </w:r>
          </w:p>
          <w:p w14:paraId="7524EC7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lies with the group consensus. </w:t>
            </w:r>
          </w:p>
          <w:p w14:paraId="01DE14BE" w14:textId="2DB0F59E"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tilizes the ideas of others </w:t>
            </w:r>
          </w:p>
          <w:p w14:paraId="3FCE6423"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6BE46583" w14:textId="77777777" w:rsidR="003A71ED" w:rsidRPr="00072558" w:rsidRDefault="003A71ED" w:rsidP="003A71ED">
            <w:pPr>
              <w:spacing w:line="240" w:lineRule="auto"/>
              <w:textAlignment w:val="baseline"/>
              <w:rPr>
                <w:rFonts w:eastAsia="Times New Roman" w:cstheme="minorHAnsi"/>
                <w:sz w:val="20"/>
                <w:szCs w:val="20"/>
              </w:rPr>
            </w:pPr>
          </w:p>
          <w:p w14:paraId="58690DE9" w14:textId="2B0F37D8"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rdinates processes and products with those of </w:t>
            </w:r>
            <w:proofErr w:type="gramStart"/>
            <w:r w:rsidRPr="00072558">
              <w:rPr>
                <w:rFonts w:eastAsia="Times New Roman" w:cstheme="minorHAnsi"/>
                <w:sz w:val="20"/>
                <w:szCs w:val="20"/>
              </w:rPr>
              <w:t>teammates, but</w:t>
            </w:r>
            <w:proofErr w:type="gramEnd"/>
            <w:r w:rsidRPr="00072558">
              <w:rPr>
                <w:rFonts w:eastAsia="Times New Roman" w:cstheme="minorHAnsi"/>
                <w:sz w:val="20"/>
                <w:szCs w:val="20"/>
              </w:rPr>
              <w:t xml:space="preserve"> does not resolve significant conflicts. </w:t>
            </w:r>
          </w:p>
          <w:p w14:paraId="602C740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tively pays attention to what is being said. </w:t>
            </w:r>
          </w:p>
          <w:p w14:paraId="7A6DF107"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Offers and accepts constructive feedback. </w:t>
            </w:r>
          </w:p>
          <w:p w14:paraId="1D11DFBE"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Adapts</w:t>
            </w:r>
            <w:proofErr w:type="gramEnd"/>
            <w:r w:rsidRPr="00072558">
              <w:rPr>
                <w:rFonts w:eastAsia="Times New Roman" w:cstheme="minorHAnsi"/>
                <w:sz w:val="20"/>
                <w:szCs w:val="20"/>
              </w:rPr>
              <w:t xml:space="preserve"> ideas and/or processes to the needs of colleagues. </w:t>
            </w:r>
          </w:p>
          <w:p w14:paraId="7DCED61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eeks consensus. </w:t>
            </w:r>
          </w:p>
          <w:p w14:paraId="13883C52" w14:textId="51C1405B"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trivial disputes </w:t>
            </w:r>
          </w:p>
          <w:p w14:paraId="6C7EC01F" w14:textId="77777777" w:rsidR="003A71ED" w:rsidRPr="00072558" w:rsidRDefault="003A71ED" w:rsidP="003A71ED">
            <w:pPr>
              <w:spacing w:line="240" w:lineRule="auto"/>
              <w:textAlignment w:val="baseline"/>
              <w:rPr>
                <w:rFonts w:eastAsia="Times New Roman" w:cstheme="minorHAnsi"/>
                <w:sz w:val="20"/>
                <w:szCs w:val="20"/>
              </w:rPr>
            </w:pPr>
          </w:p>
          <w:p w14:paraId="2C1F362A" w14:textId="243154A0"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lastRenderedPageBreak/>
              <w:t>Student</w:t>
            </w:r>
            <w:proofErr w:type="gramEnd"/>
            <w:r w:rsidRPr="00072558">
              <w:rPr>
                <w:rFonts w:eastAsia="Times New Roman" w:cstheme="minorHAnsi"/>
                <w:sz w:val="20"/>
                <w:szCs w:val="20"/>
              </w:rPr>
              <w:t xml:space="preserve"> </w:t>
            </w:r>
            <w:proofErr w:type="gramStart"/>
            <w:r w:rsidRPr="00072558">
              <w:rPr>
                <w:rFonts w:eastAsia="Times New Roman" w:cstheme="minorHAnsi"/>
                <w:sz w:val="20"/>
                <w:szCs w:val="20"/>
              </w:rPr>
              <w:t>coordinates</w:t>
            </w:r>
            <w:proofErr w:type="gramEnd"/>
            <w:r w:rsidRPr="00072558">
              <w:rPr>
                <w:rFonts w:eastAsia="Times New Roman" w:cstheme="minorHAnsi"/>
                <w:sz w:val="20"/>
                <w:szCs w:val="20"/>
              </w:rPr>
              <w:t xml:space="preserve"> collaborative processes and outputs. </w:t>
            </w:r>
          </w:p>
          <w:p w14:paraId="1487D76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both significant and minor conflicts. </w:t>
            </w:r>
          </w:p>
          <w:p w14:paraId="11836A8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disagreements in an open and diplomatic manner. </w:t>
            </w:r>
          </w:p>
          <w:p w14:paraId="548B4308"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upports group decisions even if they are not unanimously supported. </w:t>
            </w:r>
          </w:p>
          <w:p w14:paraId="67311A5F" w14:textId="799B43F7" w:rsidR="006E27BE"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romised and negotiated to attain an agreement </w:t>
            </w:r>
          </w:p>
          <w:p w14:paraId="12B4A959" w14:textId="35F3DB4E" w:rsidR="00CE6A7A" w:rsidRPr="00072558" w:rsidRDefault="00CE6A7A" w:rsidP="00013938">
            <w:pPr>
              <w:spacing w:line="240" w:lineRule="auto"/>
              <w:textAlignment w:val="baseline"/>
              <w:rPr>
                <w:rFonts w:eastAsia="Times New Roman" w:cstheme="minorHAnsi"/>
                <w:sz w:val="18"/>
                <w:szCs w:val="18"/>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Oral Communication</w:t>
            </w:r>
            <w:r>
              <w:rPr>
                <w:rFonts w:ascii="Calibri" w:eastAsia="Times New Roman" w:hAnsi="Calibri" w:cs="Segoe UI"/>
                <w:b/>
                <w:bCs/>
                <w:sz w:val="20"/>
                <w:szCs w:val="20"/>
              </w:rPr>
              <w:t xml:space="preserve"> (Presentation)</w:t>
            </w:r>
            <w:r w:rsidRPr="008E1050">
              <w:rPr>
                <w:rFonts w:ascii="Calibri" w:eastAsia="Times New Roman" w:hAnsi="Calibri" w:cs="Segoe UI"/>
                <w:sz w:val="20"/>
                <w:szCs w:val="20"/>
              </w:rPr>
              <w:t> </w:t>
            </w:r>
          </w:p>
          <w:p w14:paraId="389E07F7" w14:textId="5FAF5D95"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w:t>
            </w:r>
            <w:r w:rsidR="00967FAD">
              <w:rPr>
                <w:rFonts w:ascii="Calibri" w:eastAsia="Times New Roman" w:hAnsi="Calibri" w:cs="Segoe UI"/>
                <w:b/>
                <w:bCs/>
                <w:sz w:val="20"/>
                <w:szCs w:val="20"/>
              </w:rPr>
              <w:t>1</w:t>
            </w:r>
            <w:r w:rsidR="00141B5E">
              <w:rPr>
                <w:rFonts w:ascii="Calibri" w:eastAsia="Times New Roman" w:hAnsi="Calibri" w:cs="Segoe UI"/>
                <w:b/>
                <w:bCs/>
                <w:sz w:val="20"/>
                <w:szCs w:val="20"/>
              </w:rPr>
              <w:t>2 Marks</w:t>
            </w:r>
            <w:r w:rsidRPr="008E1050">
              <w:rPr>
                <w:rFonts w:ascii="Calibri" w:eastAsia="Times New Roman" w:hAnsi="Calibri" w:cs="Segoe UI"/>
                <w:b/>
                <w:bCs/>
                <w:sz w:val="20"/>
                <w:szCs w:val="20"/>
              </w:rPr>
              <w:t>)</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Pr>
                <w:rStyle w:val="eop"/>
                <w:rFonts w:ascii="Calibri" w:hAnsi="Calibr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limited sense of audience and purpose</w:t>
            </w:r>
          </w:p>
          <w:p w14:paraId="6B6C2984" w14:textId="77777777" w:rsidR="00A05F43"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N</w:t>
            </w:r>
            <w:r w:rsidR="00053F34" w:rsidRPr="00072558">
              <w:rPr>
                <w:rFonts w:eastAsia="Times New Roman" w:cstheme="minorHAnsi"/>
                <w:sz w:val="20"/>
                <w:szCs w:val="20"/>
              </w:rPr>
              <w:t>o eye contact, no body language, and no decorum</w:t>
            </w:r>
          </w:p>
          <w:p w14:paraId="19DDD5E8"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limited clarity</w:t>
            </w:r>
          </w:p>
          <w:p w14:paraId="4034AE79" w14:textId="7A6FF3B3" w:rsidR="00053F34"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limited accuracy and effectiveness. </w:t>
            </w:r>
          </w:p>
          <w:p w14:paraId="68FE1A2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Tension and anxiety are </w:t>
            </w:r>
            <w:proofErr w:type="gramStart"/>
            <w:r w:rsidRPr="00072558">
              <w:rPr>
                <w:rFonts w:eastAsia="Times New Roman" w:cstheme="minorHAnsi"/>
                <w:sz w:val="20"/>
                <w:szCs w:val="20"/>
              </w:rPr>
              <w:t>palpable;</w:t>
            </w:r>
            <w:proofErr w:type="gramEnd"/>
          </w:p>
          <w:p w14:paraId="401634F2" w14:textId="43A6DEC2" w:rsidR="00053F34"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H</w:t>
            </w:r>
            <w:r w:rsidR="00053F34" w:rsidRPr="00072558">
              <w:rPr>
                <w:rFonts w:eastAsia="Times New Roman" w:cstheme="minorHAnsi"/>
                <w:sz w:val="20"/>
                <w:szCs w:val="20"/>
              </w:rPr>
              <w:t>as</w:t>
            </w:r>
            <w:proofErr w:type="gramEnd"/>
            <w:r w:rsidR="00053F34" w:rsidRPr="00072558">
              <w:rPr>
                <w:rFonts w:eastAsia="Times New Roman" w:cstheme="minorHAnsi"/>
                <w:sz w:val="20"/>
                <w:szCs w:val="20"/>
              </w:rPr>
              <w:t xml:space="preserve"> difficulty recovering from errors. </w:t>
            </w:r>
          </w:p>
          <w:p w14:paraId="0A8EF5C5" w14:textId="77777777" w:rsidR="00053F34" w:rsidRPr="00072558"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8"/>
                <w:szCs w:val="18"/>
              </w:rPr>
            </w:pPr>
          </w:p>
          <w:p w14:paraId="7F10F6B4" w14:textId="17CD7600"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Not </w:t>
            </w:r>
            <w:proofErr w:type="gramStart"/>
            <w:r w:rsidRPr="00072558">
              <w:rPr>
                <w:rStyle w:val="normaltextrun"/>
                <w:rFonts w:asciiTheme="minorHAnsi" w:eastAsiaTheme="majorEastAsia" w:hAnsiTheme="minorHAnsi" w:cstheme="minorHAnsi"/>
                <w:color w:val="211D1E"/>
                <w:sz w:val="18"/>
                <w:szCs w:val="18"/>
              </w:rPr>
              <w:t>all of</w:t>
            </w:r>
            <w:proofErr w:type="gramEnd"/>
            <w:r w:rsidRPr="00072558">
              <w:rPr>
                <w:rStyle w:val="normaltextrun"/>
                <w:rFonts w:asciiTheme="minorHAnsi" w:eastAsiaTheme="majorEastAsia" w:hAnsiTheme="minorHAnsi" w:cstheme="minorHAnsi"/>
                <w:color w:val="211D1E"/>
                <w:sz w:val="18"/>
                <w:szCs w:val="18"/>
              </w:rPr>
              <w:t xml:space="preserve"> the foregoing </w:t>
            </w:r>
            <w:proofErr w:type="gramStart"/>
            <w:r w:rsidRPr="00072558">
              <w:rPr>
                <w:rStyle w:val="normaltextrun"/>
                <w:rFonts w:asciiTheme="minorHAnsi" w:eastAsiaTheme="majorEastAsia" w:hAnsiTheme="minorHAnsi" w:cstheme="minorHAnsi"/>
                <w:color w:val="211D1E"/>
                <w:sz w:val="18"/>
                <w:szCs w:val="18"/>
              </w:rPr>
              <w:t>are</w:t>
            </w:r>
            <w:proofErr w:type="gramEnd"/>
            <w:r w:rsidRPr="00072558">
              <w:rPr>
                <w:rStyle w:val="normaltextrun"/>
                <w:rFonts w:asciiTheme="minorHAnsi" w:eastAsiaTheme="majorEastAsia" w:hAnsiTheme="minorHAnsi" w:cstheme="minorHAnsi"/>
                <w:color w:val="211D1E"/>
                <w:sz w:val="18"/>
                <w:szCs w:val="18"/>
              </w:rPr>
              <w:t xml:space="preserve"> true:  </w:t>
            </w:r>
          </w:p>
          <w:p w14:paraId="5F4C823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clear sense of audience and purpose</w:t>
            </w:r>
          </w:p>
          <w:p w14:paraId="17AA892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40F7F33B"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008E2DF0" w14:textId="37F30946"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Uses</w:t>
            </w:r>
            <w:proofErr w:type="gramEnd"/>
            <w:r w:rsidRPr="00072558">
              <w:rPr>
                <w:rFonts w:eastAsia="Times New Roman" w:cstheme="minorHAnsi"/>
                <w:sz w:val="20"/>
                <w:szCs w:val="20"/>
              </w:rPr>
              <w:t xml:space="preserve"> language with considerable accuracy and efficacy </w:t>
            </w:r>
          </w:p>
          <w:p w14:paraId="73E9701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apidly recovers</w:t>
            </w:r>
          </w:p>
          <w:p w14:paraId="6985072F" w14:textId="4ECF0DEE"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F717C5B"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FBC6BA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6A7BA3A9"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442861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1F6904"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B0C828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9F9AC6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6A588A77"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B707E1A" w14:textId="7220A273"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Most of the following, but not all:  </w:t>
            </w:r>
          </w:p>
          <w:p w14:paraId="69052F5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clear sense of audience and purpose</w:t>
            </w:r>
          </w:p>
          <w:p w14:paraId="4122ECC7"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7CD68AF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substantial clarity</w:t>
            </w:r>
          </w:p>
          <w:p w14:paraId="4C29CBFE" w14:textId="5E4F774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Uses</w:t>
            </w:r>
            <w:proofErr w:type="gramEnd"/>
            <w:r w:rsidRPr="00072558">
              <w:rPr>
                <w:rFonts w:eastAsia="Times New Roman" w:cstheme="minorHAnsi"/>
                <w:sz w:val="20"/>
                <w:szCs w:val="20"/>
              </w:rPr>
              <w:t xml:space="preserve"> language with substantial accuracy and effectiveness. </w:t>
            </w:r>
          </w:p>
          <w:p w14:paraId="504F578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Makes simple mistakes but recovers </w:t>
            </w:r>
            <w:proofErr w:type="gramStart"/>
            <w:r w:rsidRPr="00072558">
              <w:rPr>
                <w:rFonts w:eastAsia="Times New Roman" w:cstheme="minorHAnsi"/>
                <w:sz w:val="20"/>
                <w:szCs w:val="20"/>
              </w:rPr>
              <w:t>swiftly;</w:t>
            </w:r>
            <w:proofErr w:type="gramEnd"/>
            <w:r w:rsidRPr="00072558">
              <w:rPr>
                <w:rFonts w:eastAsia="Times New Roman" w:cstheme="minorHAnsi"/>
                <w:sz w:val="20"/>
                <w:szCs w:val="20"/>
              </w:rPr>
              <w:t xml:space="preserve"> </w:t>
            </w:r>
          </w:p>
          <w:p w14:paraId="7A8399F9" w14:textId="708AB3E2"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5B6E95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5222F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3B8DE83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4E1219FC"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7BC57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525450A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07A72D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0A364838" w14:textId="453F8479"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413EAF6"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clear sense of audience and purpose </w:t>
            </w:r>
          </w:p>
          <w:p w14:paraId="3F034A25"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52B1F72C"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2E184081" w14:textId="6DF30E0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Uses</w:t>
            </w:r>
            <w:proofErr w:type="gramEnd"/>
            <w:r w:rsidRPr="00072558">
              <w:rPr>
                <w:rFonts w:eastAsia="Times New Roman" w:cstheme="minorHAnsi"/>
                <w:sz w:val="20"/>
                <w:szCs w:val="20"/>
              </w:rPr>
              <w:t xml:space="preserve"> language with considerable accuracy and efficacy. </w:t>
            </w:r>
          </w:p>
          <w:p w14:paraId="45DADC2A"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ecovers rapidly</w:t>
            </w:r>
          </w:p>
          <w:p w14:paraId="5CC02930" w14:textId="493DA848" w:rsidR="00CE6A7A" w:rsidRPr="00072558" w:rsidRDefault="00053F34"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072558" w:rsidRDefault="000D00E3" w:rsidP="000D00E3">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75250C2" w14:textId="77777777" w:rsidR="00053F34"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strong awareness of </w:t>
            </w:r>
            <w:proofErr w:type="gramStart"/>
            <w:r w:rsidRPr="00072558">
              <w:rPr>
                <w:rFonts w:eastAsia="Times New Roman" w:cstheme="minorHAnsi"/>
                <w:sz w:val="20"/>
                <w:szCs w:val="20"/>
              </w:rPr>
              <w:t>audience</w:t>
            </w:r>
            <w:proofErr w:type="gramEnd"/>
            <w:r w:rsidRPr="00072558">
              <w:rPr>
                <w:rFonts w:eastAsia="Times New Roman" w:cstheme="minorHAnsi"/>
                <w:sz w:val="20"/>
                <w:szCs w:val="20"/>
              </w:rPr>
              <w:t xml:space="preserve"> and purpose </w:t>
            </w:r>
          </w:p>
          <w:p w14:paraId="1205DABC" w14:textId="228CDFD2" w:rsidR="000D00E3"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w:t>
            </w:r>
            <w:r w:rsidR="000D00E3" w:rsidRPr="00072558">
              <w:rPr>
                <w:rFonts w:eastAsia="Times New Roman" w:cstheme="minorHAnsi"/>
                <w:sz w:val="20"/>
                <w:szCs w:val="20"/>
              </w:rPr>
              <w:t xml:space="preserve">aintains audience's attention by using direct eye contact and rarely glancing at notes. </w:t>
            </w:r>
          </w:p>
          <w:p w14:paraId="05A51B71" w14:textId="4B819B27" w:rsidR="000D00E3"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information and ideas with a high degree of precision and precision </w:t>
            </w:r>
          </w:p>
          <w:p w14:paraId="60803F65" w14:textId="6120AD36" w:rsidR="00CE6A7A" w:rsidRPr="00072558" w:rsidRDefault="000D00E3" w:rsidP="00072558">
            <w:pPr>
              <w:pStyle w:val="ListParagraph"/>
              <w:numPr>
                <w:ilvl w:val="0"/>
                <w:numId w:val="25"/>
              </w:numPr>
              <w:spacing w:after="0" w:line="240" w:lineRule="auto"/>
              <w:ind w:left="400" w:hanging="290"/>
              <w:textAlignment w:val="baseline"/>
              <w:rPr>
                <w:rFonts w:eastAsia="Times New Roman" w:cstheme="minorHAnsi"/>
                <w:sz w:val="18"/>
                <w:szCs w:val="18"/>
              </w:rPr>
            </w:pPr>
            <w:proofErr w:type="gramStart"/>
            <w:r w:rsidRPr="00072558">
              <w:rPr>
                <w:rFonts w:eastAsia="Times New Roman" w:cstheme="minorHAnsi"/>
                <w:sz w:val="20"/>
                <w:szCs w:val="20"/>
              </w:rPr>
              <w:t>Student appears</w:t>
            </w:r>
            <w:proofErr w:type="gramEnd"/>
            <w:r w:rsidRPr="00072558">
              <w:rPr>
                <w:rFonts w:eastAsia="Times New Roman" w:cstheme="minorHAnsi"/>
                <w:sz w:val="20"/>
                <w:szCs w:val="20"/>
              </w:rPr>
              <w:t xml:space="preserve">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Default="00CE6A7A" w:rsidP="00013938">
            <w:pPr>
              <w:spacing w:line="240" w:lineRule="auto"/>
              <w:jc w:val="both"/>
              <w:textAlignment w:val="baseline"/>
              <w:rPr>
                <w:rFonts w:ascii="Calibri" w:eastAsia="Times New Roman" w:hAnsi="Calibri" w:cs="Segoe UI"/>
                <w:sz w:val="20"/>
                <w:szCs w:val="20"/>
              </w:rPr>
            </w:pPr>
            <w:r>
              <w:rPr>
                <w:rFonts w:ascii="Calibri" w:eastAsia="Times New Roman" w:hAnsi="Calibri" w:cs="Segoe UI"/>
                <w:b/>
                <w:bCs/>
                <w:sz w:val="20"/>
                <w:szCs w:val="20"/>
              </w:rPr>
              <w:lastRenderedPageBreak/>
              <w:t xml:space="preserve">Follow-up questions and discussion </w:t>
            </w:r>
            <w:r w:rsidRPr="008E1050">
              <w:rPr>
                <w:rFonts w:ascii="Calibri" w:eastAsia="Times New Roman" w:hAnsi="Calibri" w:cs="Segoe UI"/>
                <w:b/>
                <w:bCs/>
                <w:sz w:val="20"/>
                <w:szCs w:val="20"/>
              </w:rPr>
              <w:t>(</w:t>
            </w:r>
            <w:r w:rsidR="00141B5E">
              <w:rPr>
                <w:rFonts w:ascii="Calibri" w:eastAsia="Times New Roman" w:hAnsi="Calibri" w:cs="Segoe UI"/>
                <w:b/>
                <w:bCs/>
                <w:sz w:val="20"/>
                <w:szCs w:val="20"/>
              </w:rPr>
              <w:t>28 Marks)</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p w14:paraId="11241AF6" w14:textId="77777777" w:rsidR="00CE6A7A" w:rsidRDefault="00CE6A7A" w:rsidP="00013938">
            <w:pPr>
              <w:spacing w:after="0" w:line="240" w:lineRule="auto"/>
              <w:jc w:val="both"/>
              <w:textAlignment w:val="baseline"/>
              <w:rPr>
                <w:rFonts w:ascii="Segoe UI" w:eastAsia="Times New Roman" w:hAnsi="Segoe UI" w:cs="Segoe UI"/>
                <w:sz w:val="18"/>
                <w:szCs w:val="18"/>
              </w:rPr>
            </w:pPr>
          </w:p>
          <w:p w14:paraId="312B07DD"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answering </w:t>
            </w:r>
            <w:proofErr w:type="gramStart"/>
            <w:r w:rsidRPr="00072558">
              <w:rPr>
                <w:rFonts w:eastAsia="Times New Roman" w:cstheme="minorHAnsi"/>
                <w:sz w:val="20"/>
                <w:szCs w:val="20"/>
              </w:rPr>
              <w:t>all of</w:t>
            </w:r>
            <w:proofErr w:type="gramEnd"/>
            <w:r w:rsidRPr="00072558">
              <w:rPr>
                <w:rFonts w:eastAsia="Times New Roman" w:cstheme="minorHAnsi"/>
                <w:sz w:val="20"/>
                <w:szCs w:val="20"/>
              </w:rPr>
              <w:t xml:space="preserve">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responding to all inquiries and demonstrating a thorough understanding of the material. </w:t>
            </w:r>
          </w:p>
        </w:tc>
      </w:tr>
    </w:tbl>
    <w:p w14:paraId="29E5F2B9" w14:textId="77777777" w:rsidR="00CE6A7A" w:rsidRDefault="00CE6A7A" w:rsidP="00CE6A7A">
      <w:pPr>
        <w:rPr>
          <w:rFonts w:ascii="Calibri" w:eastAsia="Calibri" w:hAnsi="Calibri" w:cs="Calibri"/>
        </w:rPr>
      </w:pPr>
    </w:p>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70A9B" w14:textId="77777777" w:rsidR="00E71F02" w:rsidRDefault="00E71F02">
      <w:pPr>
        <w:spacing w:line="240" w:lineRule="auto"/>
      </w:pPr>
      <w:r>
        <w:separator/>
      </w:r>
    </w:p>
  </w:endnote>
  <w:endnote w:type="continuationSeparator" w:id="0">
    <w:p w14:paraId="2A7E7C1F" w14:textId="77777777" w:rsidR="00E71F02" w:rsidRDefault="00E71F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altName w:val="Malgun Gothic Semilight"/>
    <w:charset w:val="81"/>
    <w:family w:val="swiss"/>
    <w:pitch w:val="variable"/>
    <w:sig w:usb0="800002BF" w:usb1="29D7A47B" w:usb2="00000010" w:usb3="00000000" w:csb0="0029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7BC93" w14:textId="77777777" w:rsidR="00E71F02" w:rsidRDefault="00E71F02">
      <w:pPr>
        <w:spacing w:line="240" w:lineRule="auto"/>
      </w:pPr>
      <w:r>
        <w:separator/>
      </w:r>
    </w:p>
  </w:footnote>
  <w:footnote w:type="continuationSeparator" w:id="0">
    <w:p w14:paraId="14AEA2D5" w14:textId="77777777" w:rsidR="00E71F02" w:rsidRDefault="00E71F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9"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3"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1795622">
    <w:abstractNumId w:val="15"/>
  </w:num>
  <w:num w:numId="2" w16cid:durableId="419644712">
    <w:abstractNumId w:val="21"/>
  </w:num>
  <w:num w:numId="3" w16cid:durableId="152377015">
    <w:abstractNumId w:val="12"/>
  </w:num>
  <w:num w:numId="4" w16cid:durableId="1601570237">
    <w:abstractNumId w:val="14"/>
  </w:num>
  <w:num w:numId="5" w16cid:durableId="1781101566">
    <w:abstractNumId w:val="22"/>
  </w:num>
  <w:num w:numId="6" w16cid:durableId="2101947269">
    <w:abstractNumId w:val="10"/>
  </w:num>
  <w:num w:numId="7" w16cid:durableId="602613268">
    <w:abstractNumId w:val="3"/>
  </w:num>
  <w:num w:numId="8" w16cid:durableId="891968695">
    <w:abstractNumId w:val="17"/>
  </w:num>
  <w:num w:numId="9" w16cid:durableId="147286228">
    <w:abstractNumId w:val="6"/>
  </w:num>
  <w:num w:numId="10" w16cid:durableId="739446112">
    <w:abstractNumId w:val="0"/>
  </w:num>
  <w:num w:numId="11" w16cid:durableId="584001386">
    <w:abstractNumId w:val="23"/>
  </w:num>
  <w:num w:numId="12" w16cid:durableId="1121535586">
    <w:abstractNumId w:val="24"/>
  </w:num>
  <w:num w:numId="13" w16cid:durableId="1167131464">
    <w:abstractNumId w:val="9"/>
  </w:num>
  <w:num w:numId="14" w16cid:durableId="2088843898">
    <w:abstractNumId w:val="11"/>
  </w:num>
  <w:num w:numId="15" w16cid:durableId="124927747">
    <w:abstractNumId w:val="5"/>
  </w:num>
  <w:num w:numId="16" w16cid:durableId="1059473179">
    <w:abstractNumId w:val="7"/>
  </w:num>
  <w:num w:numId="17" w16cid:durableId="592251446">
    <w:abstractNumId w:val="18"/>
  </w:num>
  <w:num w:numId="18" w16cid:durableId="2077169243">
    <w:abstractNumId w:val="20"/>
  </w:num>
  <w:num w:numId="19" w16cid:durableId="1747337124">
    <w:abstractNumId w:val="2"/>
  </w:num>
  <w:num w:numId="20" w16cid:durableId="619142249">
    <w:abstractNumId w:val="16"/>
  </w:num>
  <w:num w:numId="21" w16cid:durableId="645277576">
    <w:abstractNumId w:val="16"/>
    <w:lvlOverride w:ilvl="1">
      <w:lvl w:ilvl="1">
        <w:numFmt w:val="lowerLetter"/>
        <w:lvlText w:val="%2."/>
        <w:lvlJc w:val="left"/>
      </w:lvl>
    </w:lvlOverride>
  </w:num>
  <w:num w:numId="22" w16cid:durableId="1801142287">
    <w:abstractNumId w:val="4"/>
  </w:num>
  <w:num w:numId="23" w16cid:durableId="1557427117">
    <w:abstractNumId w:val="13"/>
  </w:num>
  <w:num w:numId="24" w16cid:durableId="394553062">
    <w:abstractNumId w:val="22"/>
  </w:num>
  <w:num w:numId="25" w16cid:durableId="1406881650">
    <w:abstractNumId w:val="19"/>
  </w:num>
  <w:num w:numId="26" w16cid:durableId="1101611184">
    <w:abstractNumId w:val="22"/>
  </w:num>
  <w:num w:numId="27" w16cid:durableId="1300066686">
    <w:abstractNumId w:val="22"/>
  </w:num>
  <w:num w:numId="28" w16cid:durableId="1485462517">
    <w:abstractNumId w:val="22"/>
  </w:num>
  <w:num w:numId="29" w16cid:durableId="1642268666">
    <w:abstractNumId w:val="22"/>
  </w:num>
  <w:num w:numId="30" w16cid:durableId="400106248">
    <w:abstractNumId w:val="22"/>
  </w:num>
  <w:num w:numId="31" w16cid:durableId="538782849">
    <w:abstractNumId w:val="22"/>
  </w:num>
  <w:num w:numId="32" w16cid:durableId="1702634821">
    <w:abstractNumId w:val="22"/>
  </w:num>
  <w:num w:numId="33" w16cid:durableId="2012097255">
    <w:abstractNumId w:val="22"/>
  </w:num>
  <w:num w:numId="34" w16cid:durableId="425421196">
    <w:abstractNumId w:val="22"/>
  </w:num>
  <w:num w:numId="35" w16cid:durableId="1311666918">
    <w:abstractNumId w:val="1"/>
  </w:num>
  <w:num w:numId="36" w16cid:durableId="13048503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206FC"/>
    <w:rsid w:val="0002222A"/>
    <w:rsid w:val="000254D9"/>
    <w:rsid w:val="0002731C"/>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60E"/>
    <w:rsid w:val="00071DBE"/>
    <w:rsid w:val="00072558"/>
    <w:rsid w:val="00075866"/>
    <w:rsid w:val="00080551"/>
    <w:rsid w:val="00083AE0"/>
    <w:rsid w:val="000845A6"/>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351B"/>
    <w:rsid w:val="000D3C45"/>
    <w:rsid w:val="000D5C6F"/>
    <w:rsid w:val="000D63CC"/>
    <w:rsid w:val="000D6F5B"/>
    <w:rsid w:val="000E14AC"/>
    <w:rsid w:val="000E3DAE"/>
    <w:rsid w:val="000E735A"/>
    <w:rsid w:val="0010138B"/>
    <w:rsid w:val="0010144B"/>
    <w:rsid w:val="00101F4B"/>
    <w:rsid w:val="001024B3"/>
    <w:rsid w:val="0010383C"/>
    <w:rsid w:val="00103C1D"/>
    <w:rsid w:val="00104162"/>
    <w:rsid w:val="0010691F"/>
    <w:rsid w:val="00110720"/>
    <w:rsid w:val="00110E55"/>
    <w:rsid w:val="001123CC"/>
    <w:rsid w:val="00113543"/>
    <w:rsid w:val="001152A8"/>
    <w:rsid w:val="001244C6"/>
    <w:rsid w:val="001254B3"/>
    <w:rsid w:val="00125DF9"/>
    <w:rsid w:val="00135601"/>
    <w:rsid w:val="00136246"/>
    <w:rsid w:val="00141B5E"/>
    <w:rsid w:val="00142D20"/>
    <w:rsid w:val="00146487"/>
    <w:rsid w:val="0014732F"/>
    <w:rsid w:val="00147927"/>
    <w:rsid w:val="00154A56"/>
    <w:rsid w:val="001558F6"/>
    <w:rsid w:val="00156E98"/>
    <w:rsid w:val="001573AE"/>
    <w:rsid w:val="00165D41"/>
    <w:rsid w:val="001708BD"/>
    <w:rsid w:val="00173770"/>
    <w:rsid w:val="00184187"/>
    <w:rsid w:val="00184D92"/>
    <w:rsid w:val="00184F68"/>
    <w:rsid w:val="0018530B"/>
    <w:rsid w:val="00186A5B"/>
    <w:rsid w:val="00190D3A"/>
    <w:rsid w:val="001931E3"/>
    <w:rsid w:val="00194CF5"/>
    <w:rsid w:val="001A5C19"/>
    <w:rsid w:val="001A6470"/>
    <w:rsid w:val="001A677F"/>
    <w:rsid w:val="001A6D83"/>
    <w:rsid w:val="001A71E0"/>
    <w:rsid w:val="001A7FAD"/>
    <w:rsid w:val="001B3E97"/>
    <w:rsid w:val="001B4D9C"/>
    <w:rsid w:val="001C0DBD"/>
    <w:rsid w:val="001C44CB"/>
    <w:rsid w:val="001C4FC0"/>
    <w:rsid w:val="001D358F"/>
    <w:rsid w:val="001D5B51"/>
    <w:rsid w:val="001E0249"/>
    <w:rsid w:val="001E282C"/>
    <w:rsid w:val="001E6EA3"/>
    <w:rsid w:val="001F4302"/>
    <w:rsid w:val="001F5C53"/>
    <w:rsid w:val="001F605D"/>
    <w:rsid w:val="001F6341"/>
    <w:rsid w:val="002039F6"/>
    <w:rsid w:val="0020755C"/>
    <w:rsid w:val="00213486"/>
    <w:rsid w:val="0021365D"/>
    <w:rsid w:val="00213938"/>
    <w:rsid w:val="00221F71"/>
    <w:rsid w:val="00224F6C"/>
    <w:rsid w:val="00226B3F"/>
    <w:rsid w:val="002339A5"/>
    <w:rsid w:val="002345EF"/>
    <w:rsid w:val="00234F22"/>
    <w:rsid w:val="00237747"/>
    <w:rsid w:val="00237E0B"/>
    <w:rsid w:val="00237EAE"/>
    <w:rsid w:val="00240255"/>
    <w:rsid w:val="00243027"/>
    <w:rsid w:val="00243033"/>
    <w:rsid w:val="00243744"/>
    <w:rsid w:val="00245F99"/>
    <w:rsid w:val="0025100E"/>
    <w:rsid w:val="00252DEA"/>
    <w:rsid w:val="002532F6"/>
    <w:rsid w:val="0025360B"/>
    <w:rsid w:val="00257DAD"/>
    <w:rsid w:val="002606DA"/>
    <w:rsid w:val="002621E6"/>
    <w:rsid w:val="00263844"/>
    <w:rsid w:val="0026795D"/>
    <w:rsid w:val="00270F7D"/>
    <w:rsid w:val="00270FC6"/>
    <w:rsid w:val="00272ED9"/>
    <w:rsid w:val="00276576"/>
    <w:rsid w:val="00281B07"/>
    <w:rsid w:val="002832D6"/>
    <w:rsid w:val="00286826"/>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B36"/>
    <w:rsid w:val="003102A0"/>
    <w:rsid w:val="00320D1D"/>
    <w:rsid w:val="0032100C"/>
    <w:rsid w:val="00325837"/>
    <w:rsid w:val="003341EC"/>
    <w:rsid w:val="00336F88"/>
    <w:rsid w:val="003416B1"/>
    <w:rsid w:val="00341DA6"/>
    <w:rsid w:val="003432B7"/>
    <w:rsid w:val="003436D3"/>
    <w:rsid w:val="00343B02"/>
    <w:rsid w:val="00344FFF"/>
    <w:rsid w:val="003462BF"/>
    <w:rsid w:val="00347257"/>
    <w:rsid w:val="003507DD"/>
    <w:rsid w:val="00351142"/>
    <w:rsid w:val="00363A6A"/>
    <w:rsid w:val="00365277"/>
    <w:rsid w:val="00366639"/>
    <w:rsid w:val="0036680F"/>
    <w:rsid w:val="00366CFE"/>
    <w:rsid w:val="003707C4"/>
    <w:rsid w:val="00372137"/>
    <w:rsid w:val="00380684"/>
    <w:rsid w:val="00382790"/>
    <w:rsid w:val="00384081"/>
    <w:rsid w:val="00384A87"/>
    <w:rsid w:val="00384FE0"/>
    <w:rsid w:val="00386094"/>
    <w:rsid w:val="00387A4D"/>
    <w:rsid w:val="00390DE1"/>
    <w:rsid w:val="003924D8"/>
    <w:rsid w:val="00393DE2"/>
    <w:rsid w:val="00397ECB"/>
    <w:rsid w:val="003A71ED"/>
    <w:rsid w:val="003B1578"/>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65B2"/>
    <w:rsid w:val="003F1F33"/>
    <w:rsid w:val="003F21F2"/>
    <w:rsid w:val="003F7281"/>
    <w:rsid w:val="00403982"/>
    <w:rsid w:val="004119A5"/>
    <w:rsid w:val="00411A5A"/>
    <w:rsid w:val="004138BC"/>
    <w:rsid w:val="00413C33"/>
    <w:rsid w:val="0041703C"/>
    <w:rsid w:val="004214E6"/>
    <w:rsid w:val="00423464"/>
    <w:rsid w:val="00430F5C"/>
    <w:rsid w:val="00431157"/>
    <w:rsid w:val="00431553"/>
    <w:rsid w:val="004326EC"/>
    <w:rsid w:val="00432FC5"/>
    <w:rsid w:val="0043481F"/>
    <w:rsid w:val="00444049"/>
    <w:rsid w:val="00444B55"/>
    <w:rsid w:val="0044522D"/>
    <w:rsid w:val="004477BD"/>
    <w:rsid w:val="00447AA5"/>
    <w:rsid w:val="00465F31"/>
    <w:rsid w:val="00471812"/>
    <w:rsid w:val="00471C36"/>
    <w:rsid w:val="00472AB9"/>
    <w:rsid w:val="004747C2"/>
    <w:rsid w:val="00475A9B"/>
    <w:rsid w:val="00476AAC"/>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CC"/>
    <w:rsid w:val="004C7AE5"/>
    <w:rsid w:val="004C7E0D"/>
    <w:rsid w:val="004D2BA7"/>
    <w:rsid w:val="004D2DEB"/>
    <w:rsid w:val="004D411A"/>
    <w:rsid w:val="004D780E"/>
    <w:rsid w:val="004E0D4E"/>
    <w:rsid w:val="004E465D"/>
    <w:rsid w:val="004E6000"/>
    <w:rsid w:val="004E7E8A"/>
    <w:rsid w:val="004F3C8B"/>
    <w:rsid w:val="004F5C98"/>
    <w:rsid w:val="004F7E13"/>
    <w:rsid w:val="0050716B"/>
    <w:rsid w:val="00514E46"/>
    <w:rsid w:val="0051608D"/>
    <w:rsid w:val="00517D48"/>
    <w:rsid w:val="00521AED"/>
    <w:rsid w:val="0052499B"/>
    <w:rsid w:val="0052606C"/>
    <w:rsid w:val="005306F0"/>
    <w:rsid w:val="00533E3A"/>
    <w:rsid w:val="005350DB"/>
    <w:rsid w:val="00535DFE"/>
    <w:rsid w:val="00536BAF"/>
    <w:rsid w:val="005374ED"/>
    <w:rsid w:val="00540DA7"/>
    <w:rsid w:val="00542523"/>
    <w:rsid w:val="00543EF7"/>
    <w:rsid w:val="00543F71"/>
    <w:rsid w:val="00547D9B"/>
    <w:rsid w:val="00547FD9"/>
    <w:rsid w:val="005513DC"/>
    <w:rsid w:val="00554282"/>
    <w:rsid w:val="005573F5"/>
    <w:rsid w:val="0056013F"/>
    <w:rsid w:val="005610E8"/>
    <w:rsid w:val="00561269"/>
    <w:rsid w:val="00562E7E"/>
    <w:rsid w:val="00564E9C"/>
    <w:rsid w:val="00565B33"/>
    <w:rsid w:val="005768C3"/>
    <w:rsid w:val="0057759F"/>
    <w:rsid w:val="0058448A"/>
    <w:rsid w:val="005845A9"/>
    <w:rsid w:val="00584F5D"/>
    <w:rsid w:val="005853D1"/>
    <w:rsid w:val="00585E95"/>
    <w:rsid w:val="00587024"/>
    <w:rsid w:val="005907D8"/>
    <w:rsid w:val="00590CEA"/>
    <w:rsid w:val="0059292F"/>
    <w:rsid w:val="00592BAA"/>
    <w:rsid w:val="005A0585"/>
    <w:rsid w:val="005A3633"/>
    <w:rsid w:val="005A41DD"/>
    <w:rsid w:val="005A52FE"/>
    <w:rsid w:val="005A7969"/>
    <w:rsid w:val="005B090B"/>
    <w:rsid w:val="005B3B11"/>
    <w:rsid w:val="005B5746"/>
    <w:rsid w:val="005B6A03"/>
    <w:rsid w:val="005B6B8C"/>
    <w:rsid w:val="005B7584"/>
    <w:rsid w:val="005D3BFB"/>
    <w:rsid w:val="005D4E0E"/>
    <w:rsid w:val="005D7B8F"/>
    <w:rsid w:val="005E0813"/>
    <w:rsid w:val="005E3227"/>
    <w:rsid w:val="005E3384"/>
    <w:rsid w:val="005E5250"/>
    <w:rsid w:val="005E5614"/>
    <w:rsid w:val="005E67D9"/>
    <w:rsid w:val="005E7C06"/>
    <w:rsid w:val="005F0EC7"/>
    <w:rsid w:val="005F0F8E"/>
    <w:rsid w:val="005F1972"/>
    <w:rsid w:val="005F24EC"/>
    <w:rsid w:val="005F5E55"/>
    <w:rsid w:val="005F61A3"/>
    <w:rsid w:val="005F6A53"/>
    <w:rsid w:val="006033BF"/>
    <w:rsid w:val="00604D71"/>
    <w:rsid w:val="00606E52"/>
    <w:rsid w:val="0060793B"/>
    <w:rsid w:val="00612DC8"/>
    <w:rsid w:val="0061583F"/>
    <w:rsid w:val="006179E7"/>
    <w:rsid w:val="006203F8"/>
    <w:rsid w:val="00622A34"/>
    <w:rsid w:val="00622F3C"/>
    <w:rsid w:val="0062798B"/>
    <w:rsid w:val="0063228B"/>
    <w:rsid w:val="00640061"/>
    <w:rsid w:val="00646CA4"/>
    <w:rsid w:val="00651786"/>
    <w:rsid w:val="006518D5"/>
    <w:rsid w:val="00652AEE"/>
    <w:rsid w:val="00654C1A"/>
    <w:rsid w:val="006560ED"/>
    <w:rsid w:val="00666570"/>
    <w:rsid w:val="00666F5D"/>
    <w:rsid w:val="00667D0C"/>
    <w:rsid w:val="00670F9C"/>
    <w:rsid w:val="00671FE1"/>
    <w:rsid w:val="0067483B"/>
    <w:rsid w:val="00681F53"/>
    <w:rsid w:val="00684B8E"/>
    <w:rsid w:val="00686CA5"/>
    <w:rsid w:val="006904C5"/>
    <w:rsid w:val="006909E7"/>
    <w:rsid w:val="00691D8B"/>
    <w:rsid w:val="00692174"/>
    <w:rsid w:val="006948FC"/>
    <w:rsid w:val="00697463"/>
    <w:rsid w:val="006A2857"/>
    <w:rsid w:val="006A30F0"/>
    <w:rsid w:val="006A5AA2"/>
    <w:rsid w:val="006A7A71"/>
    <w:rsid w:val="006A7FB4"/>
    <w:rsid w:val="006B43DE"/>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7C8D"/>
    <w:rsid w:val="00711FF5"/>
    <w:rsid w:val="007130F6"/>
    <w:rsid w:val="007134B1"/>
    <w:rsid w:val="00721D81"/>
    <w:rsid w:val="007220E5"/>
    <w:rsid w:val="007275ED"/>
    <w:rsid w:val="00732147"/>
    <w:rsid w:val="00733D44"/>
    <w:rsid w:val="007353E5"/>
    <w:rsid w:val="007374E6"/>
    <w:rsid w:val="007378D0"/>
    <w:rsid w:val="00744FF6"/>
    <w:rsid w:val="007450DC"/>
    <w:rsid w:val="007456FE"/>
    <w:rsid w:val="00747189"/>
    <w:rsid w:val="00752B9B"/>
    <w:rsid w:val="007544E4"/>
    <w:rsid w:val="00754CE4"/>
    <w:rsid w:val="00756025"/>
    <w:rsid w:val="00756779"/>
    <w:rsid w:val="00763220"/>
    <w:rsid w:val="00765B99"/>
    <w:rsid w:val="00765CAD"/>
    <w:rsid w:val="00773F9E"/>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D61"/>
    <w:rsid w:val="007D7610"/>
    <w:rsid w:val="007E03CB"/>
    <w:rsid w:val="007E03FC"/>
    <w:rsid w:val="007E2AE0"/>
    <w:rsid w:val="007E510F"/>
    <w:rsid w:val="007E5AB6"/>
    <w:rsid w:val="007F24E8"/>
    <w:rsid w:val="007F37D5"/>
    <w:rsid w:val="007F3C35"/>
    <w:rsid w:val="007F7596"/>
    <w:rsid w:val="008002B6"/>
    <w:rsid w:val="00800F52"/>
    <w:rsid w:val="008033F5"/>
    <w:rsid w:val="00805BDE"/>
    <w:rsid w:val="008135B5"/>
    <w:rsid w:val="00813FE4"/>
    <w:rsid w:val="00832227"/>
    <w:rsid w:val="0083610C"/>
    <w:rsid w:val="00837336"/>
    <w:rsid w:val="0084030D"/>
    <w:rsid w:val="0084098C"/>
    <w:rsid w:val="0084398E"/>
    <w:rsid w:val="00844E66"/>
    <w:rsid w:val="00844EFE"/>
    <w:rsid w:val="00853B77"/>
    <w:rsid w:val="00854F3F"/>
    <w:rsid w:val="00855545"/>
    <w:rsid w:val="00860C10"/>
    <w:rsid w:val="008613A0"/>
    <w:rsid w:val="00861FCA"/>
    <w:rsid w:val="00861FF5"/>
    <w:rsid w:val="00862F2A"/>
    <w:rsid w:val="00864F7D"/>
    <w:rsid w:val="00867BA8"/>
    <w:rsid w:val="00872570"/>
    <w:rsid w:val="00873EBE"/>
    <w:rsid w:val="00874890"/>
    <w:rsid w:val="00874F50"/>
    <w:rsid w:val="008759B1"/>
    <w:rsid w:val="00877CDC"/>
    <w:rsid w:val="008808D6"/>
    <w:rsid w:val="00881E41"/>
    <w:rsid w:val="00882AEC"/>
    <w:rsid w:val="00884A48"/>
    <w:rsid w:val="00884B77"/>
    <w:rsid w:val="00884F80"/>
    <w:rsid w:val="00885927"/>
    <w:rsid w:val="008871A5"/>
    <w:rsid w:val="008872ED"/>
    <w:rsid w:val="008923EB"/>
    <w:rsid w:val="008A00DC"/>
    <w:rsid w:val="008A063D"/>
    <w:rsid w:val="008A0E66"/>
    <w:rsid w:val="008A7B7A"/>
    <w:rsid w:val="008B0C9E"/>
    <w:rsid w:val="008B1FCA"/>
    <w:rsid w:val="008B202B"/>
    <w:rsid w:val="008B21E7"/>
    <w:rsid w:val="008B24EF"/>
    <w:rsid w:val="008B3212"/>
    <w:rsid w:val="008C04D5"/>
    <w:rsid w:val="008C0E18"/>
    <w:rsid w:val="008D28A6"/>
    <w:rsid w:val="008D3F64"/>
    <w:rsid w:val="008D4BA0"/>
    <w:rsid w:val="008D6872"/>
    <w:rsid w:val="008D6A8E"/>
    <w:rsid w:val="008E07D7"/>
    <w:rsid w:val="008E6A03"/>
    <w:rsid w:val="008F2A0B"/>
    <w:rsid w:val="008F5B6A"/>
    <w:rsid w:val="009034E6"/>
    <w:rsid w:val="00910CAE"/>
    <w:rsid w:val="00910F56"/>
    <w:rsid w:val="009115C4"/>
    <w:rsid w:val="0091479E"/>
    <w:rsid w:val="00916455"/>
    <w:rsid w:val="009173FB"/>
    <w:rsid w:val="00917523"/>
    <w:rsid w:val="00920978"/>
    <w:rsid w:val="0092510F"/>
    <w:rsid w:val="00931E5B"/>
    <w:rsid w:val="009332D1"/>
    <w:rsid w:val="00940573"/>
    <w:rsid w:val="009450C1"/>
    <w:rsid w:val="0095059F"/>
    <w:rsid w:val="0095247E"/>
    <w:rsid w:val="00956A1E"/>
    <w:rsid w:val="00960E5E"/>
    <w:rsid w:val="00965390"/>
    <w:rsid w:val="00966E56"/>
    <w:rsid w:val="00967FAD"/>
    <w:rsid w:val="00972D43"/>
    <w:rsid w:val="009734EB"/>
    <w:rsid w:val="009747F5"/>
    <w:rsid w:val="009763F1"/>
    <w:rsid w:val="009850DB"/>
    <w:rsid w:val="00986920"/>
    <w:rsid w:val="00986D19"/>
    <w:rsid w:val="0099120D"/>
    <w:rsid w:val="0099268C"/>
    <w:rsid w:val="00994486"/>
    <w:rsid w:val="00994651"/>
    <w:rsid w:val="00994AE3"/>
    <w:rsid w:val="00997642"/>
    <w:rsid w:val="009A263A"/>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638"/>
    <w:rsid w:val="009E32B9"/>
    <w:rsid w:val="009E78D5"/>
    <w:rsid w:val="009E7F8F"/>
    <w:rsid w:val="009F3A8C"/>
    <w:rsid w:val="009F3E1D"/>
    <w:rsid w:val="009F5EB6"/>
    <w:rsid w:val="009F60E1"/>
    <w:rsid w:val="009F7175"/>
    <w:rsid w:val="009F76FA"/>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F28"/>
    <w:rsid w:val="00A33EC5"/>
    <w:rsid w:val="00A405A6"/>
    <w:rsid w:val="00A42A40"/>
    <w:rsid w:val="00A45C05"/>
    <w:rsid w:val="00A4613B"/>
    <w:rsid w:val="00A54E16"/>
    <w:rsid w:val="00A602B1"/>
    <w:rsid w:val="00A61678"/>
    <w:rsid w:val="00A61C7E"/>
    <w:rsid w:val="00A62866"/>
    <w:rsid w:val="00A63F42"/>
    <w:rsid w:val="00A71467"/>
    <w:rsid w:val="00A72994"/>
    <w:rsid w:val="00A75AA2"/>
    <w:rsid w:val="00A767B8"/>
    <w:rsid w:val="00A8204D"/>
    <w:rsid w:val="00A8749D"/>
    <w:rsid w:val="00A959CB"/>
    <w:rsid w:val="00A97888"/>
    <w:rsid w:val="00AA1F06"/>
    <w:rsid w:val="00AA4323"/>
    <w:rsid w:val="00AA62DC"/>
    <w:rsid w:val="00AA7B87"/>
    <w:rsid w:val="00AB4F68"/>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105DC"/>
    <w:rsid w:val="00B14A2D"/>
    <w:rsid w:val="00B152BE"/>
    <w:rsid w:val="00B225D3"/>
    <w:rsid w:val="00B2524C"/>
    <w:rsid w:val="00B25E99"/>
    <w:rsid w:val="00B262FB"/>
    <w:rsid w:val="00B349FD"/>
    <w:rsid w:val="00B36DAD"/>
    <w:rsid w:val="00B3781F"/>
    <w:rsid w:val="00B40125"/>
    <w:rsid w:val="00B40553"/>
    <w:rsid w:val="00B406B3"/>
    <w:rsid w:val="00B40CA1"/>
    <w:rsid w:val="00B43A56"/>
    <w:rsid w:val="00B5029F"/>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E014C"/>
    <w:rsid w:val="00BE50FC"/>
    <w:rsid w:val="00BE5775"/>
    <w:rsid w:val="00BF0B94"/>
    <w:rsid w:val="00BF33A9"/>
    <w:rsid w:val="00BF4E03"/>
    <w:rsid w:val="00C00B25"/>
    <w:rsid w:val="00C023E9"/>
    <w:rsid w:val="00C02961"/>
    <w:rsid w:val="00C03678"/>
    <w:rsid w:val="00C10872"/>
    <w:rsid w:val="00C11126"/>
    <w:rsid w:val="00C11A97"/>
    <w:rsid w:val="00C147B3"/>
    <w:rsid w:val="00C152F6"/>
    <w:rsid w:val="00C2402C"/>
    <w:rsid w:val="00C2611D"/>
    <w:rsid w:val="00C272F0"/>
    <w:rsid w:val="00C31608"/>
    <w:rsid w:val="00C32039"/>
    <w:rsid w:val="00C40BF3"/>
    <w:rsid w:val="00C41025"/>
    <w:rsid w:val="00C426F9"/>
    <w:rsid w:val="00C531F5"/>
    <w:rsid w:val="00C60AAB"/>
    <w:rsid w:val="00C611CB"/>
    <w:rsid w:val="00C63930"/>
    <w:rsid w:val="00C64EB5"/>
    <w:rsid w:val="00C6674A"/>
    <w:rsid w:val="00C71688"/>
    <w:rsid w:val="00C720C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20A0F"/>
    <w:rsid w:val="00D23205"/>
    <w:rsid w:val="00D23B2F"/>
    <w:rsid w:val="00D25E97"/>
    <w:rsid w:val="00D26091"/>
    <w:rsid w:val="00D274AD"/>
    <w:rsid w:val="00D301CD"/>
    <w:rsid w:val="00D31304"/>
    <w:rsid w:val="00D34BD6"/>
    <w:rsid w:val="00D44D82"/>
    <w:rsid w:val="00D45618"/>
    <w:rsid w:val="00D462B0"/>
    <w:rsid w:val="00D549A4"/>
    <w:rsid w:val="00D62FBC"/>
    <w:rsid w:val="00D6457C"/>
    <w:rsid w:val="00D6721A"/>
    <w:rsid w:val="00D7132E"/>
    <w:rsid w:val="00D870E7"/>
    <w:rsid w:val="00D92E7B"/>
    <w:rsid w:val="00D9320C"/>
    <w:rsid w:val="00D96EE6"/>
    <w:rsid w:val="00D97109"/>
    <w:rsid w:val="00DA49A0"/>
    <w:rsid w:val="00DA7256"/>
    <w:rsid w:val="00DB0F20"/>
    <w:rsid w:val="00DB31B9"/>
    <w:rsid w:val="00DB34B2"/>
    <w:rsid w:val="00DB5543"/>
    <w:rsid w:val="00DB6E0E"/>
    <w:rsid w:val="00DB7B15"/>
    <w:rsid w:val="00DC008B"/>
    <w:rsid w:val="00DC12A2"/>
    <w:rsid w:val="00DC1F5A"/>
    <w:rsid w:val="00DC56D7"/>
    <w:rsid w:val="00DC7C0E"/>
    <w:rsid w:val="00DD126B"/>
    <w:rsid w:val="00DD5672"/>
    <w:rsid w:val="00DD6C3C"/>
    <w:rsid w:val="00DE0460"/>
    <w:rsid w:val="00DE2EDB"/>
    <w:rsid w:val="00DF08BA"/>
    <w:rsid w:val="00DF0C75"/>
    <w:rsid w:val="00DF5A5E"/>
    <w:rsid w:val="00DF6179"/>
    <w:rsid w:val="00E01AA1"/>
    <w:rsid w:val="00E04628"/>
    <w:rsid w:val="00E046D9"/>
    <w:rsid w:val="00E0628E"/>
    <w:rsid w:val="00E065A3"/>
    <w:rsid w:val="00E108EA"/>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797B"/>
    <w:rsid w:val="00E502E8"/>
    <w:rsid w:val="00E51FD3"/>
    <w:rsid w:val="00E5415A"/>
    <w:rsid w:val="00E55886"/>
    <w:rsid w:val="00E55EE2"/>
    <w:rsid w:val="00E60C4F"/>
    <w:rsid w:val="00E716D7"/>
    <w:rsid w:val="00E71F02"/>
    <w:rsid w:val="00E80AD2"/>
    <w:rsid w:val="00E834DA"/>
    <w:rsid w:val="00E86659"/>
    <w:rsid w:val="00E873F3"/>
    <w:rsid w:val="00E90315"/>
    <w:rsid w:val="00EA1820"/>
    <w:rsid w:val="00EA2F5D"/>
    <w:rsid w:val="00EA3FAC"/>
    <w:rsid w:val="00EA5487"/>
    <w:rsid w:val="00EA79A4"/>
    <w:rsid w:val="00EB2756"/>
    <w:rsid w:val="00EB58CB"/>
    <w:rsid w:val="00EB7339"/>
    <w:rsid w:val="00EB73EB"/>
    <w:rsid w:val="00EC06E8"/>
    <w:rsid w:val="00EC1BA1"/>
    <w:rsid w:val="00EC1CFF"/>
    <w:rsid w:val="00EC2569"/>
    <w:rsid w:val="00EC25A2"/>
    <w:rsid w:val="00EC6442"/>
    <w:rsid w:val="00EC67D7"/>
    <w:rsid w:val="00EC69B9"/>
    <w:rsid w:val="00EC6A56"/>
    <w:rsid w:val="00EC6AB8"/>
    <w:rsid w:val="00ED32F6"/>
    <w:rsid w:val="00EE0764"/>
    <w:rsid w:val="00EE18D3"/>
    <w:rsid w:val="00EE2867"/>
    <w:rsid w:val="00EE7E53"/>
    <w:rsid w:val="00EF0F25"/>
    <w:rsid w:val="00EF1085"/>
    <w:rsid w:val="00EF287C"/>
    <w:rsid w:val="00EF2D97"/>
    <w:rsid w:val="00EF3F24"/>
    <w:rsid w:val="00EF4D20"/>
    <w:rsid w:val="00EF6D1C"/>
    <w:rsid w:val="00F02181"/>
    <w:rsid w:val="00F14AE3"/>
    <w:rsid w:val="00F15ED1"/>
    <w:rsid w:val="00F16C63"/>
    <w:rsid w:val="00F21865"/>
    <w:rsid w:val="00F2757F"/>
    <w:rsid w:val="00F30765"/>
    <w:rsid w:val="00F31E72"/>
    <w:rsid w:val="00F32AE5"/>
    <w:rsid w:val="00F355F6"/>
    <w:rsid w:val="00F36B84"/>
    <w:rsid w:val="00F37AD1"/>
    <w:rsid w:val="00F45613"/>
    <w:rsid w:val="00F46B06"/>
    <w:rsid w:val="00F47181"/>
    <w:rsid w:val="00F52240"/>
    <w:rsid w:val="00F55C6A"/>
    <w:rsid w:val="00F57F5B"/>
    <w:rsid w:val="00F6157E"/>
    <w:rsid w:val="00F65534"/>
    <w:rsid w:val="00F65883"/>
    <w:rsid w:val="00F65F79"/>
    <w:rsid w:val="00F67CD9"/>
    <w:rsid w:val="00F71593"/>
    <w:rsid w:val="00F76FE5"/>
    <w:rsid w:val="00F772D4"/>
    <w:rsid w:val="00F85449"/>
    <w:rsid w:val="00F931BB"/>
    <w:rsid w:val="00F95DCC"/>
    <w:rsid w:val="00F95E84"/>
    <w:rsid w:val="00FA0FA2"/>
    <w:rsid w:val="00FA12B7"/>
    <w:rsid w:val="00FA234D"/>
    <w:rsid w:val="00FA4A54"/>
    <w:rsid w:val="00FA68EE"/>
    <w:rsid w:val="00FB0B63"/>
    <w:rsid w:val="00FB193D"/>
    <w:rsid w:val="00FB2624"/>
    <w:rsid w:val="00FB41D5"/>
    <w:rsid w:val="00FB42C7"/>
    <w:rsid w:val="00FC1F72"/>
    <w:rsid w:val="00FC768E"/>
    <w:rsid w:val="00FD0CA9"/>
    <w:rsid w:val="00FD43AB"/>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7CF8B7C6-FCA5-4832-A2E9-E130989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2.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3.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customXml/itemProps4.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39</Words>
  <Characters>1675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Asma Abdul Naser Mansoor Al Karbi(H00492811)</cp:lastModifiedBy>
  <cp:revision>2</cp:revision>
  <cp:lastPrinted>2023-06-13T09:05:00Z</cp:lastPrinted>
  <dcterms:created xsi:type="dcterms:W3CDTF">2025-04-24T13:15:00Z</dcterms:created>
  <dcterms:modified xsi:type="dcterms:W3CDTF">2025-04-2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